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E65946" w14:textId="0EF4A6C7" w:rsidR="00097ED0" w:rsidRPr="00855D7F" w:rsidRDefault="00903E7E" w:rsidP="00B13277">
      <w:pPr>
        <w:pStyle w:val="IEEETitle"/>
        <w:spacing w:after="0" w:line="240" w:lineRule="auto"/>
        <w:contextualSpacing/>
        <w:rPr>
          <w:b/>
          <w:bCs/>
          <w:sz w:val="28"/>
          <w:szCs w:val="28"/>
        </w:rPr>
      </w:pPr>
      <w:r w:rsidRPr="00855D7F">
        <w:rPr>
          <w:b/>
          <w:bCs/>
          <w:sz w:val="28"/>
          <w:szCs w:val="28"/>
        </w:rPr>
        <w:t xml:space="preserve">Guidelines and Template for </w:t>
      </w:r>
      <w:r w:rsidR="001A2459">
        <w:rPr>
          <w:b/>
          <w:bCs/>
          <w:sz w:val="28"/>
          <w:szCs w:val="28"/>
          <w:lang w:val="en-US"/>
        </w:rPr>
        <w:t>Full</w:t>
      </w:r>
      <w:r w:rsidRPr="00855D7F">
        <w:rPr>
          <w:b/>
          <w:bCs/>
          <w:sz w:val="28"/>
          <w:szCs w:val="28"/>
        </w:rPr>
        <w:t xml:space="preserve"> </w:t>
      </w:r>
      <w:r w:rsidRPr="00855D7F">
        <w:rPr>
          <w:b/>
          <w:bCs/>
          <w:sz w:val="28"/>
          <w:szCs w:val="28"/>
          <w:lang w:val="en-US"/>
        </w:rPr>
        <w:t>P</w:t>
      </w:r>
      <w:r w:rsidRPr="00855D7F">
        <w:rPr>
          <w:b/>
          <w:bCs/>
          <w:sz w:val="28"/>
          <w:szCs w:val="28"/>
        </w:rPr>
        <w:t xml:space="preserve">aper </w:t>
      </w:r>
      <w:r w:rsidR="001A2459">
        <w:rPr>
          <w:b/>
          <w:bCs/>
          <w:sz w:val="28"/>
          <w:szCs w:val="28"/>
          <w:lang w:val="en-US"/>
        </w:rPr>
        <w:t>Articles</w:t>
      </w:r>
      <w:r w:rsidRPr="00855D7F">
        <w:rPr>
          <w:b/>
          <w:bCs/>
          <w:sz w:val="28"/>
          <w:szCs w:val="28"/>
        </w:rPr>
        <w:t xml:space="preserve"> </w:t>
      </w:r>
      <w:r w:rsidR="00855D7F">
        <w:rPr>
          <w:b/>
          <w:bCs/>
          <w:sz w:val="28"/>
          <w:szCs w:val="28"/>
        </w:rPr>
        <w:t>(Camera Ready Copy)</w:t>
      </w:r>
    </w:p>
    <w:p w14:paraId="46EF437B" w14:textId="6F681352" w:rsidR="00097ED0" w:rsidRPr="008E5B0C" w:rsidRDefault="00A65154" w:rsidP="00B13277">
      <w:pPr>
        <w:pStyle w:val="IEEETitle"/>
        <w:spacing w:after="0" w:line="240" w:lineRule="auto"/>
        <w:contextualSpacing/>
        <w:rPr>
          <w:b/>
          <w:bCs/>
          <w:sz w:val="28"/>
          <w:szCs w:val="28"/>
        </w:rPr>
      </w:pPr>
      <w:r w:rsidRPr="00855D7F">
        <w:rPr>
          <w:b/>
          <w:bCs/>
          <w:sz w:val="28"/>
          <w:szCs w:val="28"/>
        </w:rPr>
        <w:t>1</w:t>
      </w:r>
      <w:r w:rsidRPr="00855D7F">
        <w:rPr>
          <w:b/>
          <w:bCs/>
          <w:sz w:val="28"/>
          <w:szCs w:val="28"/>
          <w:vertAlign w:val="superscript"/>
        </w:rPr>
        <w:t>st</w:t>
      </w:r>
      <w:r w:rsidRPr="00855D7F">
        <w:rPr>
          <w:b/>
          <w:bCs/>
          <w:sz w:val="28"/>
          <w:szCs w:val="28"/>
        </w:rPr>
        <w:t xml:space="preserve"> </w:t>
      </w:r>
      <w:r w:rsidR="00903E7E" w:rsidRPr="00855D7F">
        <w:rPr>
          <w:b/>
          <w:bCs/>
          <w:sz w:val="28"/>
          <w:szCs w:val="28"/>
        </w:rPr>
        <w:t xml:space="preserve">International </w:t>
      </w:r>
      <w:r w:rsidR="00B0533A" w:rsidRPr="00855D7F">
        <w:rPr>
          <w:b/>
          <w:bCs/>
          <w:sz w:val="28"/>
          <w:szCs w:val="28"/>
        </w:rPr>
        <w:t>Conference</w:t>
      </w:r>
      <w:r w:rsidR="00903E7E" w:rsidRPr="00855D7F">
        <w:rPr>
          <w:b/>
          <w:bCs/>
          <w:sz w:val="28"/>
          <w:szCs w:val="28"/>
        </w:rPr>
        <w:t xml:space="preserve"> </w:t>
      </w:r>
      <w:r w:rsidR="00080AB9" w:rsidRPr="00855D7F">
        <w:rPr>
          <w:b/>
          <w:bCs/>
          <w:sz w:val="28"/>
          <w:szCs w:val="28"/>
        </w:rPr>
        <w:t xml:space="preserve">on Science and Technology </w:t>
      </w:r>
      <w:r w:rsidR="00903E7E" w:rsidRPr="00855D7F">
        <w:rPr>
          <w:b/>
          <w:bCs/>
          <w:sz w:val="28"/>
          <w:szCs w:val="28"/>
        </w:rPr>
        <w:t xml:space="preserve">of </w:t>
      </w:r>
      <w:r w:rsidRPr="00855D7F">
        <w:rPr>
          <w:b/>
          <w:bCs/>
          <w:sz w:val="28"/>
          <w:szCs w:val="28"/>
        </w:rPr>
        <w:t>FT, SEUSL</w:t>
      </w:r>
    </w:p>
    <w:p w14:paraId="0A8F4EF1" w14:textId="77777777" w:rsidR="008E5B0C" w:rsidRPr="00535BC2" w:rsidRDefault="008E5B0C" w:rsidP="00B13277">
      <w:pPr>
        <w:pStyle w:val="IEEEAuthorName"/>
        <w:spacing w:before="0" w:after="0" w:line="240" w:lineRule="auto"/>
        <w:contextualSpacing/>
      </w:pPr>
    </w:p>
    <w:p w14:paraId="03EFC8F6" w14:textId="77777777" w:rsidR="008E5B0C" w:rsidRPr="00535BC2" w:rsidRDefault="008E5B0C" w:rsidP="00B13277">
      <w:pPr>
        <w:pStyle w:val="IEEEAuthorName"/>
        <w:spacing w:before="0" w:after="0" w:line="240" w:lineRule="auto"/>
        <w:contextualSpacing/>
      </w:pPr>
    </w:p>
    <w:p w14:paraId="63FCA238" w14:textId="05135C3A" w:rsidR="00097ED0" w:rsidRPr="00084370" w:rsidRDefault="00B0533A" w:rsidP="00B13277">
      <w:pPr>
        <w:pStyle w:val="IEEEAuthorName"/>
        <w:spacing w:before="0" w:after="0" w:line="240" w:lineRule="auto"/>
        <w:contextualSpacing/>
        <w:rPr>
          <w:vertAlign w:val="superscript"/>
        </w:rPr>
      </w:pPr>
      <w:r w:rsidRPr="00B6631C">
        <w:t>First</w:t>
      </w:r>
      <w:r w:rsidR="00903E7E" w:rsidRPr="00B6631C">
        <w:t xml:space="preserve"> Author</w:t>
      </w:r>
      <w:r w:rsidR="00903E7E" w:rsidRPr="008E5B0C">
        <w:rPr>
          <w:vertAlign w:val="superscript"/>
        </w:rPr>
        <w:t>1</w:t>
      </w:r>
      <w:r w:rsidR="00C11FC6">
        <w:rPr>
          <w:vertAlign w:val="superscript"/>
        </w:rPr>
        <w:t>*</w:t>
      </w:r>
      <w:r w:rsidR="00903E7E" w:rsidRPr="00084370">
        <w:t xml:space="preserve">, </w:t>
      </w:r>
      <w:r w:rsidRPr="00084370">
        <w:t>Second</w:t>
      </w:r>
      <w:r w:rsidR="00903E7E" w:rsidRPr="00084370">
        <w:t xml:space="preserve"> Author</w:t>
      </w:r>
      <w:r w:rsidR="00903E7E" w:rsidRPr="00084370">
        <w:rPr>
          <w:vertAlign w:val="superscript"/>
        </w:rPr>
        <w:t>2</w:t>
      </w:r>
      <w:r w:rsidR="00903E7E" w:rsidRPr="00084370">
        <w:t xml:space="preserve">, and </w:t>
      </w:r>
      <w:r w:rsidRPr="00084370">
        <w:t>Third</w:t>
      </w:r>
      <w:r w:rsidR="00903E7E" w:rsidRPr="00084370">
        <w:t xml:space="preserve"> Author</w:t>
      </w:r>
      <w:r w:rsidR="00903E7E" w:rsidRPr="00084370">
        <w:rPr>
          <w:vertAlign w:val="superscript"/>
        </w:rPr>
        <w:t>3</w:t>
      </w:r>
    </w:p>
    <w:p w14:paraId="6DE824B1" w14:textId="77777777" w:rsidR="00097ED0" w:rsidRPr="00084370" w:rsidRDefault="00097ED0" w:rsidP="00B13277">
      <w:pPr>
        <w:spacing w:after="0" w:line="240" w:lineRule="auto"/>
        <w:ind w:left="1134"/>
        <w:contextualSpacing/>
        <w:jc w:val="center"/>
        <w:rPr>
          <w:sz w:val="20"/>
          <w:szCs w:val="20"/>
          <w:lang w:val="en-GB" w:eastAsia="en-GB"/>
        </w:rPr>
      </w:pPr>
    </w:p>
    <w:p w14:paraId="7DD49F25" w14:textId="1FC71B58" w:rsidR="00097ED0" w:rsidRPr="0074155C" w:rsidRDefault="00A65154" w:rsidP="00B13277">
      <w:pPr>
        <w:pStyle w:val="IEEEAuthorAffiliation"/>
        <w:spacing w:after="0" w:line="240" w:lineRule="auto"/>
        <w:ind w:left="709"/>
        <w:contextualSpacing/>
        <w:rPr>
          <w:szCs w:val="20"/>
        </w:rPr>
      </w:pPr>
      <w:r w:rsidRPr="00B6631C">
        <w:rPr>
          <w:szCs w:val="20"/>
          <w:vertAlign w:val="superscript"/>
        </w:rPr>
        <w:t>1</w:t>
      </w:r>
      <w:r w:rsidR="00903E7E" w:rsidRPr="008E5B0C">
        <w:rPr>
          <w:szCs w:val="20"/>
        </w:rPr>
        <w:t>A</w:t>
      </w:r>
      <w:r w:rsidRPr="008E5B0C">
        <w:rPr>
          <w:szCs w:val="20"/>
        </w:rPr>
        <w:t>ffliation</w:t>
      </w:r>
      <w:r w:rsidR="00903E7E" w:rsidRPr="008E5B0C">
        <w:rPr>
          <w:szCs w:val="20"/>
        </w:rPr>
        <w:t xml:space="preserve"> of Author 1, Country</w:t>
      </w:r>
      <w:r w:rsidR="00903E7E" w:rsidRPr="00B6631C">
        <w:rPr>
          <w:szCs w:val="20"/>
        </w:rPr>
        <w:br w:type="textWrapping" w:clear="all"/>
        <w:t xml:space="preserve"> </w:t>
      </w:r>
      <w:r w:rsidR="00903E7E" w:rsidRPr="00B6631C">
        <w:rPr>
          <w:szCs w:val="20"/>
          <w:vertAlign w:val="superscript"/>
        </w:rPr>
        <w:t>2</w:t>
      </w:r>
      <w:r w:rsidRPr="008E5B0C">
        <w:rPr>
          <w:szCs w:val="20"/>
        </w:rPr>
        <w:t xml:space="preserve">Affliation </w:t>
      </w:r>
      <w:r w:rsidR="00903E7E" w:rsidRPr="0074155C">
        <w:rPr>
          <w:szCs w:val="20"/>
        </w:rPr>
        <w:t>of Author 2, Country</w:t>
      </w:r>
    </w:p>
    <w:p w14:paraId="60EA5097" w14:textId="63048AE0" w:rsidR="00097ED0" w:rsidRPr="00B6631C" w:rsidRDefault="00903E7E" w:rsidP="00B13277">
      <w:pPr>
        <w:pStyle w:val="IEEEAuthorAffiliation"/>
        <w:spacing w:after="0" w:line="240" w:lineRule="auto"/>
        <w:ind w:left="709"/>
        <w:contextualSpacing/>
        <w:rPr>
          <w:szCs w:val="20"/>
        </w:rPr>
      </w:pPr>
      <w:r w:rsidRPr="00B6631C">
        <w:rPr>
          <w:szCs w:val="20"/>
          <w:vertAlign w:val="superscript"/>
        </w:rPr>
        <w:t>3</w:t>
      </w:r>
      <w:r w:rsidR="00A65154" w:rsidRPr="008E5B0C">
        <w:rPr>
          <w:szCs w:val="20"/>
        </w:rPr>
        <w:t>Affliation</w:t>
      </w:r>
      <w:r w:rsidRPr="008E5B0C">
        <w:rPr>
          <w:szCs w:val="20"/>
        </w:rPr>
        <w:t xml:space="preserve"> of Author 3, Country</w:t>
      </w:r>
    </w:p>
    <w:p w14:paraId="25A9B957" w14:textId="46878078" w:rsidR="00B0533A" w:rsidRDefault="00B0533A" w:rsidP="00B13277">
      <w:pPr>
        <w:pStyle w:val="IEEEAuthorEmail"/>
        <w:spacing w:after="0" w:line="240" w:lineRule="auto"/>
        <w:contextualSpacing/>
        <w:rPr>
          <w:rFonts w:ascii="Times New Roman" w:hAnsi="Times New Roman"/>
        </w:rPr>
      </w:pPr>
      <w:r w:rsidRPr="00084370">
        <w:rPr>
          <w:rFonts w:ascii="Times New Roman" w:hAnsi="Times New Roman"/>
          <w:vertAlign w:val="superscript"/>
        </w:rPr>
        <w:t>1</w:t>
      </w:r>
      <w:r w:rsidR="00C11FC6">
        <w:rPr>
          <w:rFonts w:ascii="Times New Roman" w:hAnsi="Times New Roman"/>
          <w:vertAlign w:val="superscript"/>
        </w:rPr>
        <w:t xml:space="preserve">* </w:t>
      </w:r>
      <w:r w:rsidRPr="00084370">
        <w:rPr>
          <w:rFonts w:ascii="Times New Roman" w:hAnsi="Times New Roman"/>
        </w:rPr>
        <w:t xml:space="preserve">email address of </w:t>
      </w:r>
      <w:r w:rsidR="00C11FC6">
        <w:rPr>
          <w:rFonts w:ascii="Times New Roman" w:hAnsi="Times New Roman"/>
        </w:rPr>
        <w:t xml:space="preserve">corresponding </w:t>
      </w:r>
      <w:r w:rsidRPr="00084370">
        <w:rPr>
          <w:rFonts w:ascii="Times New Roman" w:hAnsi="Times New Roman"/>
        </w:rPr>
        <w:t xml:space="preserve">Author, </w:t>
      </w:r>
      <w:r w:rsidRPr="00084370">
        <w:rPr>
          <w:rFonts w:ascii="Times New Roman" w:hAnsi="Times New Roman"/>
          <w:vertAlign w:val="superscript"/>
        </w:rPr>
        <w:t xml:space="preserve">2 </w:t>
      </w:r>
      <w:r w:rsidRPr="00084370">
        <w:rPr>
          <w:rFonts w:ascii="Times New Roman" w:hAnsi="Times New Roman"/>
        </w:rPr>
        <w:t>email address of Author</w:t>
      </w:r>
      <w:r w:rsidR="000D3B20">
        <w:rPr>
          <w:rFonts w:ascii="Times New Roman" w:hAnsi="Times New Roman"/>
        </w:rPr>
        <w:t>,</w:t>
      </w:r>
      <w:r w:rsidRPr="00084370">
        <w:rPr>
          <w:rFonts w:ascii="Times New Roman" w:hAnsi="Times New Roman"/>
        </w:rPr>
        <w:t xml:space="preserve"> </w:t>
      </w:r>
      <w:r w:rsidRPr="00084370">
        <w:rPr>
          <w:rFonts w:ascii="Times New Roman" w:hAnsi="Times New Roman"/>
          <w:vertAlign w:val="superscript"/>
        </w:rPr>
        <w:t xml:space="preserve">3 </w:t>
      </w:r>
      <w:r w:rsidRPr="00084370">
        <w:rPr>
          <w:rFonts w:ascii="Times New Roman" w:hAnsi="Times New Roman"/>
        </w:rPr>
        <w:t>email address of Author</w:t>
      </w:r>
    </w:p>
    <w:p w14:paraId="655DCB43" w14:textId="77777777" w:rsidR="0074155C" w:rsidRDefault="0074155C" w:rsidP="0074155C">
      <w:pPr>
        <w:spacing w:after="0" w:line="240" w:lineRule="auto"/>
        <w:contextualSpacing/>
        <w:rPr>
          <w:b/>
          <w:bCs/>
          <w:sz w:val="22"/>
          <w:szCs w:val="22"/>
          <w:lang w:val="en-GB" w:eastAsia="en-GB"/>
        </w:rPr>
      </w:pPr>
    </w:p>
    <w:p w14:paraId="1A373BFD" w14:textId="15C70586" w:rsidR="00097ED0" w:rsidRPr="00084370" w:rsidRDefault="0074155C" w:rsidP="00B6631C">
      <w:pPr>
        <w:spacing w:after="0" w:line="240" w:lineRule="auto"/>
        <w:contextualSpacing/>
        <w:sectPr w:rsidR="00097ED0" w:rsidRPr="00084370" w:rsidSect="0074155C">
          <w:pgSz w:w="11906" w:h="16838"/>
          <w:pgMar w:top="1080" w:right="1440" w:bottom="1080" w:left="1440" w:header="706" w:footer="706" w:gutter="0"/>
          <w:cols w:space="708"/>
          <w:docGrid w:linePitch="360"/>
        </w:sectPr>
      </w:pPr>
      <w:r>
        <w:rPr>
          <w:b/>
          <w:bCs/>
          <w:sz w:val="22"/>
          <w:szCs w:val="22"/>
          <w:lang w:val="en-GB" w:eastAsia="en-GB"/>
        </w:rPr>
        <w:t>Subtitle</w:t>
      </w:r>
      <w:r w:rsidRPr="00084370">
        <w:rPr>
          <w:b/>
          <w:bCs/>
          <w:sz w:val="22"/>
          <w:szCs w:val="22"/>
          <w:lang w:val="en-GB" w:eastAsia="en-GB"/>
        </w:rPr>
        <w:t>: Guidelines and Templat</w:t>
      </w:r>
      <w:r>
        <w:rPr>
          <w:b/>
          <w:bCs/>
          <w:sz w:val="22"/>
          <w:szCs w:val="22"/>
          <w:lang w:val="en-GB" w:eastAsia="en-GB"/>
        </w:rPr>
        <w:t>e</w:t>
      </w:r>
    </w:p>
    <w:p w14:paraId="437809B6" w14:textId="77777777" w:rsidR="0074155C" w:rsidRDefault="0074155C" w:rsidP="0074155C">
      <w:pPr>
        <w:spacing w:after="0" w:line="240" w:lineRule="auto"/>
        <w:contextualSpacing/>
        <w:jc w:val="both"/>
        <w:rPr>
          <w:rStyle w:val="IEEEAbstractHeadingChar"/>
          <w:sz w:val="22"/>
          <w:szCs w:val="22"/>
        </w:rPr>
        <w:sectPr w:rsidR="0074155C" w:rsidSect="00E135E2">
          <w:type w:val="continuous"/>
          <w:pgSz w:w="11906" w:h="16838"/>
          <w:pgMar w:top="1080" w:right="1440" w:bottom="1080" w:left="1440" w:header="709" w:footer="709" w:gutter="0"/>
          <w:cols w:num="2" w:space="238"/>
          <w:docGrid w:linePitch="360"/>
        </w:sectPr>
      </w:pPr>
    </w:p>
    <w:p w14:paraId="6231A9B2" w14:textId="3977C207" w:rsidR="00097ED0" w:rsidRPr="00084370" w:rsidRDefault="00903E7E" w:rsidP="008E5B0C">
      <w:pPr>
        <w:spacing w:after="0" w:line="240" w:lineRule="auto"/>
        <w:contextualSpacing/>
        <w:jc w:val="both"/>
        <w:rPr>
          <w:i/>
          <w:sz w:val="22"/>
          <w:szCs w:val="22"/>
          <w:lang w:val="en-US"/>
        </w:rPr>
      </w:pPr>
      <w:r w:rsidRPr="00084370">
        <w:rPr>
          <w:rStyle w:val="IEEEAbstractHeadingChar"/>
          <w:sz w:val="22"/>
          <w:szCs w:val="22"/>
        </w:rPr>
        <w:t>Abstract</w:t>
      </w:r>
      <w:r w:rsidRPr="00084370">
        <w:rPr>
          <w:i/>
          <w:sz w:val="22"/>
          <w:szCs w:val="22"/>
        </w:rPr>
        <w:t>—</w:t>
      </w:r>
      <w:r w:rsidR="0074155C">
        <w:rPr>
          <w:i/>
          <w:sz w:val="22"/>
          <w:szCs w:val="22"/>
        </w:rPr>
        <w:t xml:space="preserve"> </w:t>
      </w:r>
      <w:r w:rsidRPr="00084370">
        <w:rPr>
          <w:i/>
          <w:sz w:val="22"/>
          <w:szCs w:val="22"/>
        </w:rPr>
        <w:t>This document gives formatting instructions for authors to prepare papers for publication in the Proceedings of</w:t>
      </w:r>
      <w:r w:rsidR="00A65154" w:rsidRPr="00084370">
        <w:rPr>
          <w:i/>
          <w:sz w:val="22"/>
          <w:szCs w:val="22"/>
        </w:rPr>
        <w:t xml:space="preserve"> 1st International </w:t>
      </w:r>
      <w:r w:rsidR="00B0533A" w:rsidRPr="00084370">
        <w:rPr>
          <w:i/>
          <w:sz w:val="22"/>
          <w:szCs w:val="22"/>
        </w:rPr>
        <w:t>Conference on Science and Technology of</w:t>
      </w:r>
      <w:r w:rsidR="00A65154" w:rsidRPr="00084370">
        <w:rPr>
          <w:i/>
          <w:sz w:val="22"/>
          <w:szCs w:val="22"/>
        </w:rPr>
        <w:t xml:space="preserve"> FT, SEUSL</w:t>
      </w:r>
      <w:r w:rsidRPr="00084370">
        <w:rPr>
          <w:i/>
          <w:sz w:val="22"/>
          <w:szCs w:val="22"/>
        </w:rPr>
        <w:t xml:space="preserve">. You can use this document either as a set of instructions or as a template into which you can type your own text directly. The template has adopted </w:t>
      </w:r>
      <w:r w:rsidR="003E7E62" w:rsidRPr="00084370">
        <w:rPr>
          <w:i/>
          <w:sz w:val="22"/>
          <w:szCs w:val="22"/>
        </w:rPr>
        <w:t xml:space="preserve">the </w:t>
      </w:r>
      <w:r w:rsidRPr="00084370">
        <w:rPr>
          <w:i/>
          <w:sz w:val="22"/>
          <w:szCs w:val="22"/>
        </w:rPr>
        <w:t>main good</w:t>
      </w:r>
      <w:r w:rsidR="006D122F">
        <w:rPr>
          <w:i/>
          <w:sz w:val="22"/>
          <w:szCs w:val="22"/>
        </w:rPr>
        <w:t xml:space="preserve"> </w:t>
      </w:r>
      <w:r w:rsidRPr="00084370">
        <w:rPr>
          <w:i/>
          <w:sz w:val="22"/>
          <w:szCs w:val="22"/>
        </w:rPr>
        <w:t>practices used in scientific publications</w:t>
      </w:r>
      <w:r w:rsidR="00A65154" w:rsidRPr="00084370">
        <w:rPr>
          <w:i/>
          <w:sz w:val="22"/>
          <w:szCs w:val="22"/>
        </w:rPr>
        <w:t>.</w:t>
      </w:r>
      <w:r w:rsidR="0074155C">
        <w:rPr>
          <w:i/>
          <w:sz w:val="22"/>
          <w:szCs w:val="22"/>
          <w:lang w:val="en-US"/>
        </w:rPr>
        <w:t xml:space="preserve"> </w:t>
      </w:r>
      <w:r w:rsidRPr="00084370">
        <w:rPr>
          <w:i/>
          <w:sz w:val="22"/>
          <w:szCs w:val="22"/>
          <w:lang w:val="en-US"/>
        </w:rPr>
        <w:t xml:space="preserve">The abstract should not exceed </w:t>
      </w:r>
      <w:r w:rsidRPr="00084370">
        <w:rPr>
          <w:b/>
          <w:bCs/>
          <w:i/>
          <w:sz w:val="22"/>
          <w:szCs w:val="22"/>
          <w:lang w:val="en-US"/>
        </w:rPr>
        <w:t>250 words.</w:t>
      </w:r>
    </w:p>
    <w:p w14:paraId="26480594" w14:textId="77777777" w:rsidR="00097ED0" w:rsidRPr="00084370" w:rsidRDefault="00097ED0" w:rsidP="008E5B0C">
      <w:pPr>
        <w:spacing w:after="0" w:line="240" w:lineRule="auto"/>
        <w:contextualSpacing/>
        <w:rPr>
          <w:rStyle w:val="IEEEAbstractHeadingChar"/>
          <w:sz w:val="20"/>
          <w:szCs w:val="20"/>
        </w:rPr>
      </w:pPr>
    </w:p>
    <w:p w14:paraId="340AD888" w14:textId="471F5CF3" w:rsidR="00097ED0" w:rsidRPr="00535BC2" w:rsidRDefault="00903E7E" w:rsidP="008E5B0C">
      <w:pPr>
        <w:spacing w:after="0" w:line="240" w:lineRule="auto"/>
        <w:contextualSpacing/>
        <w:rPr>
          <w:rStyle w:val="IEEEAbtractChar"/>
          <w:i/>
          <w:iCs/>
          <w:sz w:val="20"/>
          <w:szCs w:val="20"/>
        </w:rPr>
      </w:pPr>
      <w:r w:rsidRPr="00535BC2">
        <w:rPr>
          <w:rStyle w:val="IEEEAbstractHeadingChar"/>
          <w:sz w:val="20"/>
          <w:szCs w:val="20"/>
        </w:rPr>
        <w:t>Keywords</w:t>
      </w:r>
      <w:r w:rsidR="00F64900" w:rsidRPr="00535BC2">
        <w:rPr>
          <w:b/>
          <w:bCs/>
          <w:i/>
          <w:iCs/>
          <w:sz w:val="20"/>
          <w:szCs w:val="20"/>
        </w:rPr>
        <w:t>:</w:t>
      </w:r>
      <w:r w:rsidR="00A65154" w:rsidRPr="00535BC2">
        <w:rPr>
          <w:b/>
          <w:bCs/>
          <w:i/>
          <w:iCs/>
          <w:sz w:val="20"/>
          <w:szCs w:val="20"/>
        </w:rPr>
        <w:t xml:space="preserve"> </w:t>
      </w:r>
      <w:r w:rsidR="00080AB9" w:rsidRPr="00535BC2">
        <w:rPr>
          <w:rStyle w:val="IEEEAbtractChar"/>
          <w:i/>
          <w:iCs/>
          <w:sz w:val="20"/>
          <w:szCs w:val="20"/>
        </w:rPr>
        <w:t xml:space="preserve"> </w:t>
      </w:r>
      <w:r w:rsidR="00A65154" w:rsidRPr="00535BC2">
        <w:rPr>
          <w:rStyle w:val="IEEEAbtractChar"/>
          <w:i/>
          <w:iCs/>
          <w:sz w:val="20"/>
          <w:szCs w:val="20"/>
        </w:rPr>
        <w:t>3-</w:t>
      </w:r>
      <w:r w:rsidR="00855D7F" w:rsidRPr="00535BC2">
        <w:rPr>
          <w:rStyle w:val="IEEEAbtractChar"/>
          <w:i/>
          <w:iCs/>
          <w:sz w:val="20"/>
          <w:szCs w:val="20"/>
        </w:rPr>
        <w:t>6</w:t>
      </w:r>
      <w:r w:rsidR="00A65154" w:rsidRPr="00535BC2">
        <w:rPr>
          <w:rStyle w:val="IEEEAbtractChar"/>
          <w:i/>
          <w:iCs/>
          <w:sz w:val="20"/>
          <w:szCs w:val="20"/>
        </w:rPr>
        <w:t xml:space="preserve"> </w:t>
      </w:r>
      <w:r w:rsidRPr="00535BC2">
        <w:rPr>
          <w:rStyle w:val="IEEEAbtractChar"/>
          <w:i/>
          <w:iCs/>
          <w:sz w:val="20"/>
          <w:szCs w:val="20"/>
        </w:rPr>
        <w:t>keywords</w:t>
      </w:r>
    </w:p>
    <w:p w14:paraId="1F21A41D" w14:textId="77777777" w:rsidR="00097ED0" w:rsidRPr="00084370" w:rsidRDefault="00097ED0" w:rsidP="008E5B0C">
      <w:pPr>
        <w:pStyle w:val="IEEEHeading1"/>
        <w:numPr>
          <w:ilvl w:val="0"/>
          <w:numId w:val="0"/>
        </w:numPr>
        <w:spacing w:before="0" w:after="0" w:line="240" w:lineRule="auto"/>
        <w:contextualSpacing/>
        <w:jc w:val="left"/>
      </w:pPr>
    </w:p>
    <w:p w14:paraId="14A14D2C" w14:textId="5F76984E" w:rsidR="00710F10" w:rsidRPr="00084370" w:rsidRDefault="00903E7E" w:rsidP="008E5B0C">
      <w:pPr>
        <w:pStyle w:val="IEEEHeading1"/>
        <w:numPr>
          <w:ilvl w:val="0"/>
          <w:numId w:val="9"/>
        </w:numPr>
        <w:spacing w:before="0" w:after="80" w:line="240" w:lineRule="auto"/>
        <w:ind w:left="0" w:firstLine="0"/>
        <w:contextualSpacing/>
        <w:jc w:val="left"/>
        <w:rPr>
          <w:sz w:val="22"/>
          <w:szCs w:val="32"/>
        </w:rPr>
      </w:pPr>
      <w:r w:rsidRPr="00084370">
        <w:rPr>
          <w:sz w:val="22"/>
          <w:szCs w:val="32"/>
        </w:rPr>
        <w:t>INTRODUCTION</w:t>
      </w:r>
    </w:p>
    <w:p w14:paraId="1C113E6D" w14:textId="1BA248AD" w:rsidR="00097ED0" w:rsidRPr="00084370" w:rsidRDefault="00903E7E" w:rsidP="008E5B0C">
      <w:pPr>
        <w:pStyle w:val="IEEEParagraph"/>
        <w:spacing w:after="0" w:line="240" w:lineRule="auto"/>
        <w:ind w:firstLine="0"/>
        <w:contextualSpacing/>
        <w:rPr>
          <w:sz w:val="22"/>
          <w:szCs w:val="22"/>
        </w:rPr>
      </w:pPr>
      <w:r w:rsidRPr="00084370">
        <w:rPr>
          <w:sz w:val="22"/>
          <w:szCs w:val="22"/>
        </w:rPr>
        <w:t xml:space="preserve">This document is a </w:t>
      </w:r>
      <w:r w:rsidR="00535BC2" w:rsidRPr="00084370">
        <w:rPr>
          <w:sz w:val="22"/>
          <w:szCs w:val="22"/>
        </w:rPr>
        <w:t>template,</w:t>
      </w:r>
      <w:r w:rsidRPr="00084370">
        <w:rPr>
          <w:sz w:val="22"/>
          <w:szCs w:val="22"/>
        </w:rPr>
        <w:t xml:space="preserve"> and it adopts standard practices used by researchers in both hard and soft sciences. </w:t>
      </w:r>
    </w:p>
    <w:p w14:paraId="5C94AADF" w14:textId="77777777" w:rsidR="00097ED0" w:rsidRPr="00535BC2" w:rsidRDefault="00903E7E" w:rsidP="008E5B0C">
      <w:pPr>
        <w:pStyle w:val="IEEEParagraph"/>
        <w:spacing w:after="0" w:line="240" w:lineRule="auto"/>
        <w:ind w:firstLine="0"/>
        <w:contextualSpacing/>
        <w:rPr>
          <w:sz w:val="22"/>
          <w:szCs w:val="22"/>
        </w:rPr>
      </w:pPr>
      <w:r w:rsidRPr="00084370">
        <w:rPr>
          <w:sz w:val="32"/>
          <w:szCs w:val="32"/>
        </w:rPr>
        <w:t xml:space="preserve"> </w:t>
      </w:r>
    </w:p>
    <w:p w14:paraId="77675466" w14:textId="0FF09C0E" w:rsidR="00710F10" w:rsidRPr="00084370" w:rsidRDefault="00903E7E" w:rsidP="0006219E">
      <w:pPr>
        <w:pStyle w:val="IEEEHeading1"/>
        <w:numPr>
          <w:ilvl w:val="0"/>
          <w:numId w:val="9"/>
        </w:numPr>
        <w:spacing w:before="0" w:after="80" w:line="240" w:lineRule="auto"/>
        <w:ind w:left="0" w:firstLine="0"/>
        <w:contextualSpacing/>
        <w:jc w:val="left"/>
        <w:rPr>
          <w:sz w:val="22"/>
          <w:szCs w:val="32"/>
        </w:rPr>
      </w:pPr>
      <w:r w:rsidRPr="00084370">
        <w:rPr>
          <w:sz w:val="22"/>
          <w:szCs w:val="32"/>
        </w:rPr>
        <w:t>PAPER LAYOUT</w:t>
      </w:r>
    </w:p>
    <w:p w14:paraId="22525F3B" w14:textId="28327792" w:rsidR="00097ED0" w:rsidRPr="00084370" w:rsidRDefault="00903E7E" w:rsidP="008E5B0C">
      <w:pPr>
        <w:pStyle w:val="IEEEParagraph"/>
        <w:spacing w:after="0" w:line="240" w:lineRule="auto"/>
        <w:ind w:firstLine="0"/>
        <w:contextualSpacing/>
        <w:rPr>
          <w:sz w:val="22"/>
          <w:szCs w:val="22"/>
        </w:rPr>
      </w:pPr>
      <w:r w:rsidRPr="00084370">
        <w:rPr>
          <w:sz w:val="22"/>
          <w:szCs w:val="22"/>
        </w:rPr>
        <w:t>Perhaps the easiest way to comply with the conference paper formatting requirements is to use this document as a template and simply type your text into it. When using this as a template</w:t>
      </w:r>
      <w:r w:rsidR="003E7E62" w:rsidRPr="00084370">
        <w:rPr>
          <w:sz w:val="22"/>
          <w:szCs w:val="22"/>
        </w:rPr>
        <w:t>,</w:t>
      </w:r>
      <w:r w:rsidRPr="00084370">
        <w:rPr>
          <w:sz w:val="22"/>
          <w:szCs w:val="22"/>
        </w:rPr>
        <w:t xml:space="preserve"> you do not need to worry about page layout, fonts, etc. The main body of the paper should be organized into sections, as Introduction, </w:t>
      </w:r>
      <w:r w:rsidR="00F64900" w:rsidRPr="00084370">
        <w:rPr>
          <w:sz w:val="22"/>
          <w:szCs w:val="22"/>
        </w:rPr>
        <w:t>Background/</w:t>
      </w:r>
      <w:r w:rsidR="00985168">
        <w:rPr>
          <w:sz w:val="22"/>
          <w:szCs w:val="22"/>
        </w:rPr>
        <w:t xml:space="preserve"> </w:t>
      </w:r>
      <w:r w:rsidR="00F64900" w:rsidRPr="00084370">
        <w:rPr>
          <w:sz w:val="22"/>
          <w:szCs w:val="22"/>
        </w:rPr>
        <w:t xml:space="preserve">Literature review, Problem specification, </w:t>
      </w:r>
      <w:r w:rsidRPr="00084370">
        <w:rPr>
          <w:sz w:val="22"/>
          <w:szCs w:val="22"/>
        </w:rPr>
        <w:t xml:space="preserve">Methodology and Experimental </w:t>
      </w:r>
      <w:r w:rsidRPr="00084370">
        <w:rPr>
          <w:iCs/>
          <w:sz w:val="22"/>
          <w:szCs w:val="22"/>
        </w:rPr>
        <w:t xml:space="preserve">design, Results, Discussion and Conclusion, Acknowledgement and References. </w:t>
      </w:r>
    </w:p>
    <w:p w14:paraId="4D1C1A32" w14:textId="77777777" w:rsidR="00097ED0" w:rsidRPr="00084370" w:rsidRDefault="00097ED0" w:rsidP="008E5B0C">
      <w:pPr>
        <w:pStyle w:val="IEEEParagraph"/>
        <w:spacing w:after="0" w:line="240" w:lineRule="auto"/>
        <w:ind w:firstLine="0"/>
        <w:contextualSpacing/>
        <w:rPr>
          <w:sz w:val="20"/>
          <w:szCs w:val="20"/>
        </w:rPr>
      </w:pPr>
    </w:p>
    <w:p w14:paraId="4A25E01B" w14:textId="77777777" w:rsidR="00097ED0" w:rsidRPr="00084370" w:rsidRDefault="00903E7E" w:rsidP="008E5B0C">
      <w:pPr>
        <w:pStyle w:val="IEEEHeading2"/>
        <w:spacing w:before="0" w:after="80" w:line="240" w:lineRule="auto"/>
        <w:ind w:left="288" w:hanging="288"/>
        <w:contextualSpacing/>
        <w:rPr>
          <w:sz w:val="22"/>
          <w:szCs w:val="22"/>
        </w:rPr>
      </w:pPr>
      <w:r w:rsidRPr="00084370">
        <w:rPr>
          <w:sz w:val="22"/>
          <w:szCs w:val="22"/>
        </w:rPr>
        <w:t>Page Format</w:t>
      </w:r>
    </w:p>
    <w:p w14:paraId="2A1353E3" w14:textId="0391CDEE" w:rsidR="00097ED0" w:rsidRPr="00084370" w:rsidRDefault="00903E7E" w:rsidP="008E5B0C">
      <w:pPr>
        <w:pStyle w:val="IEEEParagraph"/>
        <w:spacing w:after="0" w:line="240" w:lineRule="auto"/>
        <w:ind w:firstLine="0"/>
        <w:contextualSpacing/>
        <w:rPr>
          <w:sz w:val="22"/>
          <w:szCs w:val="22"/>
        </w:rPr>
      </w:pPr>
      <w:r w:rsidRPr="00084370">
        <w:rPr>
          <w:sz w:val="22"/>
          <w:szCs w:val="22"/>
        </w:rPr>
        <w:t>As already formatted in this document, your paper should use a page size corresponding to A4</w:t>
      </w:r>
      <w:r w:rsidR="003E7E62" w:rsidRPr="00084370">
        <w:rPr>
          <w:sz w:val="22"/>
          <w:szCs w:val="22"/>
        </w:rPr>
        <w:t>,</w:t>
      </w:r>
      <w:r w:rsidRPr="00084370">
        <w:rPr>
          <w:sz w:val="22"/>
          <w:szCs w:val="22"/>
        </w:rPr>
        <w:t xml:space="preserve"> which is 210 x 297mm (8.27</w:t>
      </w:r>
      <w:r w:rsidR="006B1BA0">
        <w:rPr>
          <w:sz w:val="22"/>
          <w:szCs w:val="22"/>
        </w:rPr>
        <w:t>”</w:t>
      </w:r>
      <w:r w:rsidRPr="00084370">
        <w:rPr>
          <w:sz w:val="22"/>
          <w:szCs w:val="22"/>
        </w:rPr>
        <w:t xml:space="preserve"> x 11.69”). The margins should be set as follows:</w:t>
      </w:r>
    </w:p>
    <w:p w14:paraId="4285EA68" w14:textId="77777777" w:rsidR="00097ED0" w:rsidRPr="00084370" w:rsidRDefault="00097ED0" w:rsidP="008E5B0C">
      <w:pPr>
        <w:pStyle w:val="IEEEParagraph"/>
        <w:spacing w:after="0" w:line="240" w:lineRule="auto"/>
        <w:ind w:firstLine="0"/>
        <w:contextualSpacing/>
        <w:rPr>
          <w:sz w:val="22"/>
          <w:szCs w:val="22"/>
        </w:rPr>
      </w:pPr>
    </w:p>
    <w:p w14:paraId="267E6170" w14:textId="77777777" w:rsidR="00097ED0" w:rsidRPr="00084370" w:rsidRDefault="00903E7E" w:rsidP="008E5B0C">
      <w:pPr>
        <w:pStyle w:val="IEEEParagraph"/>
        <w:numPr>
          <w:ilvl w:val="0"/>
          <w:numId w:val="5"/>
        </w:numPr>
        <w:spacing w:after="0" w:line="240" w:lineRule="auto"/>
        <w:contextualSpacing/>
        <w:rPr>
          <w:sz w:val="22"/>
          <w:szCs w:val="22"/>
        </w:rPr>
      </w:pPr>
      <w:r w:rsidRPr="00084370">
        <w:rPr>
          <w:sz w:val="22"/>
          <w:szCs w:val="22"/>
        </w:rPr>
        <w:t>Top = 20 mm (0.75")</w:t>
      </w:r>
    </w:p>
    <w:p w14:paraId="596CCE5E" w14:textId="77777777" w:rsidR="00097ED0" w:rsidRPr="00084370" w:rsidRDefault="00903E7E" w:rsidP="008E5B0C">
      <w:pPr>
        <w:pStyle w:val="IEEEParagraph"/>
        <w:numPr>
          <w:ilvl w:val="0"/>
          <w:numId w:val="5"/>
        </w:numPr>
        <w:spacing w:after="0" w:line="240" w:lineRule="auto"/>
        <w:contextualSpacing/>
        <w:rPr>
          <w:sz w:val="22"/>
          <w:szCs w:val="22"/>
        </w:rPr>
      </w:pPr>
      <w:r w:rsidRPr="00084370">
        <w:rPr>
          <w:sz w:val="22"/>
          <w:szCs w:val="22"/>
        </w:rPr>
        <w:t>Bottom = 20 mm (0.75")</w:t>
      </w:r>
    </w:p>
    <w:p w14:paraId="3112FFE9" w14:textId="5C065B8C" w:rsidR="00097ED0" w:rsidRPr="00084370" w:rsidRDefault="00E503B4" w:rsidP="008E5B0C">
      <w:pPr>
        <w:pStyle w:val="IEEEParagraph"/>
        <w:numPr>
          <w:ilvl w:val="0"/>
          <w:numId w:val="5"/>
        </w:numPr>
        <w:spacing w:after="0" w:line="240" w:lineRule="auto"/>
        <w:contextualSpacing/>
        <w:rPr>
          <w:sz w:val="22"/>
          <w:szCs w:val="22"/>
        </w:rPr>
      </w:pPr>
      <w:r w:rsidRPr="00084370">
        <w:rPr>
          <w:sz w:val="22"/>
          <w:szCs w:val="22"/>
        </w:rPr>
        <w:t>Left = Right = 25.4 mm (1</w:t>
      </w:r>
      <w:r w:rsidR="00903E7E" w:rsidRPr="00084370">
        <w:rPr>
          <w:sz w:val="22"/>
          <w:szCs w:val="22"/>
        </w:rPr>
        <w:t>")</w:t>
      </w:r>
    </w:p>
    <w:p w14:paraId="562E58B4" w14:textId="77777777" w:rsidR="00855D7F" w:rsidRDefault="00855D7F" w:rsidP="008E5B0C">
      <w:pPr>
        <w:pStyle w:val="IEEEParagraph"/>
        <w:spacing w:after="0" w:line="240" w:lineRule="auto"/>
        <w:ind w:firstLine="0"/>
        <w:contextualSpacing/>
        <w:rPr>
          <w:sz w:val="22"/>
          <w:szCs w:val="22"/>
        </w:rPr>
      </w:pPr>
    </w:p>
    <w:p w14:paraId="6EF1DD4C" w14:textId="77777777" w:rsidR="00855D7F" w:rsidRDefault="00855D7F" w:rsidP="008E5B0C">
      <w:pPr>
        <w:pStyle w:val="IEEEParagraph"/>
        <w:spacing w:after="0" w:line="240" w:lineRule="auto"/>
        <w:ind w:firstLine="0"/>
        <w:contextualSpacing/>
        <w:rPr>
          <w:sz w:val="22"/>
          <w:szCs w:val="22"/>
        </w:rPr>
      </w:pPr>
    </w:p>
    <w:p w14:paraId="4C07AC10" w14:textId="77777777" w:rsidR="008E5B0C" w:rsidRDefault="008E5B0C" w:rsidP="008E5B0C">
      <w:pPr>
        <w:pStyle w:val="IEEEParagraph"/>
        <w:spacing w:after="0" w:line="240" w:lineRule="auto"/>
        <w:ind w:firstLine="0"/>
        <w:contextualSpacing/>
        <w:rPr>
          <w:sz w:val="22"/>
          <w:szCs w:val="22"/>
        </w:rPr>
      </w:pPr>
    </w:p>
    <w:p w14:paraId="13A277DC" w14:textId="0BDCC3F6" w:rsidR="0085599D" w:rsidRDefault="00903E7E" w:rsidP="008E5B0C">
      <w:pPr>
        <w:pStyle w:val="IEEEParagraph"/>
        <w:spacing w:after="0" w:line="240" w:lineRule="auto"/>
        <w:ind w:firstLine="0"/>
        <w:contextualSpacing/>
        <w:rPr>
          <w:sz w:val="22"/>
          <w:szCs w:val="22"/>
        </w:rPr>
      </w:pPr>
      <w:r w:rsidRPr="00084370">
        <w:rPr>
          <w:sz w:val="22"/>
          <w:szCs w:val="22"/>
        </w:rPr>
        <w:t xml:space="preserve">Your paper should also be in </w:t>
      </w:r>
      <w:r w:rsidR="003E7E62" w:rsidRPr="00084370">
        <w:rPr>
          <w:sz w:val="22"/>
          <w:szCs w:val="22"/>
        </w:rPr>
        <w:t xml:space="preserve">a </w:t>
      </w:r>
      <w:r w:rsidRPr="00084370">
        <w:rPr>
          <w:sz w:val="22"/>
          <w:szCs w:val="22"/>
        </w:rPr>
        <w:t>two</w:t>
      </w:r>
      <w:r w:rsidR="003E7E62" w:rsidRPr="00084370">
        <w:rPr>
          <w:sz w:val="22"/>
          <w:szCs w:val="22"/>
        </w:rPr>
        <w:t>-</w:t>
      </w:r>
      <w:r w:rsidRPr="00084370">
        <w:rPr>
          <w:sz w:val="22"/>
          <w:szCs w:val="22"/>
        </w:rPr>
        <w:t xml:space="preserve">column </w:t>
      </w:r>
      <w:r w:rsidR="00FD5518" w:rsidRPr="00084370">
        <w:rPr>
          <w:sz w:val="22"/>
          <w:szCs w:val="22"/>
        </w:rPr>
        <w:t>format</w:t>
      </w:r>
      <w:r w:rsidRPr="00084370">
        <w:rPr>
          <w:sz w:val="22"/>
          <w:szCs w:val="22"/>
        </w:rPr>
        <w:t xml:space="preserve"> with a space of 0.15</w:t>
      </w:r>
      <w:r w:rsidR="006B1BA0">
        <w:rPr>
          <w:sz w:val="22"/>
          <w:szCs w:val="22"/>
        </w:rPr>
        <w:t>”</w:t>
      </w:r>
      <w:r w:rsidRPr="00084370">
        <w:rPr>
          <w:sz w:val="22"/>
          <w:szCs w:val="22"/>
        </w:rPr>
        <w:t xml:space="preserve"> between columns. </w:t>
      </w:r>
    </w:p>
    <w:p w14:paraId="2001FB16" w14:textId="77777777" w:rsidR="00855D7F" w:rsidRPr="00084370" w:rsidRDefault="00855D7F" w:rsidP="008E5B0C">
      <w:pPr>
        <w:pStyle w:val="IEEEParagraph"/>
        <w:spacing w:after="0" w:line="240" w:lineRule="auto"/>
        <w:ind w:firstLine="0"/>
        <w:contextualSpacing/>
        <w:rPr>
          <w:sz w:val="22"/>
          <w:szCs w:val="22"/>
        </w:rPr>
      </w:pPr>
    </w:p>
    <w:p w14:paraId="0C962F6A" w14:textId="35A4917E" w:rsidR="00097ED0" w:rsidRPr="0006219E" w:rsidRDefault="00903E7E" w:rsidP="0006219E">
      <w:pPr>
        <w:pStyle w:val="IEEEHeading1"/>
        <w:numPr>
          <w:ilvl w:val="0"/>
          <w:numId w:val="9"/>
        </w:numPr>
        <w:spacing w:before="0" w:after="80" w:line="240" w:lineRule="auto"/>
        <w:ind w:left="0" w:firstLine="0"/>
        <w:contextualSpacing/>
        <w:jc w:val="left"/>
        <w:rPr>
          <w:sz w:val="22"/>
          <w:szCs w:val="32"/>
        </w:rPr>
      </w:pPr>
      <w:r w:rsidRPr="0006219E">
        <w:rPr>
          <w:sz w:val="22"/>
          <w:szCs w:val="32"/>
        </w:rPr>
        <w:t>PARAGRAPH STYLE</w:t>
      </w:r>
    </w:p>
    <w:p w14:paraId="592DFFF6" w14:textId="70382978" w:rsidR="00C9751D" w:rsidRPr="00084370" w:rsidRDefault="00903E7E" w:rsidP="008E5B0C">
      <w:pPr>
        <w:pStyle w:val="IEEEParagraph"/>
        <w:spacing w:after="0" w:line="240" w:lineRule="auto"/>
        <w:ind w:firstLine="0"/>
        <w:contextualSpacing/>
        <w:rPr>
          <w:sz w:val="22"/>
          <w:szCs w:val="22"/>
        </w:rPr>
      </w:pPr>
      <w:r w:rsidRPr="00084370">
        <w:rPr>
          <w:sz w:val="22"/>
          <w:szCs w:val="22"/>
        </w:rPr>
        <w:t xml:space="preserve">Line spacing </w:t>
      </w:r>
      <w:r w:rsidR="0074155C">
        <w:rPr>
          <w:sz w:val="22"/>
          <w:szCs w:val="22"/>
        </w:rPr>
        <w:t>should be single spacing</w:t>
      </w:r>
      <w:r w:rsidRPr="00084370">
        <w:rPr>
          <w:sz w:val="22"/>
          <w:szCs w:val="22"/>
        </w:rPr>
        <w:t xml:space="preserve">, and no space before and after in the paragraph formatting, as set in this document. Keep one blank line space between 2 paragraphs as formatted in this document. No paragraph should be indented. All paragraphs should be justified, </w:t>
      </w:r>
      <w:proofErr w:type="gramStart"/>
      <w:r w:rsidRPr="00084370">
        <w:rPr>
          <w:sz w:val="22"/>
          <w:szCs w:val="22"/>
        </w:rPr>
        <w:t>i.e.</w:t>
      </w:r>
      <w:proofErr w:type="gramEnd"/>
      <w:r w:rsidRPr="00084370">
        <w:rPr>
          <w:sz w:val="22"/>
          <w:szCs w:val="22"/>
        </w:rPr>
        <w:t xml:space="preserve"> both left and right-justified.</w:t>
      </w:r>
      <w:r w:rsidR="00985168">
        <w:rPr>
          <w:sz w:val="22"/>
          <w:szCs w:val="22"/>
        </w:rPr>
        <w:t xml:space="preserve"> </w:t>
      </w:r>
      <w:r w:rsidR="00C9751D">
        <w:rPr>
          <w:sz w:val="22"/>
          <w:szCs w:val="22"/>
        </w:rPr>
        <w:t xml:space="preserve">And </w:t>
      </w:r>
      <w:r w:rsidR="00C9751D" w:rsidRPr="00E305B3">
        <w:rPr>
          <w:sz w:val="22"/>
          <w:szCs w:val="22"/>
        </w:rPr>
        <w:t>there should be 4pt. space after each heading</w:t>
      </w:r>
    </w:p>
    <w:p w14:paraId="06537D18" w14:textId="77777777" w:rsidR="00097ED0" w:rsidRPr="00084370" w:rsidRDefault="00097ED0" w:rsidP="008E5B0C">
      <w:pPr>
        <w:pStyle w:val="IEEEParagraph"/>
        <w:spacing w:after="0" w:line="240" w:lineRule="auto"/>
        <w:ind w:firstLine="0"/>
        <w:contextualSpacing/>
        <w:rPr>
          <w:sz w:val="20"/>
          <w:szCs w:val="20"/>
        </w:rPr>
      </w:pPr>
    </w:p>
    <w:p w14:paraId="4BF2B0B3" w14:textId="77777777" w:rsidR="00097ED0" w:rsidRPr="00084370" w:rsidRDefault="00903E7E" w:rsidP="008E5B0C">
      <w:pPr>
        <w:pStyle w:val="IEEEHeading2"/>
        <w:numPr>
          <w:ilvl w:val="0"/>
          <w:numId w:val="6"/>
        </w:numPr>
        <w:spacing w:before="0" w:after="80" w:line="240" w:lineRule="auto"/>
        <w:contextualSpacing/>
        <w:rPr>
          <w:sz w:val="21"/>
          <w:szCs w:val="21"/>
        </w:rPr>
      </w:pPr>
      <w:r w:rsidRPr="00084370">
        <w:rPr>
          <w:sz w:val="21"/>
          <w:szCs w:val="21"/>
        </w:rPr>
        <w:t>Text Font of Entire Document</w:t>
      </w:r>
    </w:p>
    <w:p w14:paraId="38719899" w14:textId="062B633F" w:rsidR="00097ED0" w:rsidRPr="00084370" w:rsidRDefault="00903E7E" w:rsidP="008E5B0C">
      <w:pPr>
        <w:pStyle w:val="IEEEParagraph"/>
        <w:spacing w:after="0" w:line="240" w:lineRule="auto"/>
        <w:ind w:firstLine="0"/>
        <w:contextualSpacing/>
        <w:rPr>
          <w:sz w:val="22"/>
          <w:szCs w:val="22"/>
        </w:rPr>
      </w:pPr>
      <w:r w:rsidRPr="00084370">
        <w:rPr>
          <w:sz w:val="22"/>
          <w:szCs w:val="22"/>
        </w:rPr>
        <w:t xml:space="preserve">The entire document should be in </w:t>
      </w:r>
      <w:r w:rsidR="00653CED" w:rsidRPr="00084370">
        <w:rPr>
          <w:sz w:val="22"/>
          <w:szCs w:val="22"/>
        </w:rPr>
        <w:t>Times New Roman</w:t>
      </w:r>
      <w:r w:rsidRPr="00084370">
        <w:rPr>
          <w:sz w:val="22"/>
          <w:szCs w:val="22"/>
        </w:rPr>
        <w:t xml:space="preserve">. Other font types may be used if needed for special purposes. </w:t>
      </w:r>
      <w:r w:rsidR="006B1BA0">
        <w:rPr>
          <w:sz w:val="22"/>
          <w:szCs w:val="22"/>
        </w:rPr>
        <w:t>The r</w:t>
      </w:r>
      <w:r w:rsidRPr="00084370">
        <w:rPr>
          <w:sz w:val="22"/>
          <w:szCs w:val="22"/>
        </w:rPr>
        <w:t xml:space="preserve">ecommended font </w:t>
      </w:r>
      <w:r w:rsidR="00535BC2">
        <w:rPr>
          <w:sz w:val="22"/>
          <w:szCs w:val="22"/>
        </w:rPr>
        <w:t>format</w:t>
      </w:r>
      <w:r w:rsidRPr="00084370">
        <w:rPr>
          <w:sz w:val="22"/>
          <w:szCs w:val="22"/>
        </w:rPr>
        <w:t xml:space="preserve"> </w:t>
      </w:r>
      <w:r w:rsidR="006B1BA0">
        <w:rPr>
          <w:sz w:val="22"/>
          <w:szCs w:val="22"/>
        </w:rPr>
        <w:t>is</w:t>
      </w:r>
      <w:r w:rsidRPr="00084370">
        <w:rPr>
          <w:sz w:val="22"/>
          <w:szCs w:val="22"/>
        </w:rPr>
        <w:t xml:space="preserve"> shown in Table 1.</w:t>
      </w:r>
    </w:p>
    <w:p w14:paraId="78F7E9B0" w14:textId="77777777" w:rsidR="00097ED0" w:rsidRPr="00084370" w:rsidRDefault="00097ED0" w:rsidP="008E5B0C">
      <w:pPr>
        <w:pStyle w:val="IEEEParagraph"/>
        <w:spacing w:after="0" w:line="240" w:lineRule="auto"/>
        <w:ind w:firstLine="0"/>
        <w:contextualSpacing/>
        <w:rPr>
          <w:sz w:val="20"/>
          <w:szCs w:val="20"/>
        </w:rPr>
      </w:pPr>
    </w:p>
    <w:p w14:paraId="29EEE061" w14:textId="60BAA09C" w:rsidR="00097ED0" w:rsidRPr="00E135E2" w:rsidRDefault="00E503B4" w:rsidP="008E5B0C">
      <w:pPr>
        <w:pStyle w:val="IEEEParagraph"/>
        <w:spacing w:after="0" w:line="240" w:lineRule="auto"/>
        <w:ind w:firstLine="0"/>
        <w:contextualSpacing/>
        <w:jc w:val="center"/>
        <w:rPr>
          <w:sz w:val="20"/>
          <w:szCs w:val="20"/>
        </w:rPr>
      </w:pPr>
      <w:r w:rsidRPr="00E135E2">
        <w:rPr>
          <w:sz w:val="20"/>
          <w:szCs w:val="20"/>
        </w:rPr>
        <w:t>Table 01:</w:t>
      </w:r>
      <w:r w:rsidR="00903E7E" w:rsidRPr="00E135E2">
        <w:rPr>
          <w:sz w:val="20"/>
          <w:szCs w:val="20"/>
        </w:rPr>
        <w:t xml:space="preserve">  Font </w:t>
      </w:r>
      <w:r w:rsidR="00535BC2">
        <w:rPr>
          <w:sz w:val="20"/>
          <w:szCs w:val="20"/>
        </w:rPr>
        <w:t>format</w:t>
      </w:r>
      <w:r w:rsidR="00903E7E" w:rsidRPr="00E135E2">
        <w:rPr>
          <w:sz w:val="20"/>
          <w:szCs w:val="20"/>
        </w:rPr>
        <w:t xml:space="preserve"> for this publication</w:t>
      </w:r>
    </w:p>
    <w:tbl>
      <w:tblPr>
        <w:tblStyle w:val="TableGrid"/>
        <w:tblW w:w="0" w:type="auto"/>
        <w:jc w:val="center"/>
        <w:tblLayout w:type="fixed"/>
        <w:tblLook w:val="04A0" w:firstRow="1" w:lastRow="0" w:firstColumn="1" w:lastColumn="0" w:noHBand="0" w:noVBand="1"/>
      </w:tblPr>
      <w:tblGrid>
        <w:gridCol w:w="1255"/>
        <w:gridCol w:w="720"/>
        <w:gridCol w:w="658"/>
        <w:gridCol w:w="782"/>
        <w:gridCol w:w="969"/>
      </w:tblGrid>
      <w:tr w:rsidR="00F44055" w:rsidRPr="00B6631C" w14:paraId="0CEAD87A" w14:textId="77777777" w:rsidTr="000D3B20">
        <w:trPr>
          <w:jc w:val="center"/>
        </w:trPr>
        <w:tc>
          <w:tcPr>
            <w:tcW w:w="1255" w:type="dxa"/>
          </w:tcPr>
          <w:p w14:paraId="2079791A" w14:textId="77777777" w:rsidR="00F44055" w:rsidRPr="00F751A2" w:rsidRDefault="00F44055" w:rsidP="00CD34EA">
            <w:pPr>
              <w:jc w:val="center"/>
              <w:rPr>
                <w:b/>
                <w:bCs/>
                <w:sz w:val="22"/>
                <w:szCs w:val="22"/>
              </w:rPr>
            </w:pPr>
            <w:r w:rsidRPr="00F751A2">
              <w:rPr>
                <w:b/>
                <w:bCs/>
                <w:sz w:val="22"/>
                <w:szCs w:val="22"/>
              </w:rPr>
              <w:t>Filed</w:t>
            </w:r>
          </w:p>
        </w:tc>
        <w:tc>
          <w:tcPr>
            <w:tcW w:w="720" w:type="dxa"/>
          </w:tcPr>
          <w:p w14:paraId="6F279C9B" w14:textId="77777777" w:rsidR="00F44055" w:rsidRPr="00F751A2" w:rsidRDefault="00F44055" w:rsidP="00CD34EA">
            <w:pPr>
              <w:jc w:val="center"/>
              <w:rPr>
                <w:b/>
                <w:bCs/>
                <w:sz w:val="22"/>
                <w:szCs w:val="22"/>
              </w:rPr>
            </w:pPr>
            <w:r w:rsidRPr="00F751A2">
              <w:rPr>
                <w:b/>
                <w:bCs/>
                <w:sz w:val="22"/>
                <w:szCs w:val="22"/>
              </w:rPr>
              <w:t>Font size</w:t>
            </w:r>
          </w:p>
        </w:tc>
        <w:tc>
          <w:tcPr>
            <w:tcW w:w="658" w:type="dxa"/>
          </w:tcPr>
          <w:p w14:paraId="5DAFCF0F" w14:textId="77777777" w:rsidR="00F44055" w:rsidRPr="00F751A2" w:rsidRDefault="00F44055" w:rsidP="00CD34EA">
            <w:pPr>
              <w:jc w:val="center"/>
              <w:rPr>
                <w:b/>
                <w:bCs/>
                <w:sz w:val="22"/>
                <w:szCs w:val="22"/>
              </w:rPr>
            </w:pPr>
            <w:r w:rsidRPr="00F751A2">
              <w:rPr>
                <w:b/>
                <w:bCs/>
                <w:sz w:val="22"/>
                <w:szCs w:val="22"/>
              </w:rPr>
              <w:t>Bold</w:t>
            </w:r>
          </w:p>
        </w:tc>
        <w:tc>
          <w:tcPr>
            <w:tcW w:w="782" w:type="dxa"/>
          </w:tcPr>
          <w:p w14:paraId="3CA749E4" w14:textId="77777777" w:rsidR="00F44055" w:rsidRPr="00F751A2" w:rsidRDefault="00F44055" w:rsidP="00CD34EA">
            <w:pPr>
              <w:jc w:val="center"/>
              <w:rPr>
                <w:b/>
                <w:bCs/>
                <w:sz w:val="22"/>
                <w:szCs w:val="22"/>
              </w:rPr>
            </w:pPr>
            <w:r w:rsidRPr="00F751A2">
              <w:rPr>
                <w:b/>
                <w:bCs/>
                <w:sz w:val="22"/>
                <w:szCs w:val="22"/>
              </w:rPr>
              <w:t>Italic</w:t>
            </w:r>
          </w:p>
        </w:tc>
        <w:tc>
          <w:tcPr>
            <w:tcW w:w="969" w:type="dxa"/>
          </w:tcPr>
          <w:p w14:paraId="78CA88B1" w14:textId="77777777" w:rsidR="00F44055" w:rsidRPr="00F751A2" w:rsidRDefault="00F44055" w:rsidP="00CD34EA">
            <w:pPr>
              <w:jc w:val="center"/>
              <w:rPr>
                <w:b/>
                <w:bCs/>
                <w:sz w:val="22"/>
                <w:szCs w:val="22"/>
              </w:rPr>
            </w:pPr>
            <w:r w:rsidRPr="00F751A2">
              <w:rPr>
                <w:b/>
                <w:bCs/>
                <w:sz w:val="22"/>
                <w:szCs w:val="22"/>
              </w:rPr>
              <w:t>Alignment</w:t>
            </w:r>
          </w:p>
        </w:tc>
      </w:tr>
      <w:tr w:rsidR="00F44055" w:rsidRPr="00B6631C" w14:paraId="7423B856" w14:textId="77777777" w:rsidTr="000D3B20">
        <w:trPr>
          <w:jc w:val="center"/>
        </w:trPr>
        <w:tc>
          <w:tcPr>
            <w:tcW w:w="1255" w:type="dxa"/>
          </w:tcPr>
          <w:p w14:paraId="287F82A2" w14:textId="77777777" w:rsidR="00F44055" w:rsidRPr="00B6631C" w:rsidRDefault="00F44055" w:rsidP="00CD34EA">
            <w:pPr>
              <w:rPr>
                <w:sz w:val="22"/>
                <w:szCs w:val="22"/>
              </w:rPr>
            </w:pPr>
            <w:r w:rsidRPr="00B6631C">
              <w:rPr>
                <w:sz w:val="22"/>
                <w:szCs w:val="22"/>
              </w:rPr>
              <w:t>Title of the paper</w:t>
            </w:r>
          </w:p>
        </w:tc>
        <w:tc>
          <w:tcPr>
            <w:tcW w:w="720" w:type="dxa"/>
          </w:tcPr>
          <w:p w14:paraId="3EC3512D" w14:textId="77777777" w:rsidR="00F44055" w:rsidRPr="00B6631C" w:rsidRDefault="00F44055" w:rsidP="00CD34EA">
            <w:pPr>
              <w:jc w:val="center"/>
              <w:rPr>
                <w:sz w:val="22"/>
                <w:szCs w:val="22"/>
              </w:rPr>
            </w:pPr>
            <w:r w:rsidRPr="00B6631C">
              <w:rPr>
                <w:sz w:val="22"/>
                <w:szCs w:val="22"/>
              </w:rPr>
              <w:t>14</w:t>
            </w:r>
          </w:p>
        </w:tc>
        <w:tc>
          <w:tcPr>
            <w:tcW w:w="658" w:type="dxa"/>
          </w:tcPr>
          <w:p w14:paraId="660DFA65" w14:textId="77777777" w:rsidR="00F44055" w:rsidRPr="00B6631C" w:rsidRDefault="00F44055" w:rsidP="00CD34EA">
            <w:pPr>
              <w:jc w:val="center"/>
              <w:rPr>
                <w:sz w:val="22"/>
                <w:szCs w:val="22"/>
              </w:rPr>
            </w:pPr>
            <w:r w:rsidRPr="00B6631C">
              <w:rPr>
                <w:sz w:val="22"/>
                <w:szCs w:val="22"/>
              </w:rPr>
              <w:t>YES</w:t>
            </w:r>
          </w:p>
        </w:tc>
        <w:tc>
          <w:tcPr>
            <w:tcW w:w="782" w:type="dxa"/>
          </w:tcPr>
          <w:p w14:paraId="414BE6BC" w14:textId="77777777" w:rsidR="00F44055" w:rsidRPr="00B6631C" w:rsidRDefault="00F44055" w:rsidP="00CD34EA">
            <w:pPr>
              <w:jc w:val="center"/>
              <w:rPr>
                <w:sz w:val="22"/>
                <w:szCs w:val="22"/>
              </w:rPr>
            </w:pPr>
            <w:r w:rsidRPr="00B6631C">
              <w:rPr>
                <w:sz w:val="22"/>
                <w:szCs w:val="22"/>
              </w:rPr>
              <w:t>NO</w:t>
            </w:r>
          </w:p>
        </w:tc>
        <w:tc>
          <w:tcPr>
            <w:tcW w:w="969" w:type="dxa"/>
          </w:tcPr>
          <w:p w14:paraId="17DF7F4F" w14:textId="619C7615" w:rsidR="00F44055" w:rsidRPr="00B6631C" w:rsidRDefault="006B1BA0" w:rsidP="00CD34EA">
            <w:pPr>
              <w:jc w:val="center"/>
              <w:rPr>
                <w:sz w:val="22"/>
                <w:szCs w:val="22"/>
              </w:rPr>
            </w:pPr>
            <w:r>
              <w:rPr>
                <w:sz w:val="22"/>
                <w:szCs w:val="22"/>
              </w:rPr>
              <w:t>centred</w:t>
            </w:r>
          </w:p>
        </w:tc>
      </w:tr>
      <w:tr w:rsidR="00F44055" w:rsidRPr="00B6631C" w14:paraId="7E193005" w14:textId="77777777" w:rsidTr="000D3B20">
        <w:trPr>
          <w:jc w:val="center"/>
        </w:trPr>
        <w:tc>
          <w:tcPr>
            <w:tcW w:w="1255" w:type="dxa"/>
          </w:tcPr>
          <w:p w14:paraId="1963B5C1" w14:textId="77777777" w:rsidR="00F44055" w:rsidRPr="00B6631C" w:rsidRDefault="00F44055" w:rsidP="00CD34EA">
            <w:pPr>
              <w:rPr>
                <w:sz w:val="22"/>
                <w:szCs w:val="22"/>
              </w:rPr>
            </w:pPr>
            <w:r w:rsidRPr="00B6631C">
              <w:rPr>
                <w:sz w:val="22"/>
                <w:szCs w:val="22"/>
              </w:rPr>
              <w:t>Name of author</w:t>
            </w:r>
          </w:p>
        </w:tc>
        <w:tc>
          <w:tcPr>
            <w:tcW w:w="720" w:type="dxa"/>
          </w:tcPr>
          <w:p w14:paraId="21405FFE" w14:textId="77777777" w:rsidR="00F44055" w:rsidRPr="00B6631C" w:rsidRDefault="00F44055" w:rsidP="00CD34EA">
            <w:pPr>
              <w:jc w:val="center"/>
              <w:rPr>
                <w:sz w:val="22"/>
                <w:szCs w:val="22"/>
              </w:rPr>
            </w:pPr>
            <w:r w:rsidRPr="00B6631C">
              <w:rPr>
                <w:sz w:val="22"/>
                <w:szCs w:val="22"/>
              </w:rPr>
              <w:t>11</w:t>
            </w:r>
          </w:p>
        </w:tc>
        <w:tc>
          <w:tcPr>
            <w:tcW w:w="658" w:type="dxa"/>
          </w:tcPr>
          <w:p w14:paraId="3DAF5390" w14:textId="77777777" w:rsidR="00F44055" w:rsidRPr="00B6631C" w:rsidRDefault="00F44055" w:rsidP="00CD34EA">
            <w:pPr>
              <w:jc w:val="center"/>
              <w:rPr>
                <w:sz w:val="22"/>
                <w:szCs w:val="22"/>
              </w:rPr>
            </w:pPr>
            <w:r w:rsidRPr="00B6631C">
              <w:rPr>
                <w:sz w:val="22"/>
                <w:szCs w:val="22"/>
              </w:rPr>
              <w:t>NO</w:t>
            </w:r>
          </w:p>
        </w:tc>
        <w:tc>
          <w:tcPr>
            <w:tcW w:w="782" w:type="dxa"/>
          </w:tcPr>
          <w:p w14:paraId="0A258F50" w14:textId="17BF0463" w:rsidR="00F44055" w:rsidRPr="00B6631C" w:rsidRDefault="000D3B20" w:rsidP="00CD34EA">
            <w:pPr>
              <w:jc w:val="center"/>
              <w:rPr>
                <w:sz w:val="22"/>
                <w:szCs w:val="22"/>
              </w:rPr>
            </w:pPr>
            <w:r>
              <w:rPr>
                <w:sz w:val="22"/>
                <w:szCs w:val="22"/>
              </w:rPr>
              <w:t>NO</w:t>
            </w:r>
          </w:p>
        </w:tc>
        <w:tc>
          <w:tcPr>
            <w:tcW w:w="969" w:type="dxa"/>
          </w:tcPr>
          <w:p w14:paraId="5DF794ED" w14:textId="05BE3CB8" w:rsidR="00F44055" w:rsidRPr="00B6631C" w:rsidRDefault="006B1BA0" w:rsidP="00CD34EA">
            <w:pPr>
              <w:jc w:val="center"/>
              <w:rPr>
                <w:sz w:val="22"/>
                <w:szCs w:val="22"/>
              </w:rPr>
            </w:pPr>
            <w:r>
              <w:rPr>
                <w:sz w:val="22"/>
                <w:szCs w:val="22"/>
              </w:rPr>
              <w:t>centred</w:t>
            </w:r>
          </w:p>
        </w:tc>
      </w:tr>
      <w:tr w:rsidR="00F44055" w:rsidRPr="00B6631C" w14:paraId="3A092476" w14:textId="77777777" w:rsidTr="000D3B20">
        <w:trPr>
          <w:jc w:val="center"/>
        </w:trPr>
        <w:tc>
          <w:tcPr>
            <w:tcW w:w="1255" w:type="dxa"/>
          </w:tcPr>
          <w:p w14:paraId="27542D8C" w14:textId="77777777" w:rsidR="00F44055" w:rsidRPr="00B6631C" w:rsidRDefault="00F44055" w:rsidP="00CD34EA">
            <w:pPr>
              <w:rPr>
                <w:sz w:val="22"/>
                <w:szCs w:val="22"/>
              </w:rPr>
            </w:pPr>
            <w:r w:rsidRPr="00B6631C">
              <w:rPr>
                <w:sz w:val="22"/>
                <w:szCs w:val="22"/>
              </w:rPr>
              <w:t>Affiliation</w:t>
            </w:r>
          </w:p>
        </w:tc>
        <w:tc>
          <w:tcPr>
            <w:tcW w:w="720" w:type="dxa"/>
          </w:tcPr>
          <w:p w14:paraId="636425E7" w14:textId="77777777" w:rsidR="00F44055" w:rsidRPr="00B6631C" w:rsidRDefault="00F44055" w:rsidP="00CD34EA">
            <w:pPr>
              <w:jc w:val="center"/>
              <w:rPr>
                <w:sz w:val="22"/>
                <w:szCs w:val="22"/>
              </w:rPr>
            </w:pPr>
            <w:r w:rsidRPr="00B6631C">
              <w:rPr>
                <w:sz w:val="22"/>
                <w:szCs w:val="22"/>
              </w:rPr>
              <w:t>10</w:t>
            </w:r>
          </w:p>
        </w:tc>
        <w:tc>
          <w:tcPr>
            <w:tcW w:w="658" w:type="dxa"/>
          </w:tcPr>
          <w:p w14:paraId="140F0B27" w14:textId="77777777" w:rsidR="00F44055" w:rsidRPr="00B6631C" w:rsidRDefault="00F44055" w:rsidP="00CD34EA">
            <w:pPr>
              <w:jc w:val="center"/>
              <w:rPr>
                <w:sz w:val="22"/>
                <w:szCs w:val="22"/>
              </w:rPr>
            </w:pPr>
            <w:r w:rsidRPr="00B6631C">
              <w:rPr>
                <w:sz w:val="22"/>
                <w:szCs w:val="22"/>
              </w:rPr>
              <w:t>NO</w:t>
            </w:r>
          </w:p>
        </w:tc>
        <w:tc>
          <w:tcPr>
            <w:tcW w:w="782" w:type="dxa"/>
          </w:tcPr>
          <w:p w14:paraId="202B90CA" w14:textId="77777777" w:rsidR="00F44055" w:rsidRPr="00B6631C" w:rsidRDefault="00F44055" w:rsidP="00CD34EA">
            <w:pPr>
              <w:jc w:val="center"/>
              <w:rPr>
                <w:sz w:val="22"/>
                <w:szCs w:val="22"/>
              </w:rPr>
            </w:pPr>
            <w:r w:rsidRPr="00B6631C">
              <w:rPr>
                <w:sz w:val="22"/>
                <w:szCs w:val="22"/>
              </w:rPr>
              <w:t>YES</w:t>
            </w:r>
          </w:p>
        </w:tc>
        <w:tc>
          <w:tcPr>
            <w:tcW w:w="969" w:type="dxa"/>
          </w:tcPr>
          <w:p w14:paraId="425E6302" w14:textId="2CD8B92D" w:rsidR="00F44055" w:rsidRPr="00B6631C" w:rsidRDefault="006B1BA0" w:rsidP="00CD34EA">
            <w:pPr>
              <w:jc w:val="center"/>
              <w:rPr>
                <w:sz w:val="22"/>
                <w:szCs w:val="22"/>
              </w:rPr>
            </w:pPr>
            <w:r>
              <w:rPr>
                <w:sz w:val="22"/>
                <w:szCs w:val="22"/>
              </w:rPr>
              <w:t>centred</w:t>
            </w:r>
          </w:p>
        </w:tc>
      </w:tr>
      <w:tr w:rsidR="00F44055" w:rsidRPr="00B6631C" w14:paraId="6289A97C" w14:textId="77777777" w:rsidTr="000D3B20">
        <w:trPr>
          <w:jc w:val="center"/>
        </w:trPr>
        <w:tc>
          <w:tcPr>
            <w:tcW w:w="1255" w:type="dxa"/>
          </w:tcPr>
          <w:p w14:paraId="0BC88974" w14:textId="77777777" w:rsidR="00F44055" w:rsidRPr="00B6631C" w:rsidRDefault="00F44055" w:rsidP="00CD34EA">
            <w:pPr>
              <w:rPr>
                <w:sz w:val="22"/>
                <w:szCs w:val="22"/>
              </w:rPr>
            </w:pPr>
            <w:r w:rsidRPr="00B6631C">
              <w:rPr>
                <w:sz w:val="22"/>
                <w:szCs w:val="22"/>
              </w:rPr>
              <w:t>Email</w:t>
            </w:r>
          </w:p>
        </w:tc>
        <w:tc>
          <w:tcPr>
            <w:tcW w:w="720" w:type="dxa"/>
          </w:tcPr>
          <w:p w14:paraId="274DDEAA" w14:textId="77777777" w:rsidR="00F44055" w:rsidRPr="00B6631C" w:rsidRDefault="00F44055" w:rsidP="00CD34EA">
            <w:pPr>
              <w:jc w:val="center"/>
              <w:rPr>
                <w:sz w:val="22"/>
                <w:szCs w:val="22"/>
              </w:rPr>
            </w:pPr>
            <w:r w:rsidRPr="00B6631C">
              <w:rPr>
                <w:sz w:val="22"/>
                <w:szCs w:val="22"/>
              </w:rPr>
              <w:t>09</w:t>
            </w:r>
          </w:p>
        </w:tc>
        <w:tc>
          <w:tcPr>
            <w:tcW w:w="658" w:type="dxa"/>
          </w:tcPr>
          <w:p w14:paraId="7163EA16" w14:textId="77777777" w:rsidR="00F44055" w:rsidRPr="00B6631C" w:rsidRDefault="00F44055" w:rsidP="00CD34EA">
            <w:pPr>
              <w:jc w:val="center"/>
              <w:rPr>
                <w:sz w:val="22"/>
                <w:szCs w:val="22"/>
              </w:rPr>
            </w:pPr>
            <w:r w:rsidRPr="00B6631C">
              <w:rPr>
                <w:sz w:val="22"/>
                <w:szCs w:val="22"/>
              </w:rPr>
              <w:t>NO</w:t>
            </w:r>
          </w:p>
        </w:tc>
        <w:tc>
          <w:tcPr>
            <w:tcW w:w="782" w:type="dxa"/>
          </w:tcPr>
          <w:p w14:paraId="21182F07" w14:textId="77777777" w:rsidR="00F44055" w:rsidRPr="00B6631C" w:rsidRDefault="00F44055" w:rsidP="00CD34EA">
            <w:pPr>
              <w:jc w:val="center"/>
              <w:rPr>
                <w:sz w:val="22"/>
                <w:szCs w:val="22"/>
              </w:rPr>
            </w:pPr>
            <w:r w:rsidRPr="00B6631C">
              <w:rPr>
                <w:sz w:val="22"/>
                <w:szCs w:val="22"/>
              </w:rPr>
              <w:t>NO</w:t>
            </w:r>
          </w:p>
        </w:tc>
        <w:tc>
          <w:tcPr>
            <w:tcW w:w="969" w:type="dxa"/>
          </w:tcPr>
          <w:p w14:paraId="37D0DBB6" w14:textId="16444A57" w:rsidR="00F44055" w:rsidRPr="00B6631C" w:rsidRDefault="006B1BA0" w:rsidP="00CD34EA">
            <w:pPr>
              <w:jc w:val="center"/>
              <w:rPr>
                <w:sz w:val="22"/>
                <w:szCs w:val="22"/>
              </w:rPr>
            </w:pPr>
            <w:r>
              <w:rPr>
                <w:sz w:val="22"/>
                <w:szCs w:val="22"/>
              </w:rPr>
              <w:t>centred</w:t>
            </w:r>
          </w:p>
        </w:tc>
      </w:tr>
      <w:tr w:rsidR="00F44055" w:rsidRPr="00B6631C" w14:paraId="31CA62E6" w14:textId="77777777" w:rsidTr="000D3B20">
        <w:trPr>
          <w:jc w:val="center"/>
        </w:trPr>
        <w:tc>
          <w:tcPr>
            <w:tcW w:w="1255" w:type="dxa"/>
          </w:tcPr>
          <w:p w14:paraId="5637E81E" w14:textId="77777777" w:rsidR="00F44055" w:rsidRPr="00B6631C" w:rsidRDefault="00F44055" w:rsidP="00CD34EA">
            <w:pPr>
              <w:rPr>
                <w:sz w:val="22"/>
                <w:szCs w:val="22"/>
              </w:rPr>
            </w:pPr>
            <w:r w:rsidRPr="00B6631C">
              <w:rPr>
                <w:sz w:val="22"/>
                <w:szCs w:val="22"/>
              </w:rPr>
              <w:t>Subtitle</w:t>
            </w:r>
          </w:p>
        </w:tc>
        <w:tc>
          <w:tcPr>
            <w:tcW w:w="720" w:type="dxa"/>
          </w:tcPr>
          <w:p w14:paraId="39D09A38" w14:textId="77777777" w:rsidR="00F44055" w:rsidRPr="00B6631C" w:rsidRDefault="00F44055" w:rsidP="00CD34EA">
            <w:pPr>
              <w:jc w:val="center"/>
              <w:rPr>
                <w:sz w:val="22"/>
                <w:szCs w:val="22"/>
              </w:rPr>
            </w:pPr>
            <w:r w:rsidRPr="00B6631C">
              <w:rPr>
                <w:sz w:val="22"/>
                <w:szCs w:val="22"/>
              </w:rPr>
              <w:t>11</w:t>
            </w:r>
          </w:p>
        </w:tc>
        <w:tc>
          <w:tcPr>
            <w:tcW w:w="658" w:type="dxa"/>
          </w:tcPr>
          <w:p w14:paraId="12B92F96" w14:textId="77777777" w:rsidR="00F44055" w:rsidRPr="00B6631C" w:rsidRDefault="00F44055" w:rsidP="00CD34EA">
            <w:pPr>
              <w:jc w:val="center"/>
              <w:rPr>
                <w:sz w:val="22"/>
                <w:szCs w:val="22"/>
              </w:rPr>
            </w:pPr>
            <w:r w:rsidRPr="00B6631C">
              <w:rPr>
                <w:sz w:val="22"/>
                <w:szCs w:val="22"/>
              </w:rPr>
              <w:t>YES</w:t>
            </w:r>
          </w:p>
        </w:tc>
        <w:tc>
          <w:tcPr>
            <w:tcW w:w="782" w:type="dxa"/>
          </w:tcPr>
          <w:p w14:paraId="65634DC7" w14:textId="77777777" w:rsidR="00F44055" w:rsidRPr="00B6631C" w:rsidRDefault="00F44055" w:rsidP="00CD34EA">
            <w:pPr>
              <w:jc w:val="center"/>
              <w:rPr>
                <w:sz w:val="22"/>
                <w:szCs w:val="22"/>
              </w:rPr>
            </w:pPr>
            <w:r w:rsidRPr="00B6631C">
              <w:rPr>
                <w:sz w:val="22"/>
                <w:szCs w:val="22"/>
              </w:rPr>
              <w:t>NO</w:t>
            </w:r>
          </w:p>
        </w:tc>
        <w:tc>
          <w:tcPr>
            <w:tcW w:w="969" w:type="dxa"/>
          </w:tcPr>
          <w:p w14:paraId="2DABC5A7" w14:textId="77777777" w:rsidR="00F44055" w:rsidRPr="00B6631C" w:rsidRDefault="00F44055" w:rsidP="00CD34EA">
            <w:pPr>
              <w:jc w:val="center"/>
              <w:rPr>
                <w:sz w:val="22"/>
                <w:szCs w:val="22"/>
              </w:rPr>
            </w:pPr>
            <w:r w:rsidRPr="00B6631C">
              <w:rPr>
                <w:sz w:val="22"/>
                <w:szCs w:val="22"/>
              </w:rPr>
              <w:t>left</w:t>
            </w:r>
          </w:p>
        </w:tc>
      </w:tr>
      <w:tr w:rsidR="00F44055" w:rsidRPr="00B6631C" w14:paraId="548D5FD2" w14:textId="77777777" w:rsidTr="000D3B20">
        <w:trPr>
          <w:jc w:val="center"/>
        </w:trPr>
        <w:tc>
          <w:tcPr>
            <w:tcW w:w="1255" w:type="dxa"/>
          </w:tcPr>
          <w:p w14:paraId="3C40D31E" w14:textId="77777777" w:rsidR="00F44055" w:rsidRPr="00B6631C" w:rsidRDefault="00F44055" w:rsidP="00CD34EA">
            <w:pPr>
              <w:rPr>
                <w:sz w:val="22"/>
                <w:szCs w:val="22"/>
              </w:rPr>
            </w:pPr>
            <w:r w:rsidRPr="00B6631C">
              <w:rPr>
                <w:sz w:val="22"/>
                <w:szCs w:val="22"/>
              </w:rPr>
              <w:t>1</w:t>
            </w:r>
            <w:r w:rsidRPr="00B6631C">
              <w:rPr>
                <w:sz w:val="22"/>
                <w:szCs w:val="22"/>
                <w:vertAlign w:val="superscript"/>
              </w:rPr>
              <w:t>st</w:t>
            </w:r>
            <w:r w:rsidRPr="00B6631C">
              <w:rPr>
                <w:sz w:val="22"/>
                <w:szCs w:val="22"/>
              </w:rPr>
              <w:t xml:space="preserve"> level heading</w:t>
            </w:r>
          </w:p>
        </w:tc>
        <w:tc>
          <w:tcPr>
            <w:tcW w:w="720" w:type="dxa"/>
          </w:tcPr>
          <w:p w14:paraId="1DEFFD44" w14:textId="77777777" w:rsidR="00F44055" w:rsidRPr="00B6631C" w:rsidRDefault="00F44055" w:rsidP="00CD34EA">
            <w:pPr>
              <w:jc w:val="center"/>
              <w:rPr>
                <w:sz w:val="22"/>
                <w:szCs w:val="22"/>
              </w:rPr>
            </w:pPr>
            <w:r w:rsidRPr="00B6631C">
              <w:rPr>
                <w:sz w:val="22"/>
                <w:szCs w:val="22"/>
              </w:rPr>
              <w:t>11</w:t>
            </w:r>
          </w:p>
        </w:tc>
        <w:tc>
          <w:tcPr>
            <w:tcW w:w="658" w:type="dxa"/>
          </w:tcPr>
          <w:p w14:paraId="1AD3EB9A" w14:textId="77777777" w:rsidR="00F44055" w:rsidRPr="00B6631C" w:rsidRDefault="00F44055" w:rsidP="00CD34EA">
            <w:pPr>
              <w:jc w:val="center"/>
              <w:rPr>
                <w:sz w:val="22"/>
                <w:szCs w:val="22"/>
              </w:rPr>
            </w:pPr>
            <w:r w:rsidRPr="00B6631C">
              <w:rPr>
                <w:sz w:val="22"/>
                <w:szCs w:val="22"/>
              </w:rPr>
              <w:t>NO</w:t>
            </w:r>
          </w:p>
        </w:tc>
        <w:tc>
          <w:tcPr>
            <w:tcW w:w="782" w:type="dxa"/>
          </w:tcPr>
          <w:p w14:paraId="4F023AE0" w14:textId="77777777" w:rsidR="00F44055" w:rsidRPr="00B6631C" w:rsidRDefault="00F44055" w:rsidP="00CD34EA">
            <w:pPr>
              <w:jc w:val="center"/>
              <w:rPr>
                <w:sz w:val="22"/>
                <w:szCs w:val="22"/>
              </w:rPr>
            </w:pPr>
            <w:r w:rsidRPr="00B6631C">
              <w:rPr>
                <w:sz w:val="22"/>
                <w:szCs w:val="22"/>
              </w:rPr>
              <w:t>NO</w:t>
            </w:r>
          </w:p>
        </w:tc>
        <w:tc>
          <w:tcPr>
            <w:tcW w:w="969" w:type="dxa"/>
          </w:tcPr>
          <w:p w14:paraId="23998B9A" w14:textId="77777777" w:rsidR="00F44055" w:rsidRPr="00B6631C" w:rsidRDefault="00F44055" w:rsidP="00CD34EA">
            <w:pPr>
              <w:jc w:val="center"/>
              <w:rPr>
                <w:sz w:val="22"/>
                <w:szCs w:val="22"/>
              </w:rPr>
            </w:pPr>
            <w:r w:rsidRPr="00B6631C">
              <w:rPr>
                <w:sz w:val="22"/>
                <w:szCs w:val="22"/>
              </w:rPr>
              <w:t>left</w:t>
            </w:r>
          </w:p>
        </w:tc>
      </w:tr>
      <w:tr w:rsidR="00B6631C" w:rsidRPr="00B6631C" w14:paraId="596D1D27" w14:textId="77777777" w:rsidTr="000D3B20">
        <w:trPr>
          <w:jc w:val="center"/>
        </w:trPr>
        <w:tc>
          <w:tcPr>
            <w:tcW w:w="1255" w:type="dxa"/>
          </w:tcPr>
          <w:p w14:paraId="4EA1E310" w14:textId="06BA1605" w:rsidR="00B6631C" w:rsidRPr="00B6631C" w:rsidRDefault="00B6631C" w:rsidP="00B6631C">
            <w:pPr>
              <w:rPr>
                <w:sz w:val="22"/>
                <w:szCs w:val="22"/>
              </w:rPr>
            </w:pPr>
            <w:r>
              <w:rPr>
                <w:sz w:val="22"/>
                <w:szCs w:val="22"/>
              </w:rPr>
              <w:t>2</w:t>
            </w:r>
            <w:r>
              <w:rPr>
                <w:sz w:val="22"/>
                <w:szCs w:val="22"/>
                <w:vertAlign w:val="superscript"/>
              </w:rPr>
              <w:t>nd</w:t>
            </w:r>
            <w:r w:rsidRPr="00B6631C">
              <w:rPr>
                <w:sz w:val="22"/>
                <w:szCs w:val="22"/>
              </w:rPr>
              <w:t xml:space="preserve"> level headings</w:t>
            </w:r>
          </w:p>
        </w:tc>
        <w:tc>
          <w:tcPr>
            <w:tcW w:w="720" w:type="dxa"/>
          </w:tcPr>
          <w:p w14:paraId="3390CC9B" w14:textId="77777777" w:rsidR="00B6631C" w:rsidRPr="00B6631C" w:rsidRDefault="00B6631C" w:rsidP="00B6631C">
            <w:pPr>
              <w:jc w:val="center"/>
              <w:rPr>
                <w:sz w:val="22"/>
                <w:szCs w:val="22"/>
              </w:rPr>
            </w:pPr>
            <w:r w:rsidRPr="00B6631C">
              <w:rPr>
                <w:sz w:val="22"/>
                <w:szCs w:val="22"/>
              </w:rPr>
              <w:t>11</w:t>
            </w:r>
          </w:p>
        </w:tc>
        <w:tc>
          <w:tcPr>
            <w:tcW w:w="658" w:type="dxa"/>
          </w:tcPr>
          <w:p w14:paraId="55063072" w14:textId="77777777" w:rsidR="00B6631C" w:rsidRPr="00B6631C" w:rsidRDefault="00B6631C" w:rsidP="00B6631C">
            <w:pPr>
              <w:jc w:val="center"/>
              <w:rPr>
                <w:sz w:val="22"/>
                <w:szCs w:val="22"/>
              </w:rPr>
            </w:pPr>
            <w:r w:rsidRPr="00B6631C">
              <w:rPr>
                <w:sz w:val="22"/>
                <w:szCs w:val="22"/>
              </w:rPr>
              <w:t>NO</w:t>
            </w:r>
          </w:p>
        </w:tc>
        <w:tc>
          <w:tcPr>
            <w:tcW w:w="782" w:type="dxa"/>
          </w:tcPr>
          <w:p w14:paraId="697D72F5" w14:textId="77777777" w:rsidR="00B6631C" w:rsidRPr="00B6631C" w:rsidRDefault="00B6631C" w:rsidP="00B6631C">
            <w:pPr>
              <w:jc w:val="center"/>
              <w:rPr>
                <w:sz w:val="22"/>
                <w:szCs w:val="22"/>
              </w:rPr>
            </w:pPr>
            <w:r w:rsidRPr="00B6631C">
              <w:rPr>
                <w:sz w:val="22"/>
                <w:szCs w:val="22"/>
              </w:rPr>
              <w:t>YES</w:t>
            </w:r>
          </w:p>
        </w:tc>
        <w:tc>
          <w:tcPr>
            <w:tcW w:w="969" w:type="dxa"/>
          </w:tcPr>
          <w:p w14:paraId="0CB01047" w14:textId="77777777" w:rsidR="00B6631C" w:rsidRPr="00B6631C" w:rsidRDefault="00B6631C" w:rsidP="00B6631C">
            <w:pPr>
              <w:jc w:val="center"/>
              <w:rPr>
                <w:sz w:val="22"/>
                <w:szCs w:val="22"/>
              </w:rPr>
            </w:pPr>
            <w:r w:rsidRPr="00B6631C">
              <w:rPr>
                <w:sz w:val="22"/>
                <w:szCs w:val="22"/>
              </w:rPr>
              <w:t>left</w:t>
            </w:r>
          </w:p>
        </w:tc>
      </w:tr>
      <w:tr w:rsidR="00B6631C" w:rsidRPr="00B6631C" w14:paraId="124B9923" w14:textId="77777777" w:rsidTr="000D3B20">
        <w:trPr>
          <w:jc w:val="center"/>
        </w:trPr>
        <w:tc>
          <w:tcPr>
            <w:tcW w:w="1255" w:type="dxa"/>
          </w:tcPr>
          <w:p w14:paraId="4A044532" w14:textId="77777777" w:rsidR="00B6631C" w:rsidRPr="00B6631C" w:rsidRDefault="00B6631C" w:rsidP="00B6631C">
            <w:pPr>
              <w:rPr>
                <w:sz w:val="22"/>
                <w:szCs w:val="22"/>
              </w:rPr>
            </w:pPr>
            <w:r w:rsidRPr="00B6631C">
              <w:rPr>
                <w:sz w:val="22"/>
                <w:szCs w:val="22"/>
              </w:rPr>
              <w:t>3</w:t>
            </w:r>
            <w:r w:rsidRPr="00B6631C">
              <w:rPr>
                <w:sz w:val="22"/>
                <w:szCs w:val="22"/>
                <w:vertAlign w:val="superscript"/>
              </w:rPr>
              <w:t>rd</w:t>
            </w:r>
            <w:r w:rsidRPr="00B6631C">
              <w:rPr>
                <w:sz w:val="22"/>
                <w:szCs w:val="22"/>
              </w:rPr>
              <w:t xml:space="preserve"> level headings</w:t>
            </w:r>
          </w:p>
        </w:tc>
        <w:tc>
          <w:tcPr>
            <w:tcW w:w="720" w:type="dxa"/>
          </w:tcPr>
          <w:p w14:paraId="20DF7BD0" w14:textId="77777777" w:rsidR="00B6631C" w:rsidRPr="00B6631C" w:rsidRDefault="00B6631C" w:rsidP="00B6631C">
            <w:pPr>
              <w:jc w:val="center"/>
              <w:rPr>
                <w:sz w:val="22"/>
                <w:szCs w:val="22"/>
              </w:rPr>
            </w:pPr>
            <w:r w:rsidRPr="00B6631C">
              <w:rPr>
                <w:sz w:val="22"/>
                <w:szCs w:val="22"/>
              </w:rPr>
              <w:t>11</w:t>
            </w:r>
          </w:p>
        </w:tc>
        <w:tc>
          <w:tcPr>
            <w:tcW w:w="658" w:type="dxa"/>
          </w:tcPr>
          <w:p w14:paraId="389D9C93" w14:textId="77777777" w:rsidR="00B6631C" w:rsidRPr="00B6631C" w:rsidRDefault="00B6631C" w:rsidP="00B6631C">
            <w:pPr>
              <w:jc w:val="center"/>
              <w:rPr>
                <w:sz w:val="22"/>
                <w:szCs w:val="22"/>
              </w:rPr>
            </w:pPr>
            <w:r w:rsidRPr="00B6631C">
              <w:rPr>
                <w:sz w:val="22"/>
                <w:szCs w:val="22"/>
              </w:rPr>
              <w:t>NO</w:t>
            </w:r>
          </w:p>
        </w:tc>
        <w:tc>
          <w:tcPr>
            <w:tcW w:w="782" w:type="dxa"/>
          </w:tcPr>
          <w:p w14:paraId="118C8E38" w14:textId="77777777" w:rsidR="00B6631C" w:rsidRPr="00B6631C" w:rsidRDefault="00B6631C" w:rsidP="00B6631C">
            <w:pPr>
              <w:jc w:val="center"/>
              <w:rPr>
                <w:sz w:val="22"/>
                <w:szCs w:val="22"/>
              </w:rPr>
            </w:pPr>
            <w:r w:rsidRPr="00B6631C">
              <w:rPr>
                <w:sz w:val="22"/>
                <w:szCs w:val="22"/>
              </w:rPr>
              <w:t>YES</w:t>
            </w:r>
          </w:p>
        </w:tc>
        <w:tc>
          <w:tcPr>
            <w:tcW w:w="969" w:type="dxa"/>
          </w:tcPr>
          <w:p w14:paraId="5838B383" w14:textId="77777777" w:rsidR="00B6631C" w:rsidRPr="00B6631C" w:rsidRDefault="00B6631C" w:rsidP="00B6631C">
            <w:pPr>
              <w:jc w:val="center"/>
              <w:rPr>
                <w:sz w:val="22"/>
                <w:szCs w:val="22"/>
              </w:rPr>
            </w:pPr>
            <w:r w:rsidRPr="00B6631C">
              <w:rPr>
                <w:sz w:val="22"/>
                <w:szCs w:val="22"/>
              </w:rPr>
              <w:t>left</w:t>
            </w:r>
          </w:p>
        </w:tc>
      </w:tr>
      <w:tr w:rsidR="00B6631C" w:rsidRPr="00B6631C" w14:paraId="5627FDAE" w14:textId="77777777" w:rsidTr="000D3B20">
        <w:trPr>
          <w:jc w:val="center"/>
        </w:trPr>
        <w:tc>
          <w:tcPr>
            <w:tcW w:w="1255" w:type="dxa"/>
          </w:tcPr>
          <w:p w14:paraId="793E8072" w14:textId="77777777" w:rsidR="00B6631C" w:rsidRPr="00B6631C" w:rsidRDefault="00B6631C" w:rsidP="00B6631C">
            <w:pPr>
              <w:rPr>
                <w:sz w:val="22"/>
                <w:szCs w:val="22"/>
              </w:rPr>
            </w:pPr>
            <w:r w:rsidRPr="00B6631C">
              <w:rPr>
                <w:sz w:val="22"/>
                <w:szCs w:val="22"/>
              </w:rPr>
              <w:lastRenderedPageBreak/>
              <w:t>Abstract heading</w:t>
            </w:r>
          </w:p>
        </w:tc>
        <w:tc>
          <w:tcPr>
            <w:tcW w:w="720" w:type="dxa"/>
          </w:tcPr>
          <w:p w14:paraId="6DD2801C" w14:textId="77777777" w:rsidR="00B6631C" w:rsidRPr="00B6631C" w:rsidRDefault="00B6631C" w:rsidP="00B6631C">
            <w:pPr>
              <w:jc w:val="center"/>
              <w:rPr>
                <w:sz w:val="22"/>
                <w:szCs w:val="22"/>
              </w:rPr>
            </w:pPr>
            <w:r w:rsidRPr="00B6631C">
              <w:rPr>
                <w:sz w:val="22"/>
                <w:szCs w:val="22"/>
              </w:rPr>
              <w:t>11</w:t>
            </w:r>
          </w:p>
        </w:tc>
        <w:tc>
          <w:tcPr>
            <w:tcW w:w="658" w:type="dxa"/>
          </w:tcPr>
          <w:p w14:paraId="3F89A530" w14:textId="77777777" w:rsidR="00B6631C" w:rsidRPr="00B6631C" w:rsidRDefault="00B6631C" w:rsidP="00B6631C">
            <w:pPr>
              <w:jc w:val="center"/>
              <w:rPr>
                <w:sz w:val="22"/>
                <w:szCs w:val="22"/>
              </w:rPr>
            </w:pPr>
            <w:r w:rsidRPr="00B6631C">
              <w:rPr>
                <w:sz w:val="22"/>
                <w:szCs w:val="22"/>
              </w:rPr>
              <w:t>YES</w:t>
            </w:r>
          </w:p>
        </w:tc>
        <w:tc>
          <w:tcPr>
            <w:tcW w:w="782" w:type="dxa"/>
          </w:tcPr>
          <w:p w14:paraId="1E92F563" w14:textId="77777777" w:rsidR="00B6631C" w:rsidRPr="00B6631C" w:rsidRDefault="00B6631C" w:rsidP="00B6631C">
            <w:pPr>
              <w:jc w:val="center"/>
              <w:rPr>
                <w:sz w:val="22"/>
                <w:szCs w:val="22"/>
              </w:rPr>
            </w:pPr>
            <w:r w:rsidRPr="00B6631C">
              <w:rPr>
                <w:sz w:val="22"/>
                <w:szCs w:val="22"/>
              </w:rPr>
              <w:t>YES</w:t>
            </w:r>
          </w:p>
        </w:tc>
        <w:tc>
          <w:tcPr>
            <w:tcW w:w="969" w:type="dxa"/>
          </w:tcPr>
          <w:p w14:paraId="06DC8D5E" w14:textId="02664176" w:rsidR="00B6631C" w:rsidRPr="00B6631C" w:rsidRDefault="00535BC2" w:rsidP="00B6631C">
            <w:pPr>
              <w:jc w:val="center"/>
              <w:rPr>
                <w:sz w:val="22"/>
                <w:szCs w:val="22"/>
              </w:rPr>
            </w:pPr>
            <w:r w:rsidRPr="00B6631C">
              <w:rPr>
                <w:sz w:val="22"/>
                <w:szCs w:val="22"/>
              </w:rPr>
              <w:t>justified</w:t>
            </w:r>
          </w:p>
        </w:tc>
      </w:tr>
      <w:tr w:rsidR="00B6631C" w:rsidRPr="00B6631C" w14:paraId="39A3BFAD" w14:textId="77777777" w:rsidTr="000D3B20">
        <w:trPr>
          <w:jc w:val="center"/>
        </w:trPr>
        <w:tc>
          <w:tcPr>
            <w:tcW w:w="1255" w:type="dxa"/>
          </w:tcPr>
          <w:p w14:paraId="573BCE55" w14:textId="77777777" w:rsidR="00B6631C" w:rsidRPr="00B6631C" w:rsidRDefault="00B6631C" w:rsidP="00B6631C">
            <w:pPr>
              <w:rPr>
                <w:sz w:val="22"/>
                <w:szCs w:val="22"/>
              </w:rPr>
            </w:pPr>
            <w:r w:rsidRPr="00B6631C">
              <w:rPr>
                <w:sz w:val="22"/>
                <w:szCs w:val="22"/>
              </w:rPr>
              <w:t>Abstract body</w:t>
            </w:r>
          </w:p>
        </w:tc>
        <w:tc>
          <w:tcPr>
            <w:tcW w:w="720" w:type="dxa"/>
          </w:tcPr>
          <w:p w14:paraId="2C676FB7" w14:textId="77777777" w:rsidR="00B6631C" w:rsidRPr="00B6631C" w:rsidRDefault="00B6631C" w:rsidP="00B6631C">
            <w:pPr>
              <w:jc w:val="center"/>
              <w:rPr>
                <w:sz w:val="22"/>
                <w:szCs w:val="22"/>
              </w:rPr>
            </w:pPr>
            <w:r w:rsidRPr="00B6631C">
              <w:rPr>
                <w:sz w:val="22"/>
                <w:szCs w:val="22"/>
              </w:rPr>
              <w:t>11</w:t>
            </w:r>
          </w:p>
        </w:tc>
        <w:tc>
          <w:tcPr>
            <w:tcW w:w="658" w:type="dxa"/>
          </w:tcPr>
          <w:p w14:paraId="17359B58" w14:textId="77777777" w:rsidR="00B6631C" w:rsidRPr="00B6631C" w:rsidRDefault="00B6631C" w:rsidP="00B6631C">
            <w:pPr>
              <w:jc w:val="center"/>
              <w:rPr>
                <w:sz w:val="22"/>
                <w:szCs w:val="22"/>
              </w:rPr>
            </w:pPr>
            <w:r w:rsidRPr="00B6631C">
              <w:rPr>
                <w:sz w:val="22"/>
                <w:szCs w:val="22"/>
              </w:rPr>
              <w:t>NO</w:t>
            </w:r>
          </w:p>
        </w:tc>
        <w:tc>
          <w:tcPr>
            <w:tcW w:w="782" w:type="dxa"/>
          </w:tcPr>
          <w:p w14:paraId="7E954CF7" w14:textId="77777777" w:rsidR="00B6631C" w:rsidRPr="00B6631C" w:rsidRDefault="00B6631C" w:rsidP="00B6631C">
            <w:pPr>
              <w:jc w:val="center"/>
              <w:rPr>
                <w:sz w:val="22"/>
                <w:szCs w:val="22"/>
              </w:rPr>
            </w:pPr>
            <w:r w:rsidRPr="00B6631C">
              <w:rPr>
                <w:sz w:val="22"/>
                <w:szCs w:val="22"/>
              </w:rPr>
              <w:t>YES</w:t>
            </w:r>
          </w:p>
        </w:tc>
        <w:tc>
          <w:tcPr>
            <w:tcW w:w="969" w:type="dxa"/>
          </w:tcPr>
          <w:p w14:paraId="40B6A34E" w14:textId="77777777" w:rsidR="00B6631C" w:rsidRPr="00B6631C" w:rsidRDefault="00B6631C" w:rsidP="00B6631C">
            <w:pPr>
              <w:jc w:val="center"/>
              <w:rPr>
                <w:sz w:val="22"/>
                <w:szCs w:val="22"/>
              </w:rPr>
            </w:pPr>
            <w:r w:rsidRPr="00B6631C">
              <w:rPr>
                <w:sz w:val="22"/>
                <w:szCs w:val="22"/>
              </w:rPr>
              <w:t>justified</w:t>
            </w:r>
          </w:p>
        </w:tc>
      </w:tr>
      <w:tr w:rsidR="00B6631C" w:rsidRPr="00B6631C" w14:paraId="748A526B" w14:textId="77777777" w:rsidTr="000D3B20">
        <w:trPr>
          <w:jc w:val="center"/>
        </w:trPr>
        <w:tc>
          <w:tcPr>
            <w:tcW w:w="1255" w:type="dxa"/>
          </w:tcPr>
          <w:p w14:paraId="59FD2F9B" w14:textId="77777777" w:rsidR="00B6631C" w:rsidRPr="00B6631C" w:rsidRDefault="00B6631C" w:rsidP="00B6631C">
            <w:pPr>
              <w:rPr>
                <w:sz w:val="22"/>
                <w:szCs w:val="22"/>
              </w:rPr>
            </w:pPr>
            <w:r w:rsidRPr="00B6631C">
              <w:rPr>
                <w:sz w:val="22"/>
                <w:szCs w:val="22"/>
              </w:rPr>
              <w:t>Keywords</w:t>
            </w:r>
          </w:p>
        </w:tc>
        <w:tc>
          <w:tcPr>
            <w:tcW w:w="720" w:type="dxa"/>
          </w:tcPr>
          <w:p w14:paraId="61182C64" w14:textId="77777777" w:rsidR="00B6631C" w:rsidRPr="00B6631C" w:rsidRDefault="00B6631C" w:rsidP="00B6631C">
            <w:pPr>
              <w:jc w:val="center"/>
              <w:rPr>
                <w:sz w:val="22"/>
                <w:szCs w:val="22"/>
              </w:rPr>
            </w:pPr>
            <w:r w:rsidRPr="00B6631C">
              <w:rPr>
                <w:sz w:val="22"/>
                <w:szCs w:val="22"/>
              </w:rPr>
              <w:t>10</w:t>
            </w:r>
          </w:p>
        </w:tc>
        <w:tc>
          <w:tcPr>
            <w:tcW w:w="658" w:type="dxa"/>
          </w:tcPr>
          <w:p w14:paraId="776BE56C" w14:textId="77777777" w:rsidR="00B6631C" w:rsidRPr="00B6631C" w:rsidRDefault="00B6631C" w:rsidP="00B6631C">
            <w:pPr>
              <w:jc w:val="center"/>
              <w:rPr>
                <w:sz w:val="22"/>
                <w:szCs w:val="22"/>
              </w:rPr>
            </w:pPr>
            <w:r w:rsidRPr="00B6631C">
              <w:rPr>
                <w:sz w:val="22"/>
                <w:szCs w:val="22"/>
              </w:rPr>
              <w:t>YES</w:t>
            </w:r>
          </w:p>
        </w:tc>
        <w:tc>
          <w:tcPr>
            <w:tcW w:w="782" w:type="dxa"/>
          </w:tcPr>
          <w:p w14:paraId="014D4C0F" w14:textId="77777777" w:rsidR="00B6631C" w:rsidRPr="00B6631C" w:rsidRDefault="00B6631C" w:rsidP="00B6631C">
            <w:pPr>
              <w:jc w:val="center"/>
              <w:rPr>
                <w:sz w:val="22"/>
                <w:szCs w:val="22"/>
              </w:rPr>
            </w:pPr>
            <w:r w:rsidRPr="00B6631C">
              <w:rPr>
                <w:sz w:val="22"/>
                <w:szCs w:val="22"/>
              </w:rPr>
              <w:t>YES</w:t>
            </w:r>
          </w:p>
        </w:tc>
        <w:tc>
          <w:tcPr>
            <w:tcW w:w="969" w:type="dxa"/>
          </w:tcPr>
          <w:p w14:paraId="0D6B9D9D" w14:textId="77777777" w:rsidR="00B6631C" w:rsidRPr="00B6631C" w:rsidRDefault="00B6631C" w:rsidP="00B6631C">
            <w:pPr>
              <w:jc w:val="center"/>
              <w:rPr>
                <w:sz w:val="22"/>
                <w:szCs w:val="22"/>
              </w:rPr>
            </w:pPr>
            <w:r w:rsidRPr="00B6631C">
              <w:rPr>
                <w:sz w:val="22"/>
                <w:szCs w:val="22"/>
              </w:rPr>
              <w:t>left</w:t>
            </w:r>
          </w:p>
        </w:tc>
      </w:tr>
      <w:tr w:rsidR="00B6631C" w:rsidRPr="00B6631C" w14:paraId="7EED202B" w14:textId="77777777" w:rsidTr="000D3B20">
        <w:trPr>
          <w:jc w:val="center"/>
        </w:trPr>
        <w:tc>
          <w:tcPr>
            <w:tcW w:w="1255" w:type="dxa"/>
          </w:tcPr>
          <w:p w14:paraId="7988DC06" w14:textId="77777777" w:rsidR="00B6631C" w:rsidRPr="00B6631C" w:rsidRDefault="00B6631C" w:rsidP="00B6631C">
            <w:pPr>
              <w:rPr>
                <w:sz w:val="22"/>
                <w:szCs w:val="22"/>
              </w:rPr>
            </w:pPr>
            <w:r w:rsidRPr="00B6631C">
              <w:rPr>
                <w:sz w:val="22"/>
                <w:szCs w:val="22"/>
              </w:rPr>
              <w:t>Main text</w:t>
            </w:r>
          </w:p>
        </w:tc>
        <w:tc>
          <w:tcPr>
            <w:tcW w:w="720" w:type="dxa"/>
          </w:tcPr>
          <w:p w14:paraId="126DD23C" w14:textId="77777777" w:rsidR="00B6631C" w:rsidRPr="00B6631C" w:rsidRDefault="00B6631C" w:rsidP="00B6631C">
            <w:pPr>
              <w:jc w:val="center"/>
              <w:rPr>
                <w:sz w:val="22"/>
                <w:szCs w:val="22"/>
              </w:rPr>
            </w:pPr>
            <w:r w:rsidRPr="00B6631C">
              <w:rPr>
                <w:sz w:val="22"/>
                <w:szCs w:val="22"/>
              </w:rPr>
              <w:t>11</w:t>
            </w:r>
          </w:p>
        </w:tc>
        <w:tc>
          <w:tcPr>
            <w:tcW w:w="658" w:type="dxa"/>
          </w:tcPr>
          <w:p w14:paraId="1A270B9C" w14:textId="77777777" w:rsidR="00B6631C" w:rsidRPr="00B6631C" w:rsidRDefault="00B6631C" w:rsidP="00B6631C">
            <w:pPr>
              <w:jc w:val="center"/>
              <w:rPr>
                <w:sz w:val="22"/>
                <w:szCs w:val="22"/>
              </w:rPr>
            </w:pPr>
            <w:r w:rsidRPr="00B6631C">
              <w:rPr>
                <w:sz w:val="22"/>
                <w:szCs w:val="22"/>
              </w:rPr>
              <w:t>NO</w:t>
            </w:r>
          </w:p>
        </w:tc>
        <w:tc>
          <w:tcPr>
            <w:tcW w:w="782" w:type="dxa"/>
          </w:tcPr>
          <w:p w14:paraId="66F521E8" w14:textId="77777777" w:rsidR="00B6631C" w:rsidRPr="00B6631C" w:rsidRDefault="00B6631C" w:rsidP="00B6631C">
            <w:pPr>
              <w:jc w:val="center"/>
              <w:rPr>
                <w:sz w:val="22"/>
                <w:szCs w:val="22"/>
              </w:rPr>
            </w:pPr>
            <w:r w:rsidRPr="00B6631C">
              <w:rPr>
                <w:sz w:val="22"/>
                <w:szCs w:val="22"/>
              </w:rPr>
              <w:t>NO</w:t>
            </w:r>
          </w:p>
        </w:tc>
        <w:tc>
          <w:tcPr>
            <w:tcW w:w="969" w:type="dxa"/>
          </w:tcPr>
          <w:p w14:paraId="6522B0FF" w14:textId="77777777" w:rsidR="00B6631C" w:rsidRPr="00B6631C" w:rsidRDefault="00B6631C" w:rsidP="00B6631C">
            <w:pPr>
              <w:jc w:val="center"/>
              <w:rPr>
                <w:sz w:val="22"/>
                <w:szCs w:val="22"/>
              </w:rPr>
            </w:pPr>
            <w:r w:rsidRPr="00B6631C">
              <w:rPr>
                <w:sz w:val="22"/>
                <w:szCs w:val="22"/>
              </w:rPr>
              <w:t>justified</w:t>
            </w:r>
          </w:p>
        </w:tc>
      </w:tr>
      <w:tr w:rsidR="00B6631C" w:rsidRPr="00B6631C" w14:paraId="7EA78CDC" w14:textId="77777777" w:rsidTr="000D3B20">
        <w:trPr>
          <w:jc w:val="center"/>
        </w:trPr>
        <w:tc>
          <w:tcPr>
            <w:tcW w:w="1255" w:type="dxa"/>
          </w:tcPr>
          <w:p w14:paraId="69F80349" w14:textId="77777777" w:rsidR="00B6631C" w:rsidRPr="00B6631C" w:rsidRDefault="00B6631C" w:rsidP="00B6631C">
            <w:pPr>
              <w:rPr>
                <w:sz w:val="22"/>
                <w:szCs w:val="22"/>
              </w:rPr>
            </w:pPr>
            <w:r w:rsidRPr="00B6631C">
              <w:rPr>
                <w:sz w:val="22"/>
                <w:szCs w:val="22"/>
              </w:rPr>
              <w:t>Caption</w:t>
            </w:r>
          </w:p>
        </w:tc>
        <w:tc>
          <w:tcPr>
            <w:tcW w:w="720" w:type="dxa"/>
          </w:tcPr>
          <w:p w14:paraId="6AA2F67C" w14:textId="77777777" w:rsidR="00B6631C" w:rsidRPr="00B6631C" w:rsidRDefault="00B6631C" w:rsidP="00B6631C">
            <w:pPr>
              <w:jc w:val="center"/>
              <w:rPr>
                <w:sz w:val="22"/>
                <w:szCs w:val="22"/>
              </w:rPr>
            </w:pPr>
            <w:r w:rsidRPr="00B6631C">
              <w:rPr>
                <w:sz w:val="22"/>
                <w:szCs w:val="22"/>
              </w:rPr>
              <w:t>10</w:t>
            </w:r>
          </w:p>
        </w:tc>
        <w:tc>
          <w:tcPr>
            <w:tcW w:w="658" w:type="dxa"/>
          </w:tcPr>
          <w:p w14:paraId="08D6F3A1" w14:textId="77777777" w:rsidR="00B6631C" w:rsidRPr="00B6631C" w:rsidRDefault="00B6631C" w:rsidP="00B6631C">
            <w:pPr>
              <w:jc w:val="center"/>
              <w:rPr>
                <w:sz w:val="22"/>
                <w:szCs w:val="22"/>
              </w:rPr>
            </w:pPr>
            <w:r w:rsidRPr="00B6631C">
              <w:rPr>
                <w:sz w:val="22"/>
                <w:szCs w:val="22"/>
              </w:rPr>
              <w:t>NO</w:t>
            </w:r>
          </w:p>
        </w:tc>
        <w:tc>
          <w:tcPr>
            <w:tcW w:w="782" w:type="dxa"/>
          </w:tcPr>
          <w:p w14:paraId="394D0F47" w14:textId="77777777" w:rsidR="00B6631C" w:rsidRPr="00B6631C" w:rsidRDefault="00B6631C" w:rsidP="00B6631C">
            <w:pPr>
              <w:jc w:val="center"/>
              <w:rPr>
                <w:sz w:val="22"/>
                <w:szCs w:val="22"/>
              </w:rPr>
            </w:pPr>
            <w:r w:rsidRPr="00B6631C">
              <w:rPr>
                <w:sz w:val="22"/>
                <w:szCs w:val="22"/>
              </w:rPr>
              <w:t>NO</w:t>
            </w:r>
          </w:p>
        </w:tc>
        <w:tc>
          <w:tcPr>
            <w:tcW w:w="969" w:type="dxa"/>
          </w:tcPr>
          <w:p w14:paraId="5C4FDB93" w14:textId="6098473B" w:rsidR="00B6631C" w:rsidRPr="00B6631C" w:rsidRDefault="006B1BA0" w:rsidP="00B6631C">
            <w:pPr>
              <w:jc w:val="center"/>
              <w:rPr>
                <w:sz w:val="22"/>
                <w:szCs w:val="22"/>
              </w:rPr>
            </w:pPr>
            <w:r>
              <w:rPr>
                <w:sz w:val="22"/>
                <w:szCs w:val="22"/>
              </w:rPr>
              <w:t>centred</w:t>
            </w:r>
          </w:p>
        </w:tc>
      </w:tr>
      <w:tr w:rsidR="00B6631C" w:rsidRPr="00B6631C" w14:paraId="79DE293E" w14:textId="77777777" w:rsidTr="000D3B20">
        <w:trPr>
          <w:jc w:val="center"/>
        </w:trPr>
        <w:tc>
          <w:tcPr>
            <w:tcW w:w="1255" w:type="dxa"/>
          </w:tcPr>
          <w:p w14:paraId="7CD3DACA" w14:textId="77777777" w:rsidR="00B6631C" w:rsidRPr="00B6631C" w:rsidRDefault="00B6631C" w:rsidP="00B6631C">
            <w:pPr>
              <w:rPr>
                <w:sz w:val="22"/>
                <w:szCs w:val="22"/>
              </w:rPr>
            </w:pPr>
            <w:r w:rsidRPr="00B6631C">
              <w:rPr>
                <w:sz w:val="22"/>
                <w:szCs w:val="22"/>
              </w:rPr>
              <w:t>Reference</w:t>
            </w:r>
          </w:p>
        </w:tc>
        <w:tc>
          <w:tcPr>
            <w:tcW w:w="720" w:type="dxa"/>
          </w:tcPr>
          <w:p w14:paraId="667D75C9" w14:textId="77777777" w:rsidR="00B6631C" w:rsidRPr="00B6631C" w:rsidRDefault="00B6631C" w:rsidP="00B6631C">
            <w:pPr>
              <w:jc w:val="center"/>
              <w:rPr>
                <w:sz w:val="22"/>
                <w:szCs w:val="22"/>
              </w:rPr>
            </w:pPr>
            <w:r w:rsidRPr="00B6631C">
              <w:rPr>
                <w:sz w:val="22"/>
                <w:szCs w:val="22"/>
              </w:rPr>
              <w:t>10</w:t>
            </w:r>
          </w:p>
        </w:tc>
        <w:tc>
          <w:tcPr>
            <w:tcW w:w="658" w:type="dxa"/>
          </w:tcPr>
          <w:p w14:paraId="761C8A57" w14:textId="77777777" w:rsidR="00B6631C" w:rsidRPr="00B6631C" w:rsidRDefault="00B6631C" w:rsidP="00B6631C">
            <w:pPr>
              <w:jc w:val="center"/>
              <w:rPr>
                <w:sz w:val="22"/>
                <w:szCs w:val="22"/>
              </w:rPr>
            </w:pPr>
            <w:r w:rsidRPr="00B6631C">
              <w:rPr>
                <w:sz w:val="22"/>
                <w:szCs w:val="22"/>
              </w:rPr>
              <w:t>NO</w:t>
            </w:r>
          </w:p>
        </w:tc>
        <w:tc>
          <w:tcPr>
            <w:tcW w:w="782" w:type="dxa"/>
          </w:tcPr>
          <w:p w14:paraId="3FF42224" w14:textId="77777777" w:rsidR="00B6631C" w:rsidRPr="00B6631C" w:rsidRDefault="00B6631C" w:rsidP="00B6631C">
            <w:pPr>
              <w:jc w:val="center"/>
              <w:rPr>
                <w:sz w:val="22"/>
                <w:szCs w:val="22"/>
              </w:rPr>
            </w:pPr>
            <w:r w:rsidRPr="00B6631C">
              <w:rPr>
                <w:sz w:val="22"/>
                <w:szCs w:val="22"/>
              </w:rPr>
              <w:t>NO</w:t>
            </w:r>
          </w:p>
        </w:tc>
        <w:tc>
          <w:tcPr>
            <w:tcW w:w="969" w:type="dxa"/>
          </w:tcPr>
          <w:p w14:paraId="13CEA6B5" w14:textId="77777777" w:rsidR="00B6631C" w:rsidRPr="00B6631C" w:rsidRDefault="00B6631C" w:rsidP="00B6631C">
            <w:pPr>
              <w:jc w:val="center"/>
              <w:rPr>
                <w:sz w:val="22"/>
                <w:szCs w:val="22"/>
              </w:rPr>
            </w:pPr>
            <w:r w:rsidRPr="00B6631C">
              <w:rPr>
                <w:sz w:val="22"/>
                <w:szCs w:val="22"/>
              </w:rPr>
              <w:t>justified</w:t>
            </w:r>
          </w:p>
        </w:tc>
      </w:tr>
      <w:tr w:rsidR="00B6631C" w:rsidRPr="00B6631C" w14:paraId="4D785F0D" w14:textId="77777777" w:rsidTr="000D3B20">
        <w:trPr>
          <w:jc w:val="center"/>
        </w:trPr>
        <w:tc>
          <w:tcPr>
            <w:tcW w:w="1255" w:type="dxa"/>
          </w:tcPr>
          <w:p w14:paraId="5AE13844" w14:textId="77777777" w:rsidR="00B6631C" w:rsidRPr="00B6631C" w:rsidRDefault="00B6631C" w:rsidP="00B6631C">
            <w:pPr>
              <w:rPr>
                <w:sz w:val="22"/>
                <w:szCs w:val="22"/>
              </w:rPr>
            </w:pPr>
            <w:r w:rsidRPr="00B6631C">
              <w:rPr>
                <w:sz w:val="22"/>
                <w:szCs w:val="22"/>
              </w:rPr>
              <w:t>Abbreviation</w:t>
            </w:r>
          </w:p>
        </w:tc>
        <w:tc>
          <w:tcPr>
            <w:tcW w:w="720" w:type="dxa"/>
          </w:tcPr>
          <w:p w14:paraId="0D387594" w14:textId="77777777" w:rsidR="00B6631C" w:rsidRPr="00B6631C" w:rsidRDefault="00B6631C" w:rsidP="00B6631C">
            <w:pPr>
              <w:jc w:val="center"/>
              <w:rPr>
                <w:sz w:val="22"/>
                <w:szCs w:val="22"/>
              </w:rPr>
            </w:pPr>
            <w:r w:rsidRPr="00B6631C">
              <w:rPr>
                <w:sz w:val="22"/>
                <w:szCs w:val="22"/>
              </w:rPr>
              <w:t>10</w:t>
            </w:r>
          </w:p>
        </w:tc>
        <w:tc>
          <w:tcPr>
            <w:tcW w:w="658" w:type="dxa"/>
          </w:tcPr>
          <w:p w14:paraId="4A035F52" w14:textId="77777777" w:rsidR="00B6631C" w:rsidRPr="00B6631C" w:rsidRDefault="00B6631C" w:rsidP="00B6631C">
            <w:pPr>
              <w:jc w:val="center"/>
              <w:rPr>
                <w:sz w:val="22"/>
                <w:szCs w:val="22"/>
              </w:rPr>
            </w:pPr>
            <w:r w:rsidRPr="00B6631C">
              <w:rPr>
                <w:sz w:val="22"/>
                <w:szCs w:val="22"/>
              </w:rPr>
              <w:t>NO</w:t>
            </w:r>
          </w:p>
        </w:tc>
        <w:tc>
          <w:tcPr>
            <w:tcW w:w="782" w:type="dxa"/>
          </w:tcPr>
          <w:p w14:paraId="7E6C9B3C" w14:textId="77777777" w:rsidR="00B6631C" w:rsidRPr="00B6631C" w:rsidRDefault="00B6631C" w:rsidP="00B6631C">
            <w:pPr>
              <w:jc w:val="center"/>
              <w:rPr>
                <w:sz w:val="22"/>
                <w:szCs w:val="22"/>
              </w:rPr>
            </w:pPr>
            <w:r w:rsidRPr="00B6631C">
              <w:rPr>
                <w:sz w:val="22"/>
                <w:szCs w:val="22"/>
              </w:rPr>
              <w:t>NO</w:t>
            </w:r>
          </w:p>
        </w:tc>
        <w:tc>
          <w:tcPr>
            <w:tcW w:w="969" w:type="dxa"/>
          </w:tcPr>
          <w:p w14:paraId="278C53D2" w14:textId="77777777" w:rsidR="00B6631C" w:rsidRPr="00B6631C" w:rsidRDefault="00B6631C" w:rsidP="00B6631C">
            <w:pPr>
              <w:jc w:val="center"/>
              <w:rPr>
                <w:sz w:val="22"/>
                <w:szCs w:val="22"/>
              </w:rPr>
            </w:pPr>
            <w:r w:rsidRPr="00B6631C">
              <w:rPr>
                <w:sz w:val="22"/>
                <w:szCs w:val="22"/>
              </w:rPr>
              <w:t>justified</w:t>
            </w:r>
          </w:p>
        </w:tc>
      </w:tr>
    </w:tbl>
    <w:p w14:paraId="4BA6C4F1" w14:textId="77777777" w:rsidR="00C9751D" w:rsidRDefault="00C9751D" w:rsidP="00B6631C">
      <w:pPr>
        <w:pStyle w:val="IEEEHeading2"/>
        <w:numPr>
          <w:ilvl w:val="0"/>
          <w:numId w:val="0"/>
        </w:numPr>
        <w:spacing w:before="0" w:after="0" w:line="240" w:lineRule="auto"/>
        <w:contextualSpacing/>
        <w:rPr>
          <w:sz w:val="22"/>
          <w:szCs w:val="22"/>
        </w:rPr>
      </w:pPr>
    </w:p>
    <w:p w14:paraId="262F5E45" w14:textId="2AF9C928" w:rsidR="00097ED0" w:rsidRPr="00084370" w:rsidRDefault="0078662E" w:rsidP="008E5B0C">
      <w:pPr>
        <w:pStyle w:val="IEEEHeading2"/>
        <w:numPr>
          <w:ilvl w:val="0"/>
          <w:numId w:val="6"/>
        </w:numPr>
        <w:spacing w:before="0" w:after="0" w:line="240" w:lineRule="auto"/>
        <w:contextualSpacing/>
        <w:rPr>
          <w:sz w:val="22"/>
          <w:szCs w:val="22"/>
        </w:rPr>
      </w:pPr>
      <w:r w:rsidRPr="00084370">
        <w:rPr>
          <w:noProof/>
          <w:lang w:val="en-US" w:eastAsia="en-US"/>
        </w:rPr>
        <w:drawing>
          <wp:anchor distT="0" distB="0" distL="114300" distR="114300" simplePos="0" relativeHeight="251658240" behindDoc="0" locked="0" layoutInCell="1" allowOverlap="1" wp14:anchorId="2703FC46" wp14:editId="1796AC67">
            <wp:simplePos x="0" y="0"/>
            <wp:positionH relativeFrom="margin">
              <wp:posOffset>113470</wp:posOffset>
            </wp:positionH>
            <wp:positionV relativeFrom="paragraph">
              <wp:posOffset>192405</wp:posOffset>
            </wp:positionV>
            <wp:extent cx="2698115" cy="18192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698115" cy="1819275"/>
                    </a:xfrm>
                    <a:prstGeom prst="rect">
                      <a:avLst/>
                    </a:prstGeom>
                  </pic:spPr>
                </pic:pic>
              </a:graphicData>
            </a:graphic>
            <wp14:sizeRelH relativeFrom="page">
              <wp14:pctWidth>0</wp14:pctWidth>
            </wp14:sizeRelH>
            <wp14:sizeRelV relativeFrom="page">
              <wp14:pctHeight>0</wp14:pctHeight>
            </wp14:sizeRelV>
          </wp:anchor>
        </w:drawing>
      </w:r>
      <w:r w:rsidR="00903E7E" w:rsidRPr="00084370">
        <w:rPr>
          <w:sz w:val="22"/>
          <w:szCs w:val="22"/>
        </w:rPr>
        <w:t>Title and Author Details</w:t>
      </w:r>
    </w:p>
    <w:p w14:paraId="6B708F5A" w14:textId="77777777" w:rsidR="00A80E10" w:rsidRPr="00B6631C" w:rsidRDefault="00A80E10" w:rsidP="008E5B0C">
      <w:pPr>
        <w:pStyle w:val="IEEEHeading2"/>
        <w:numPr>
          <w:ilvl w:val="0"/>
          <w:numId w:val="0"/>
        </w:numPr>
        <w:spacing w:before="0" w:after="0" w:line="240" w:lineRule="auto"/>
        <w:ind w:left="288"/>
        <w:jc w:val="center"/>
        <w:rPr>
          <w:bCs/>
          <w:i w:val="0"/>
          <w:iCs/>
          <w:szCs w:val="20"/>
        </w:rPr>
      </w:pPr>
      <w:r w:rsidRPr="00B6631C">
        <w:rPr>
          <w:bCs/>
          <w:i w:val="0"/>
          <w:iCs/>
          <w:szCs w:val="20"/>
        </w:rPr>
        <w:t>Figure 0</w:t>
      </w:r>
      <w:r w:rsidRPr="00B6631C">
        <w:rPr>
          <w:bCs/>
          <w:i w:val="0"/>
          <w:iCs/>
          <w:szCs w:val="20"/>
        </w:rPr>
        <w:fldChar w:fldCharType="begin"/>
      </w:r>
      <w:r w:rsidRPr="00B6631C">
        <w:rPr>
          <w:bCs/>
          <w:i w:val="0"/>
          <w:iCs/>
          <w:szCs w:val="20"/>
        </w:rPr>
        <w:instrText xml:space="preserve"> SEQ Fig. \* ARABIC  \* MERGEFORMAT </w:instrText>
      </w:r>
      <w:r w:rsidRPr="00B6631C">
        <w:rPr>
          <w:bCs/>
          <w:i w:val="0"/>
          <w:iCs/>
          <w:szCs w:val="20"/>
        </w:rPr>
        <w:fldChar w:fldCharType="separate"/>
      </w:r>
      <w:r w:rsidRPr="00B6631C">
        <w:rPr>
          <w:bCs/>
          <w:i w:val="0"/>
          <w:iCs/>
          <w:szCs w:val="20"/>
        </w:rPr>
        <w:t>1</w:t>
      </w:r>
      <w:r w:rsidRPr="00B6631C">
        <w:rPr>
          <w:bCs/>
          <w:i w:val="0"/>
          <w:iCs/>
          <w:szCs w:val="20"/>
        </w:rPr>
        <w:fldChar w:fldCharType="end"/>
      </w:r>
      <w:r w:rsidRPr="00B6631C">
        <w:rPr>
          <w:bCs/>
          <w:i w:val="0"/>
          <w:iCs/>
          <w:szCs w:val="20"/>
        </w:rPr>
        <w:t>:  A line graph using colours</w:t>
      </w:r>
    </w:p>
    <w:p w14:paraId="51740855" w14:textId="77777777" w:rsidR="00A80E10" w:rsidRPr="00084370" w:rsidRDefault="00A80E10" w:rsidP="008E5B0C">
      <w:pPr>
        <w:pStyle w:val="IEEEParagraph"/>
        <w:spacing w:after="0" w:line="240" w:lineRule="auto"/>
        <w:ind w:firstLine="0"/>
        <w:contextualSpacing/>
        <w:rPr>
          <w:sz w:val="20"/>
          <w:szCs w:val="20"/>
        </w:rPr>
      </w:pPr>
    </w:p>
    <w:p w14:paraId="02405530" w14:textId="6B6C6ABB" w:rsidR="00097ED0" w:rsidRPr="002C32FA" w:rsidRDefault="00903E7E" w:rsidP="008E5B0C">
      <w:pPr>
        <w:pStyle w:val="IEEEParagraph"/>
        <w:spacing w:after="0" w:line="240" w:lineRule="auto"/>
        <w:ind w:firstLine="0"/>
        <w:contextualSpacing/>
        <w:rPr>
          <w:sz w:val="22"/>
          <w:szCs w:val="22"/>
        </w:rPr>
      </w:pPr>
      <w:r w:rsidRPr="002C32FA">
        <w:rPr>
          <w:sz w:val="22"/>
          <w:szCs w:val="22"/>
        </w:rPr>
        <w:t>T</w:t>
      </w:r>
      <w:r w:rsidR="003E7E62" w:rsidRPr="002C32FA">
        <w:rPr>
          <w:sz w:val="22"/>
          <w:szCs w:val="22"/>
        </w:rPr>
        <w:t>he t</w:t>
      </w:r>
      <w:r w:rsidRPr="002C32FA">
        <w:rPr>
          <w:sz w:val="22"/>
          <w:szCs w:val="22"/>
        </w:rPr>
        <w:t>itle should be in 1</w:t>
      </w:r>
      <w:r w:rsidR="0078662E" w:rsidRPr="002C32FA">
        <w:rPr>
          <w:sz w:val="22"/>
          <w:szCs w:val="22"/>
        </w:rPr>
        <w:t>4</w:t>
      </w:r>
      <w:r w:rsidRPr="002C32FA">
        <w:rPr>
          <w:sz w:val="22"/>
          <w:szCs w:val="22"/>
        </w:rPr>
        <w:t xml:space="preserve">pt Regular font, </w:t>
      </w:r>
      <w:r w:rsidR="006B1BA0">
        <w:rPr>
          <w:sz w:val="22"/>
          <w:szCs w:val="22"/>
        </w:rPr>
        <w:t>centred</w:t>
      </w:r>
      <w:r w:rsidR="00C9751D" w:rsidRPr="002C32FA">
        <w:rPr>
          <w:sz w:val="22"/>
          <w:szCs w:val="22"/>
        </w:rPr>
        <w:t xml:space="preserve"> and bold</w:t>
      </w:r>
      <w:r w:rsidRPr="002C32FA">
        <w:rPr>
          <w:sz w:val="22"/>
          <w:szCs w:val="22"/>
        </w:rPr>
        <w:t xml:space="preserve">. </w:t>
      </w:r>
      <w:r w:rsidR="003E7E62" w:rsidRPr="002C32FA">
        <w:rPr>
          <w:sz w:val="22"/>
          <w:szCs w:val="22"/>
        </w:rPr>
        <w:t>The f</w:t>
      </w:r>
      <w:r w:rsidRPr="002C32FA">
        <w:rPr>
          <w:sz w:val="22"/>
          <w:szCs w:val="22"/>
        </w:rPr>
        <w:t>irst letter of every word in a title should</w:t>
      </w:r>
      <w:r w:rsidRPr="002C32FA">
        <w:rPr>
          <w:b/>
          <w:bCs/>
          <w:sz w:val="22"/>
          <w:szCs w:val="22"/>
        </w:rPr>
        <w:t xml:space="preserve"> </w:t>
      </w:r>
      <w:r w:rsidR="00B203E3" w:rsidRPr="002C32FA">
        <w:rPr>
          <w:b/>
          <w:bCs/>
          <w:sz w:val="22"/>
          <w:szCs w:val="22"/>
        </w:rPr>
        <w:t>NOT</w:t>
      </w:r>
      <w:r w:rsidRPr="002C32FA">
        <w:rPr>
          <w:b/>
          <w:bCs/>
          <w:sz w:val="22"/>
          <w:szCs w:val="22"/>
        </w:rPr>
        <w:t xml:space="preserve"> </w:t>
      </w:r>
      <w:r w:rsidRPr="002C32FA">
        <w:rPr>
          <w:sz w:val="22"/>
          <w:szCs w:val="22"/>
        </w:rPr>
        <w:t>be capitali</w:t>
      </w:r>
      <w:r w:rsidR="003E7E62" w:rsidRPr="002C32FA">
        <w:rPr>
          <w:sz w:val="22"/>
          <w:szCs w:val="22"/>
        </w:rPr>
        <w:t>z</w:t>
      </w:r>
      <w:r w:rsidRPr="002C32FA">
        <w:rPr>
          <w:sz w:val="22"/>
          <w:szCs w:val="22"/>
        </w:rPr>
        <w:t>ed except for names and relevant technical terms (</w:t>
      </w:r>
      <w:proofErr w:type="gramStart"/>
      <w:r w:rsidRPr="002C32FA">
        <w:rPr>
          <w:sz w:val="22"/>
          <w:szCs w:val="22"/>
        </w:rPr>
        <w:t>e.g.</w:t>
      </w:r>
      <w:proofErr w:type="gramEnd"/>
      <w:r w:rsidRPr="002C32FA">
        <w:rPr>
          <w:sz w:val="22"/>
          <w:szCs w:val="22"/>
        </w:rPr>
        <w:t xml:space="preserve"> Biological terms).</w:t>
      </w:r>
    </w:p>
    <w:p w14:paraId="7910B6ED" w14:textId="77777777" w:rsidR="00097ED0" w:rsidRPr="002C32FA" w:rsidRDefault="00097ED0" w:rsidP="008E5B0C">
      <w:pPr>
        <w:pStyle w:val="IEEEParagraph"/>
        <w:spacing w:after="0" w:line="240" w:lineRule="auto"/>
        <w:ind w:firstLine="0"/>
        <w:contextualSpacing/>
        <w:rPr>
          <w:sz w:val="22"/>
          <w:szCs w:val="22"/>
        </w:rPr>
      </w:pPr>
    </w:p>
    <w:p w14:paraId="4A67B5FD" w14:textId="71B98E88" w:rsidR="000D3B20" w:rsidRDefault="000D3B20" w:rsidP="000D3B20">
      <w:pPr>
        <w:pStyle w:val="IEEEParagraph"/>
        <w:spacing w:after="0" w:line="240" w:lineRule="auto"/>
        <w:ind w:firstLine="0"/>
        <w:contextualSpacing/>
        <w:rPr>
          <w:sz w:val="22"/>
          <w:szCs w:val="22"/>
        </w:rPr>
      </w:pPr>
      <w:r w:rsidRPr="002C32FA">
        <w:rPr>
          <w:sz w:val="22"/>
          <w:szCs w:val="22"/>
        </w:rPr>
        <w:t>Author name/s should be in 11pt</w:t>
      </w:r>
      <w:r w:rsidR="00B13277">
        <w:rPr>
          <w:sz w:val="22"/>
          <w:szCs w:val="22"/>
        </w:rPr>
        <w:t>.</w:t>
      </w:r>
      <w:r w:rsidRPr="002C32FA">
        <w:rPr>
          <w:sz w:val="22"/>
          <w:szCs w:val="22"/>
        </w:rPr>
        <w:t xml:space="preserve"> size, </w:t>
      </w:r>
      <w:r>
        <w:rPr>
          <w:sz w:val="22"/>
          <w:szCs w:val="22"/>
        </w:rPr>
        <w:t>centred</w:t>
      </w:r>
      <w:r w:rsidRPr="002C32FA">
        <w:rPr>
          <w:sz w:val="22"/>
          <w:szCs w:val="22"/>
        </w:rPr>
        <w:t xml:space="preserve">, </w:t>
      </w:r>
      <w:r w:rsidRPr="002C32FA">
        <w:rPr>
          <w:b/>
          <w:bCs/>
          <w:sz w:val="22"/>
          <w:szCs w:val="22"/>
        </w:rPr>
        <w:t xml:space="preserve">not </w:t>
      </w:r>
      <w:r w:rsidRPr="002C32FA">
        <w:rPr>
          <w:sz w:val="22"/>
          <w:szCs w:val="22"/>
        </w:rPr>
        <w:t xml:space="preserve">italicized. Degrees and other qualifications should </w:t>
      </w:r>
      <w:r w:rsidRPr="002C32FA">
        <w:rPr>
          <w:b/>
          <w:sz w:val="22"/>
          <w:szCs w:val="22"/>
        </w:rPr>
        <w:t>NOT</w:t>
      </w:r>
      <w:r w:rsidRPr="002C32FA">
        <w:rPr>
          <w:sz w:val="22"/>
          <w:szCs w:val="22"/>
        </w:rPr>
        <w:t xml:space="preserve"> be shown with the author/s name/s.</w:t>
      </w:r>
    </w:p>
    <w:p w14:paraId="07BD849A" w14:textId="77777777" w:rsidR="000D3B20" w:rsidRDefault="000D3B20" w:rsidP="000D3B20">
      <w:pPr>
        <w:pStyle w:val="IEEEParagraph"/>
        <w:spacing w:after="0" w:line="240" w:lineRule="auto"/>
        <w:ind w:firstLine="0"/>
        <w:contextualSpacing/>
        <w:rPr>
          <w:sz w:val="22"/>
          <w:szCs w:val="22"/>
        </w:rPr>
      </w:pPr>
      <w:r>
        <w:rPr>
          <w:sz w:val="22"/>
          <w:szCs w:val="22"/>
        </w:rPr>
        <w:t xml:space="preserve">Corresponding author’s name should be indicated by superscript </w:t>
      </w:r>
      <w:proofErr w:type="spellStart"/>
      <w:r>
        <w:rPr>
          <w:sz w:val="22"/>
          <w:szCs w:val="22"/>
        </w:rPr>
        <w:t>asteric</w:t>
      </w:r>
      <w:proofErr w:type="spellEnd"/>
      <w:r>
        <w:rPr>
          <w:sz w:val="22"/>
          <w:szCs w:val="22"/>
        </w:rPr>
        <w:t xml:space="preserve"> </w:t>
      </w:r>
      <w:proofErr w:type="gramStart"/>
      <w:r>
        <w:rPr>
          <w:sz w:val="22"/>
          <w:szCs w:val="22"/>
        </w:rPr>
        <w:t>mark(</w:t>
      </w:r>
      <w:proofErr w:type="gramEnd"/>
      <w:r>
        <w:rPr>
          <w:sz w:val="22"/>
          <w:szCs w:val="22"/>
        </w:rPr>
        <w:t>*).</w:t>
      </w:r>
    </w:p>
    <w:p w14:paraId="0C94CBAF" w14:textId="2117BCB3" w:rsidR="000D3B20" w:rsidRPr="002C32FA" w:rsidRDefault="000D3B20" w:rsidP="000D3B20">
      <w:pPr>
        <w:pStyle w:val="IEEEParagraph"/>
        <w:spacing w:after="0" w:line="240" w:lineRule="auto"/>
        <w:ind w:firstLine="0"/>
        <w:contextualSpacing/>
        <w:rPr>
          <w:sz w:val="22"/>
          <w:szCs w:val="22"/>
        </w:rPr>
      </w:pPr>
      <w:r w:rsidRPr="002C32FA">
        <w:rPr>
          <w:sz w:val="22"/>
          <w:szCs w:val="22"/>
        </w:rPr>
        <w:t xml:space="preserve"> Author affiliation/s should be in 10pt </w:t>
      </w:r>
      <w:r>
        <w:rPr>
          <w:sz w:val="22"/>
          <w:szCs w:val="22"/>
        </w:rPr>
        <w:t>I</w:t>
      </w:r>
      <w:r w:rsidRPr="002C32FA">
        <w:rPr>
          <w:sz w:val="22"/>
          <w:szCs w:val="22"/>
        </w:rPr>
        <w:t xml:space="preserve">talic, </w:t>
      </w:r>
      <w:r>
        <w:rPr>
          <w:sz w:val="22"/>
          <w:szCs w:val="22"/>
        </w:rPr>
        <w:t>centred</w:t>
      </w:r>
      <w:r w:rsidRPr="002C32FA">
        <w:rPr>
          <w:sz w:val="22"/>
          <w:szCs w:val="22"/>
        </w:rPr>
        <w:t>. Email address is compulsory for all the author, which should follow the affiliation lines, in</w:t>
      </w:r>
      <w:r w:rsidR="00B13277">
        <w:rPr>
          <w:sz w:val="22"/>
          <w:szCs w:val="22"/>
        </w:rPr>
        <w:t xml:space="preserve"> </w:t>
      </w:r>
      <w:r w:rsidRPr="002C32FA">
        <w:rPr>
          <w:sz w:val="22"/>
          <w:szCs w:val="22"/>
        </w:rPr>
        <w:t>9pt size, non-italic.</w:t>
      </w:r>
      <w:r w:rsidRPr="001F0371">
        <w:rPr>
          <w:sz w:val="22"/>
          <w:szCs w:val="22"/>
        </w:rPr>
        <w:t xml:space="preserve"> </w:t>
      </w:r>
      <w:r>
        <w:rPr>
          <w:sz w:val="22"/>
          <w:szCs w:val="22"/>
        </w:rPr>
        <w:t xml:space="preserve">Corresponding author’s email address should be indicated by superscript </w:t>
      </w:r>
      <w:proofErr w:type="spellStart"/>
      <w:r>
        <w:rPr>
          <w:sz w:val="22"/>
          <w:szCs w:val="22"/>
        </w:rPr>
        <w:t>asteric</w:t>
      </w:r>
      <w:proofErr w:type="spellEnd"/>
      <w:r>
        <w:rPr>
          <w:sz w:val="22"/>
          <w:szCs w:val="22"/>
        </w:rPr>
        <w:t xml:space="preserve"> </w:t>
      </w:r>
      <w:proofErr w:type="gramStart"/>
      <w:r>
        <w:rPr>
          <w:sz w:val="22"/>
          <w:szCs w:val="22"/>
        </w:rPr>
        <w:t>mark(</w:t>
      </w:r>
      <w:proofErr w:type="gramEnd"/>
      <w:r>
        <w:rPr>
          <w:sz w:val="22"/>
          <w:szCs w:val="22"/>
        </w:rPr>
        <w:t>*) as shown above in this template itself.</w:t>
      </w:r>
    </w:p>
    <w:p w14:paraId="1B3FBED9" w14:textId="77777777" w:rsidR="00710F10" w:rsidRPr="00084370" w:rsidRDefault="00710F10" w:rsidP="008E5B0C">
      <w:pPr>
        <w:pStyle w:val="IEEEParagraph"/>
        <w:spacing w:after="0" w:line="240" w:lineRule="auto"/>
        <w:ind w:firstLine="0"/>
        <w:contextualSpacing/>
        <w:rPr>
          <w:sz w:val="20"/>
          <w:szCs w:val="20"/>
        </w:rPr>
      </w:pPr>
    </w:p>
    <w:p w14:paraId="57F62D43" w14:textId="37A071C2" w:rsidR="00097ED0" w:rsidRPr="002C32FA" w:rsidRDefault="00903E7E" w:rsidP="008E5B0C">
      <w:pPr>
        <w:pStyle w:val="IEEEParagraph"/>
        <w:spacing w:after="0" w:line="240" w:lineRule="auto"/>
        <w:ind w:firstLine="0"/>
        <w:contextualSpacing/>
        <w:rPr>
          <w:sz w:val="22"/>
          <w:szCs w:val="22"/>
        </w:rPr>
      </w:pPr>
      <w:r w:rsidRPr="002C32FA">
        <w:rPr>
          <w:sz w:val="22"/>
          <w:szCs w:val="22"/>
        </w:rPr>
        <w:t>Section Headings</w:t>
      </w:r>
      <w:r w:rsidR="00C02EBE" w:rsidRPr="002C32FA">
        <w:rPr>
          <w:sz w:val="22"/>
          <w:szCs w:val="22"/>
        </w:rPr>
        <w:t xml:space="preserve"> </w:t>
      </w:r>
      <w:r w:rsidRPr="002C32FA">
        <w:rPr>
          <w:sz w:val="22"/>
          <w:szCs w:val="22"/>
        </w:rPr>
        <w:t xml:space="preserve">No more than </w:t>
      </w:r>
      <w:r w:rsidR="006B1BA0">
        <w:rPr>
          <w:sz w:val="22"/>
          <w:szCs w:val="22"/>
        </w:rPr>
        <w:t>three (3)</w:t>
      </w:r>
      <w:r w:rsidRPr="002C32FA">
        <w:rPr>
          <w:sz w:val="22"/>
          <w:szCs w:val="22"/>
        </w:rPr>
        <w:t xml:space="preserve"> levels of section headings should be used. All headings should be in 1</w:t>
      </w:r>
      <w:r w:rsidR="00710F10" w:rsidRPr="002C32FA">
        <w:rPr>
          <w:sz w:val="22"/>
          <w:szCs w:val="22"/>
        </w:rPr>
        <w:t>1</w:t>
      </w:r>
      <w:r w:rsidRPr="002C32FA">
        <w:rPr>
          <w:sz w:val="22"/>
          <w:szCs w:val="22"/>
        </w:rPr>
        <w:t xml:space="preserve">pt font. </w:t>
      </w:r>
      <w:r w:rsidRPr="002C32FA">
        <w:rPr>
          <w:iCs/>
          <w:sz w:val="22"/>
          <w:szCs w:val="22"/>
        </w:rPr>
        <w:t>Level-1 headings should be used for categorizing different sections of the main body. Each section can be additionally categorized using Level-2 and Level-3 headings.</w:t>
      </w:r>
    </w:p>
    <w:p w14:paraId="1A333FCE" w14:textId="3ED56BA7" w:rsidR="00097ED0" w:rsidRPr="002C32FA" w:rsidRDefault="00097ED0" w:rsidP="008E5B0C">
      <w:pPr>
        <w:pStyle w:val="IEEEHeading3"/>
        <w:numPr>
          <w:ilvl w:val="0"/>
          <w:numId w:val="0"/>
        </w:numPr>
        <w:spacing w:before="0" w:after="0" w:line="240" w:lineRule="auto"/>
        <w:contextualSpacing/>
        <w:rPr>
          <w:i w:val="0"/>
          <w:sz w:val="22"/>
          <w:szCs w:val="22"/>
        </w:rPr>
      </w:pPr>
    </w:p>
    <w:p w14:paraId="3B237ADB" w14:textId="57E401F2" w:rsidR="00097ED0" w:rsidRPr="002C32FA" w:rsidRDefault="00903E7E" w:rsidP="008E5B0C">
      <w:pPr>
        <w:pStyle w:val="IEEEHeading3"/>
        <w:numPr>
          <w:ilvl w:val="0"/>
          <w:numId w:val="0"/>
        </w:numPr>
        <w:spacing w:before="0" w:after="0" w:line="240" w:lineRule="auto"/>
        <w:contextualSpacing/>
        <w:rPr>
          <w:i w:val="0"/>
          <w:sz w:val="22"/>
          <w:szCs w:val="22"/>
        </w:rPr>
      </w:pPr>
      <w:r w:rsidRPr="002C32FA">
        <w:rPr>
          <w:sz w:val="22"/>
          <w:szCs w:val="22"/>
        </w:rPr>
        <w:t>1) Level-1 Heading</w:t>
      </w:r>
      <w:r w:rsidRPr="002C32FA">
        <w:rPr>
          <w:i w:val="0"/>
          <w:iCs/>
          <w:sz w:val="22"/>
          <w:szCs w:val="22"/>
        </w:rPr>
        <w:t xml:space="preserve">: They should be in Uppercase, </w:t>
      </w:r>
      <w:r w:rsidR="00710F10" w:rsidRPr="002C32FA">
        <w:rPr>
          <w:i w:val="0"/>
          <w:iCs/>
          <w:sz w:val="22"/>
          <w:szCs w:val="22"/>
        </w:rPr>
        <w:t>left</w:t>
      </w:r>
      <w:r w:rsidR="004F6054">
        <w:rPr>
          <w:i w:val="0"/>
          <w:iCs/>
          <w:sz w:val="22"/>
          <w:szCs w:val="22"/>
        </w:rPr>
        <w:t>-</w:t>
      </w:r>
      <w:r w:rsidR="00710F10" w:rsidRPr="002C32FA">
        <w:rPr>
          <w:i w:val="0"/>
          <w:iCs/>
          <w:sz w:val="22"/>
          <w:szCs w:val="22"/>
        </w:rPr>
        <w:t>aligned.</w:t>
      </w:r>
      <w:r w:rsidRPr="002C32FA">
        <w:rPr>
          <w:i w:val="0"/>
          <w:iCs/>
          <w:sz w:val="22"/>
          <w:szCs w:val="22"/>
        </w:rPr>
        <w:t xml:space="preserve"> The level-1 heading carries a number </w:t>
      </w:r>
      <w:r w:rsidRPr="002C32FA">
        <w:rPr>
          <w:i w:val="0"/>
          <w:iCs/>
          <w:sz w:val="22"/>
          <w:szCs w:val="22"/>
        </w:rPr>
        <w:t>in Roman uppercase except for headings “</w:t>
      </w:r>
      <w:r w:rsidR="00985168" w:rsidRPr="002C32FA">
        <w:rPr>
          <w:i w:val="0"/>
          <w:iCs/>
          <w:smallCaps/>
          <w:sz w:val="22"/>
          <w:szCs w:val="22"/>
        </w:rPr>
        <w:t>REFERENCES</w:t>
      </w:r>
      <w:r w:rsidRPr="002C32FA">
        <w:rPr>
          <w:i w:val="0"/>
          <w:iCs/>
          <w:sz w:val="22"/>
          <w:szCs w:val="22"/>
        </w:rPr>
        <w:t>”. For example, see headings “I. INTRODUCTION” and “</w:t>
      </w:r>
      <w:r w:rsidR="00985168" w:rsidRPr="002C32FA">
        <w:rPr>
          <w:i w:val="0"/>
          <w:iCs/>
          <w:smallCaps/>
          <w:sz w:val="22"/>
          <w:szCs w:val="22"/>
        </w:rPr>
        <w:t>REFERENCES</w:t>
      </w:r>
      <w:r w:rsidR="00985168">
        <w:rPr>
          <w:i w:val="0"/>
          <w:iCs/>
          <w:sz w:val="22"/>
          <w:szCs w:val="22"/>
        </w:rPr>
        <w:t>”</w:t>
      </w:r>
      <w:r w:rsidR="009D53C4" w:rsidRPr="002C32FA">
        <w:rPr>
          <w:i w:val="0"/>
          <w:iCs/>
          <w:sz w:val="22"/>
          <w:szCs w:val="22"/>
        </w:rPr>
        <w:t xml:space="preserve"> </w:t>
      </w:r>
      <w:r w:rsidRPr="002C32FA">
        <w:rPr>
          <w:i w:val="0"/>
          <w:iCs/>
          <w:sz w:val="22"/>
          <w:szCs w:val="22"/>
        </w:rPr>
        <w:t>of this document.</w:t>
      </w:r>
    </w:p>
    <w:p w14:paraId="5B2D062A" w14:textId="77777777" w:rsidR="00097ED0" w:rsidRPr="002C32FA" w:rsidRDefault="00097ED0" w:rsidP="008E5B0C">
      <w:pPr>
        <w:pStyle w:val="IEEEHeading3"/>
        <w:numPr>
          <w:ilvl w:val="0"/>
          <w:numId w:val="0"/>
        </w:numPr>
        <w:spacing w:before="0" w:after="0" w:line="240" w:lineRule="auto"/>
        <w:contextualSpacing/>
        <w:rPr>
          <w:i w:val="0"/>
          <w:sz w:val="22"/>
          <w:szCs w:val="22"/>
        </w:rPr>
      </w:pPr>
    </w:p>
    <w:p w14:paraId="69525498" w14:textId="77A683BC" w:rsidR="00097ED0" w:rsidRPr="002C32FA" w:rsidRDefault="00903E7E" w:rsidP="008E5B0C">
      <w:pPr>
        <w:pStyle w:val="IEEEHeading3"/>
        <w:numPr>
          <w:ilvl w:val="0"/>
          <w:numId w:val="0"/>
        </w:numPr>
        <w:spacing w:before="0" w:after="0" w:line="240" w:lineRule="auto"/>
        <w:contextualSpacing/>
        <w:rPr>
          <w:i w:val="0"/>
          <w:iCs/>
          <w:sz w:val="22"/>
          <w:szCs w:val="22"/>
        </w:rPr>
      </w:pPr>
      <w:r w:rsidRPr="002C32FA">
        <w:rPr>
          <w:sz w:val="22"/>
          <w:szCs w:val="22"/>
        </w:rPr>
        <w:t>2) Level-2 Heading:</w:t>
      </w:r>
      <w:r w:rsidRPr="002C32FA">
        <w:rPr>
          <w:i w:val="0"/>
          <w:iCs/>
          <w:sz w:val="22"/>
          <w:szCs w:val="22"/>
        </w:rPr>
        <w:t xml:space="preserve"> This heading should be in Italic, left-justified and numbered using an uppercase alphabetic letter followed by a period. For example, see heading “</w:t>
      </w:r>
      <w:r w:rsidRPr="002C32FA">
        <w:rPr>
          <w:sz w:val="22"/>
          <w:szCs w:val="22"/>
        </w:rPr>
        <w:t>C. Section Headings</w:t>
      </w:r>
      <w:r w:rsidRPr="002C32FA">
        <w:rPr>
          <w:i w:val="0"/>
          <w:iCs/>
          <w:sz w:val="22"/>
          <w:szCs w:val="22"/>
        </w:rPr>
        <w:t>” above.</w:t>
      </w:r>
    </w:p>
    <w:p w14:paraId="1684352C" w14:textId="77777777" w:rsidR="00097ED0" w:rsidRPr="002C32FA" w:rsidRDefault="00097ED0" w:rsidP="008E5B0C">
      <w:pPr>
        <w:pStyle w:val="IEEEParagraph"/>
        <w:spacing w:after="0" w:line="240" w:lineRule="auto"/>
        <w:rPr>
          <w:sz w:val="22"/>
          <w:szCs w:val="22"/>
        </w:rPr>
      </w:pPr>
    </w:p>
    <w:p w14:paraId="68F88650" w14:textId="319B280F" w:rsidR="00097ED0" w:rsidRPr="00B6631C" w:rsidRDefault="00903E7E" w:rsidP="008E5B0C">
      <w:pPr>
        <w:pStyle w:val="IEEEHeading3"/>
        <w:numPr>
          <w:ilvl w:val="0"/>
          <w:numId w:val="0"/>
        </w:numPr>
        <w:spacing w:before="0" w:after="0" w:line="240" w:lineRule="auto"/>
        <w:contextualSpacing/>
        <w:rPr>
          <w:i w:val="0"/>
          <w:iCs/>
          <w:sz w:val="22"/>
          <w:szCs w:val="22"/>
        </w:rPr>
      </w:pPr>
      <w:r w:rsidRPr="002C32FA">
        <w:rPr>
          <w:sz w:val="22"/>
          <w:szCs w:val="22"/>
        </w:rPr>
        <w:t>3) Level-3 Heading:</w:t>
      </w:r>
      <w:r w:rsidRPr="002C32FA">
        <w:rPr>
          <w:i w:val="0"/>
          <w:iCs/>
          <w:sz w:val="22"/>
          <w:szCs w:val="22"/>
        </w:rPr>
        <w:t xml:space="preserve"> This heading should be left-justified in </w:t>
      </w:r>
      <w:r w:rsidR="003E7E62" w:rsidRPr="002C32FA">
        <w:rPr>
          <w:i w:val="0"/>
          <w:iCs/>
          <w:sz w:val="22"/>
          <w:szCs w:val="22"/>
        </w:rPr>
        <w:t>I</w:t>
      </w:r>
      <w:r w:rsidRPr="002C32FA">
        <w:rPr>
          <w:i w:val="0"/>
          <w:iCs/>
          <w:sz w:val="22"/>
          <w:szCs w:val="22"/>
        </w:rPr>
        <w:t xml:space="preserve">talic and numbered with an Arabic numeral followed by a right parenthesis. The level-3 heading should end with a colon. The body </w:t>
      </w:r>
      <w:r w:rsidRPr="00985168">
        <w:rPr>
          <w:i w:val="0"/>
          <w:iCs/>
          <w:sz w:val="22"/>
          <w:szCs w:val="22"/>
        </w:rPr>
        <w:t>of the level-3</w:t>
      </w:r>
      <w:r w:rsidRPr="00B6631C">
        <w:rPr>
          <w:i w:val="0"/>
          <w:iCs/>
          <w:sz w:val="22"/>
          <w:szCs w:val="22"/>
        </w:rPr>
        <w:t xml:space="preserve"> section immediately follows the level-3 heading in the same paragraph. For example, this paragraph begins with a level-3 heading.</w:t>
      </w:r>
    </w:p>
    <w:p w14:paraId="2145A725" w14:textId="13A586AD" w:rsidR="00097ED0" w:rsidRPr="00084370" w:rsidRDefault="00097ED0" w:rsidP="008E5B0C">
      <w:pPr>
        <w:pStyle w:val="IEEEParagraph"/>
        <w:spacing w:after="0" w:line="240" w:lineRule="auto"/>
        <w:rPr>
          <w:sz w:val="20"/>
          <w:szCs w:val="20"/>
        </w:rPr>
      </w:pPr>
    </w:p>
    <w:p w14:paraId="082A087E" w14:textId="018D9A33" w:rsidR="00097ED0" w:rsidRPr="00084370" w:rsidRDefault="00903E7E" w:rsidP="008E5B0C">
      <w:pPr>
        <w:pStyle w:val="IEEEHeading2"/>
        <w:spacing w:before="0" w:after="80" w:line="240" w:lineRule="auto"/>
        <w:ind w:left="288" w:hanging="288"/>
        <w:contextualSpacing/>
        <w:rPr>
          <w:szCs w:val="20"/>
          <w:lang w:val="en-GB"/>
        </w:rPr>
      </w:pPr>
      <w:r w:rsidRPr="00084370">
        <w:rPr>
          <w:szCs w:val="20"/>
          <w:lang w:val="en-GB"/>
        </w:rPr>
        <w:t>Figures and Tables</w:t>
      </w:r>
    </w:p>
    <w:p w14:paraId="4F947947" w14:textId="5D7B3F7D" w:rsidR="00097ED0" w:rsidRPr="00B6631C" w:rsidRDefault="00903E7E" w:rsidP="00B354BE">
      <w:pPr>
        <w:pStyle w:val="IEEEParagraph"/>
        <w:spacing w:after="0" w:line="240" w:lineRule="auto"/>
        <w:ind w:firstLine="0"/>
        <w:contextualSpacing/>
        <w:rPr>
          <w:sz w:val="22"/>
          <w:szCs w:val="22"/>
          <w:lang w:val="en-GB"/>
        </w:rPr>
      </w:pPr>
      <w:r w:rsidRPr="00B6631C">
        <w:rPr>
          <w:sz w:val="22"/>
          <w:szCs w:val="22"/>
          <w:lang w:val="en-GB"/>
        </w:rPr>
        <w:t xml:space="preserve">Figures and Tables should be </w:t>
      </w:r>
      <w:r w:rsidR="006B1BA0">
        <w:rPr>
          <w:sz w:val="22"/>
          <w:szCs w:val="22"/>
          <w:lang w:val="en-GB"/>
        </w:rPr>
        <w:t>centred</w:t>
      </w:r>
      <w:r w:rsidRPr="00B6631C">
        <w:rPr>
          <w:sz w:val="22"/>
          <w:szCs w:val="22"/>
          <w:lang w:val="en-GB"/>
        </w:rPr>
        <w:t xml:space="preserve"> in the column</w:t>
      </w:r>
      <w:r w:rsidR="00B203E3" w:rsidRPr="00B6631C">
        <w:rPr>
          <w:sz w:val="22"/>
          <w:szCs w:val="22"/>
          <w:lang w:val="en-GB"/>
        </w:rPr>
        <w:t xml:space="preserve"> of the page</w:t>
      </w:r>
      <w:r w:rsidRPr="00B6631C">
        <w:rPr>
          <w:sz w:val="22"/>
          <w:szCs w:val="22"/>
          <w:lang w:val="en-GB"/>
        </w:rPr>
        <w:t>. Large Figures and Tables may span across both columns</w:t>
      </w:r>
      <w:r w:rsidR="00710F10" w:rsidRPr="00B6631C">
        <w:rPr>
          <w:sz w:val="22"/>
          <w:szCs w:val="22"/>
          <w:lang w:val="en-GB"/>
        </w:rPr>
        <w:t xml:space="preserve"> in camera</w:t>
      </w:r>
      <w:r w:rsidR="004F6054">
        <w:rPr>
          <w:sz w:val="22"/>
          <w:szCs w:val="22"/>
          <w:lang w:val="en-GB"/>
        </w:rPr>
        <w:t>-</w:t>
      </w:r>
      <w:r w:rsidR="00710F10" w:rsidRPr="00B6631C">
        <w:rPr>
          <w:sz w:val="22"/>
          <w:szCs w:val="22"/>
          <w:lang w:val="en-GB"/>
        </w:rPr>
        <w:t>ready copy submission</w:t>
      </w:r>
      <w:r w:rsidRPr="00B6631C">
        <w:rPr>
          <w:sz w:val="22"/>
          <w:szCs w:val="22"/>
          <w:lang w:val="en-GB"/>
        </w:rPr>
        <w:t xml:space="preserve">. Any Table or Figure that takes up more than 1 </w:t>
      </w:r>
      <w:r w:rsidRPr="00985168">
        <w:rPr>
          <w:sz w:val="22"/>
          <w:szCs w:val="22"/>
          <w:lang w:val="en-GB"/>
        </w:rPr>
        <w:t>column width should be positioned either at the top or at the bottom of the page.</w:t>
      </w:r>
    </w:p>
    <w:p w14:paraId="2E113B0D" w14:textId="77777777" w:rsidR="00097ED0" w:rsidRPr="00B6631C" w:rsidRDefault="00097ED0" w:rsidP="00B354BE">
      <w:pPr>
        <w:pStyle w:val="IEEEParagraph"/>
        <w:spacing w:after="0" w:line="240" w:lineRule="auto"/>
        <w:ind w:firstLine="0"/>
        <w:contextualSpacing/>
        <w:rPr>
          <w:sz w:val="22"/>
          <w:szCs w:val="22"/>
          <w:lang w:val="en-GB"/>
        </w:rPr>
      </w:pPr>
    </w:p>
    <w:p w14:paraId="66133AA9" w14:textId="610C6D4B" w:rsidR="00097ED0" w:rsidRPr="00B354BE" w:rsidRDefault="00903E7E" w:rsidP="00B354BE">
      <w:pPr>
        <w:pStyle w:val="IEEEParagraph"/>
        <w:spacing w:after="0" w:line="240" w:lineRule="auto"/>
        <w:ind w:firstLine="0"/>
        <w:contextualSpacing/>
        <w:rPr>
          <w:sz w:val="22"/>
          <w:szCs w:val="22"/>
          <w:lang w:val="en-GB"/>
        </w:rPr>
      </w:pPr>
      <w:r w:rsidRPr="00985168">
        <w:rPr>
          <w:sz w:val="22"/>
          <w:szCs w:val="22"/>
          <w:lang w:val="en-GB"/>
        </w:rPr>
        <w:t>Graphics</w:t>
      </w:r>
      <w:r w:rsidRPr="00B6631C">
        <w:rPr>
          <w:sz w:val="22"/>
          <w:szCs w:val="22"/>
          <w:lang w:val="en-GB"/>
        </w:rPr>
        <w:t xml:space="preserve"> </w:t>
      </w:r>
      <w:r w:rsidRPr="00985168">
        <w:rPr>
          <w:sz w:val="22"/>
          <w:szCs w:val="22"/>
          <w:lang w:val="en-GB"/>
        </w:rPr>
        <w:t xml:space="preserve">may be in full </w:t>
      </w:r>
      <w:r w:rsidR="006D122F">
        <w:rPr>
          <w:sz w:val="22"/>
          <w:szCs w:val="22"/>
          <w:lang w:val="en-GB"/>
        </w:rPr>
        <w:t>colour</w:t>
      </w:r>
      <w:r w:rsidRPr="00B354BE">
        <w:rPr>
          <w:sz w:val="22"/>
          <w:szCs w:val="22"/>
          <w:lang w:val="en-GB"/>
        </w:rPr>
        <w:t xml:space="preserve">. All </w:t>
      </w:r>
      <w:r w:rsidR="006D122F">
        <w:rPr>
          <w:sz w:val="22"/>
          <w:szCs w:val="22"/>
          <w:lang w:val="en-GB"/>
        </w:rPr>
        <w:t>colours</w:t>
      </w:r>
      <w:r w:rsidRPr="00B354BE">
        <w:rPr>
          <w:sz w:val="22"/>
          <w:szCs w:val="22"/>
          <w:lang w:val="en-GB"/>
        </w:rPr>
        <w:t xml:space="preserve"> will be retained on the PDF. Graphics should not use stipple fill patterns because they may not be reproduced properly. Please use only </w:t>
      </w:r>
      <w:r w:rsidRPr="00B354BE">
        <w:rPr>
          <w:i/>
          <w:iCs/>
          <w:sz w:val="22"/>
          <w:szCs w:val="22"/>
          <w:lang w:val="en-GB"/>
        </w:rPr>
        <w:t>SOLID FILL</w:t>
      </w:r>
      <w:r w:rsidRPr="00B354BE">
        <w:rPr>
          <w:sz w:val="22"/>
          <w:szCs w:val="22"/>
          <w:lang w:val="en-GB"/>
        </w:rPr>
        <w:t xml:space="preserve"> </w:t>
      </w:r>
      <w:r w:rsidR="006D122F">
        <w:rPr>
          <w:sz w:val="22"/>
          <w:szCs w:val="22"/>
        </w:rPr>
        <w:t>colours</w:t>
      </w:r>
      <w:r w:rsidRPr="00B354BE">
        <w:rPr>
          <w:sz w:val="22"/>
          <w:szCs w:val="22"/>
          <w:lang w:val="en-GB"/>
        </w:rPr>
        <w:t xml:space="preserve"> which contrast well both on screen and on a black-and-white hardcopy, as shown in</w:t>
      </w:r>
      <w:r w:rsidR="002C32FA" w:rsidRPr="00B354BE">
        <w:rPr>
          <w:sz w:val="22"/>
          <w:szCs w:val="22"/>
          <w:lang w:val="en-GB"/>
        </w:rPr>
        <w:t xml:space="preserve"> Fig 1.</w:t>
      </w:r>
      <w:r w:rsidRPr="00B354BE">
        <w:rPr>
          <w:sz w:val="22"/>
          <w:szCs w:val="22"/>
          <w:lang w:val="en-GB"/>
        </w:rPr>
        <w:t xml:space="preserve"> </w:t>
      </w:r>
    </w:p>
    <w:p w14:paraId="0ABE568A" w14:textId="77777777" w:rsidR="00097ED0" w:rsidRPr="00B354BE" w:rsidRDefault="00097ED0" w:rsidP="008E5B0C">
      <w:pPr>
        <w:pStyle w:val="IEEEParagraph"/>
        <w:spacing w:after="0" w:line="240" w:lineRule="auto"/>
        <w:ind w:firstLine="0"/>
        <w:contextualSpacing/>
        <w:rPr>
          <w:sz w:val="22"/>
          <w:szCs w:val="22"/>
          <w:lang w:val="en-GB"/>
        </w:rPr>
      </w:pPr>
    </w:p>
    <w:p w14:paraId="430AAA40" w14:textId="6072CEA5" w:rsidR="00097ED0" w:rsidRPr="00985168" w:rsidRDefault="00903E7E" w:rsidP="008E5B0C">
      <w:pPr>
        <w:pStyle w:val="IEEEParagraph"/>
        <w:spacing w:after="0" w:line="240" w:lineRule="auto"/>
        <w:ind w:firstLine="0"/>
        <w:contextualSpacing/>
        <w:rPr>
          <w:sz w:val="22"/>
          <w:szCs w:val="22"/>
        </w:rPr>
      </w:pPr>
      <w:r w:rsidRPr="00985168">
        <w:rPr>
          <w:sz w:val="22"/>
          <w:szCs w:val="22"/>
          <w:lang w:val="en-GB"/>
        </w:rPr>
        <w:t>When you include images, make sure that the resolution is adequate to reveal the important detail in the Figure. Please check all Figures in your paper both on screen and on a black-and-white hardcopy.</w:t>
      </w:r>
    </w:p>
    <w:p w14:paraId="0B3222FC" w14:textId="77777777" w:rsidR="00097ED0" w:rsidRPr="002C32FA" w:rsidRDefault="00097ED0" w:rsidP="008E5B0C">
      <w:pPr>
        <w:pStyle w:val="IEEEHeading2"/>
        <w:numPr>
          <w:ilvl w:val="0"/>
          <w:numId w:val="0"/>
        </w:numPr>
        <w:spacing w:before="0" w:after="0" w:line="240" w:lineRule="auto"/>
        <w:contextualSpacing/>
        <w:rPr>
          <w:sz w:val="22"/>
          <w:szCs w:val="22"/>
        </w:rPr>
      </w:pPr>
    </w:p>
    <w:p w14:paraId="1D74C6D6" w14:textId="77777777" w:rsidR="00097ED0" w:rsidRPr="002C32FA" w:rsidRDefault="00903E7E" w:rsidP="008E5B0C">
      <w:pPr>
        <w:pStyle w:val="IEEEHeading2"/>
        <w:numPr>
          <w:ilvl w:val="0"/>
          <w:numId w:val="0"/>
        </w:numPr>
        <w:spacing w:before="0" w:after="80" w:line="240" w:lineRule="auto"/>
        <w:contextualSpacing/>
        <w:rPr>
          <w:sz w:val="22"/>
          <w:szCs w:val="22"/>
        </w:rPr>
      </w:pPr>
      <w:r w:rsidRPr="002C32FA">
        <w:rPr>
          <w:sz w:val="22"/>
          <w:szCs w:val="22"/>
        </w:rPr>
        <w:t>E. Figure and Table Captions</w:t>
      </w:r>
    </w:p>
    <w:p w14:paraId="23FCB671" w14:textId="682FA32A" w:rsidR="00097ED0" w:rsidRPr="002C32FA" w:rsidRDefault="00903E7E" w:rsidP="008E5B0C">
      <w:pPr>
        <w:pStyle w:val="IEEEParagraph"/>
        <w:spacing w:after="0" w:line="240" w:lineRule="auto"/>
        <w:ind w:firstLine="0"/>
        <w:contextualSpacing/>
        <w:rPr>
          <w:sz w:val="22"/>
          <w:szCs w:val="22"/>
          <w:lang w:val="en-GB"/>
        </w:rPr>
      </w:pPr>
      <w:r w:rsidRPr="002C32FA">
        <w:rPr>
          <w:sz w:val="22"/>
          <w:szCs w:val="22"/>
          <w:lang w:val="en-GB"/>
        </w:rPr>
        <w:t>Always start the word Table or Figure/Fig with an uppercase letter</w:t>
      </w:r>
      <w:r w:rsidR="003E7E62" w:rsidRPr="002C32FA">
        <w:rPr>
          <w:sz w:val="22"/>
          <w:szCs w:val="22"/>
          <w:lang w:val="en-GB"/>
        </w:rPr>
        <w:t>,</w:t>
      </w:r>
      <w:r w:rsidRPr="002C32FA">
        <w:rPr>
          <w:sz w:val="22"/>
          <w:szCs w:val="22"/>
          <w:lang w:val="en-GB"/>
        </w:rPr>
        <w:t xml:space="preserve"> as shown </w:t>
      </w:r>
      <w:r w:rsidR="003E7E62" w:rsidRPr="002C32FA">
        <w:rPr>
          <w:sz w:val="22"/>
          <w:szCs w:val="22"/>
          <w:lang w:val="en-GB"/>
        </w:rPr>
        <w:t>o</w:t>
      </w:r>
      <w:r w:rsidRPr="002C32FA">
        <w:rPr>
          <w:sz w:val="22"/>
          <w:szCs w:val="22"/>
          <w:lang w:val="en-GB"/>
        </w:rPr>
        <w:t xml:space="preserve">n this page. Figures and Tables should be separately numbered using Arabic numerals. Captions should be in </w:t>
      </w:r>
      <w:r w:rsidR="003E7E62" w:rsidRPr="002C32FA">
        <w:rPr>
          <w:sz w:val="22"/>
          <w:szCs w:val="22"/>
          <w:lang w:val="en-GB"/>
        </w:rPr>
        <w:t xml:space="preserve">the </w:t>
      </w:r>
      <w:r w:rsidR="00B354BE">
        <w:rPr>
          <w:sz w:val="22"/>
          <w:szCs w:val="22"/>
          <w:lang w:val="en-GB"/>
        </w:rPr>
        <w:t>10</w:t>
      </w:r>
      <w:r w:rsidRPr="002C32FA">
        <w:rPr>
          <w:sz w:val="22"/>
          <w:szCs w:val="22"/>
          <w:lang w:val="en-GB"/>
        </w:rPr>
        <w:t>pt Regular font. Captions of a single line (</w:t>
      </w:r>
      <w:proofErr w:type="gramStart"/>
      <w:r w:rsidRPr="002C32FA">
        <w:rPr>
          <w:sz w:val="22"/>
          <w:szCs w:val="22"/>
          <w:lang w:val="en-GB"/>
        </w:rPr>
        <w:t>e.g.</w:t>
      </w:r>
      <w:proofErr w:type="gramEnd"/>
      <w:r w:rsidRPr="002C32FA">
        <w:rPr>
          <w:sz w:val="22"/>
          <w:szCs w:val="22"/>
          <w:lang w:val="en-GB"/>
        </w:rPr>
        <w:t xml:space="preserve"> Fig</w:t>
      </w:r>
      <w:r w:rsidR="00EC2C08" w:rsidRPr="002C32FA">
        <w:rPr>
          <w:sz w:val="22"/>
          <w:szCs w:val="22"/>
          <w:lang w:val="en-GB"/>
        </w:rPr>
        <w:t>ure</w:t>
      </w:r>
      <w:r w:rsidRPr="002C32FA">
        <w:rPr>
          <w:sz w:val="22"/>
          <w:szCs w:val="22"/>
          <w:lang w:val="en-GB"/>
        </w:rPr>
        <w:t xml:space="preserve"> 1) should be </w:t>
      </w:r>
      <w:r w:rsidR="006B1BA0">
        <w:rPr>
          <w:sz w:val="22"/>
          <w:szCs w:val="22"/>
          <w:lang w:val="en-GB"/>
        </w:rPr>
        <w:t>centred</w:t>
      </w:r>
      <w:r w:rsidR="003E7E62" w:rsidRPr="002C32FA">
        <w:rPr>
          <w:sz w:val="22"/>
          <w:szCs w:val="22"/>
          <w:lang w:val="en-GB"/>
        </w:rPr>
        <w:t>,</w:t>
      </w:r>
      <w:r w:rsidRPr="002C32FA">
        <w:rPr>
          <w:sz w:val="22"/>
          <w:szCs w:val="22"/>
          <w:lang w:val="en-GB"/>
        </w:rPr>
        <w:t xml:space="preserve"> whereas multi-line captions should be justified. Captions with Figure numbers should be placed after their associated Figures, as shown in Fig</w:t>
      </w:r>
      <w:r w:rsidR="00EC2C08" w:rsidRPr="002C32FA">
        <w:rPr>
          <w:sz w:val="22"/>
          <w:szCs w:val="22"/>
          <w:lang w:val="en-GB"/>
        </w:rPr>
        <w:t>ure</w:t>
      </w:r>
      <w:r w:rsidRPr="002C32FA">
        <w:rPr>
          <w:sz w:val="22"/>
          <w:szCs w:val="22"/>
          <w:lang w:val="en-GB"/>
        </w:rPr>
        <w:t xml:space="preserve"> 1. Captions with Table numbers should be placed</w:t>
      </w:r>
      <w:r w:rsidR="003E7E62" w:rsidRPr="002C32FA">
        <w:rPr>
          <w:sz w:val="22"/>
          <w:szCs w:val="22"/>
          <w:lang w:val="en-GB"/>
        </w:rPr>
        <w:t>,</w:t>
      </w:r>
      <w:r w:rsidRPr="002C32FA">
        <w:rPr>
          <w:sz w:val="22"/>
          <w:szCs w:val="22"/>
          <w:lang w:val="en-GB"/>
        </w:rPr>
        <w:t xml:space="preserve"> as shown in Table 1.</w:t>
      </w:r>
    </w:p>
    <w:p w14:paraId="30EFD775" w14:textId="77777777" w:rsidR="00097ED0" w:rsidRPr="002C32FA" w:rsidRDefault="00097ED0" w:rsidP="008E5B0C">
      <w:pPr>
        <w:pStyle w:val="IEEEParagraph"/>
        <w:spacing w:after="0" w:line="240" w:lineRule="auto"/>
        <w:ind w:firstLine="0"/>
        <w:contextualSpacing/>
        <w:rPr>
          <w:sz w:val="22"/>
          <w:szCs w:val="22"/>
          <w:lang w:val="en-GB"/>
        </w:rPr>
      </w:pPr>
    </w:p>
    <w:p w14:paraId="7C296523" w14:textId="77777777" w:rsidR="00097ED0" w:rsidRPr="002C32FA" w:rsidRDefault="00903E7E" w:rsidP="008E5B0C">
      <w:pPr>
        <w:pStyle w:val="IEEEHeading2"/>
        <w:numPr>
          <w:ilvl w:val="0"/>
          <w:numId w:val="0"/>
        </w:numPr>
        <w:spacing w:before="0" w:after="80" w:line="240" w:lineRule="auto"/>
        <w:contextualSpacing/>
        <w:rPr>
          <w:sz w:val="22"/>
          <w:szCs w:val="22"/>
        </w:rPr>
      </w:pPr>
      <w:r w:rsidRPr="002C32FA">
        <w:rPr>
          <w:sz w:val="22"/>
          <w:szCs w:val="22"/>
        </w:rPr>
        <w:t>F. Page Numbers, Headers and Footers</w:t>
      </w:r>
    </w:p>
    <w:p w14:paraId="5B19F469" w14:textId="77777777" w:rsidR="00097ED0" w:rsidRPr="002C32FA" w:rsidRDefault="00903E7E" w:rsidP="008E5B0C">
      <w:pPr>
        <w:pStyle w:val="IEEEParagraph"/>
        <w:spacing w:after="0" w:line="240" w:lineRule="auto"/>
        <w:ind w:firstLine="0"/>
        <w:contextualSpacing/>
        <w:rPr>
          <w:sz w:val="22"/>
          <w:szCs w:val="22"/>
        </w:rPr>
      </w:pPr>
      <w:r w:rsidRPr="002C32FA">
        <w:rPr>
          <w:sz w:val="22"/>
          <w:szCs w:val="22"/>
        </w:rPr>
        <w:t xml:space="preserve">Page numbers, headers and footers should </w:t>
      </w:r>
      <w:r w:rsidRPr="002C32FA">
        <w:rPr>
          <w:b/>
          <w:sz w:val="22"/>
          <w:szCs w:val="22"/>
        </w:rPr>
        <w:t>NOT</w:t>
      </w:r>
      <w:r w:rsidRPr="002C32FA">
        <w:rPr>
          <w:sz w:val="22"/>
          <w:szCs w:val="22"/>
        </w:rPr>
        <w:t xml:space="preserve"> be used. </w:t>
      </w:r>
    </w:p>
    <w:p w14:paraId="33E2BE8B" w14:textId="77777777" w:rsidR="00B6631C" w:rsidRPr="002C32FA" w:rsidRDefault="00B6631C" w:rsidP="008E5B0C">
      <w:pPr>
        <w:pStyle w:val="IEEEParagraph"/>
        <w:spacing w:after="0" w:line="240" w:lineRule="auto"/>
        <w:ind w:firstLine="0"/>
        <w:contextualSpacing/>
        <w:rPr>
          <w:sz w:val="22"/>
          <w:szCs w:val="22"/>
        </w:rPr>
      </w:pPr>
    </w:p>
    <w:p w14:paraId="732B1CB1" w14:textId="77777777" w:rsidR="00097ED0" w:rsidRPr="002C32FA" w:rsidRDefault="00903E7E" w:rsidP="008E5B0C">
      <w:pPr>
        <w:pStyle w:val="IEEEHeading2"/>
        <w:numPr>
          <w:ilvl w:val="0"/>
          <w:numId w:val="0"/>
        </w:numPr>
        <w:spacing w:before="0" w:after="80" w:line="240" w:lineRule="auto"/>
        <w:contextualSpacing/>
        <w:rPr>
          <w:sz w:val="22"/>
          <w:szCs w:val="22"/>
        </w:rPr>
      </w:pPr>
      <w:r w:rsidRPr="002C32FA">
        <w:rPr>
          <w:sz w:val="22"/>
          <w:szCs w:val="22"/>
        </w:rPr>
        <w:lastRenderedPageBreak/>
        <w:t>G. Links and Bookmarks</w:t>
      </w:r>
    </w:p>
    <w:p w14:paraId="57F8B93F" w14:textId="77777777" w:rsidR="00097ED0" w:rsidRPr="002C32FA" w:rsidRDefault="00903E7E" w:rsidP="008E5B0C">
      <w:pPr>
        <w:pStyle w:val="IEEEParagraph"/>
        <w:spacing w:after="0" w:line="240" w:lineRule="auto"/>
        <w:ind w:firstLine="0"/>
        <w:contextualSpacing/>
        <w:rPr>
          <w:sz w:val="22"/>
          <w:szCs w:val="22"/>
          <w:lang w:val="en-US"/>
        </w:rPr>
      </w:pPr>
      <w:r w:rsidRPr="002C32FA">
        <w:rPr>
          <w:sz w:val="22"/>
          <w:szCs w:val="22"/>
          <w:lang w:val="en-US"/>
        </w:rPr>
        <w:t>If you need to refer to an Internet, email address or URL in your paper, you should type out the address or URL fully in Regular font within &lt;…&gt; marks.</w:t>
      </w:r>
    </w:p>
    <w:p w14:paraId="7BE784F8" w14:textId="77777777" w:rsidR="00097ED0" w:rsidRPr="002C32FA" w:rsidRDefault="00097ED0" w:rsidP="008E5B0C">
      <w:pPr>
        <w:pStyle w:val="IEEEParagraph"/>
        <w:spacing w:after="0" w:line="240" w:lineRule="auto"/>
        <w:ind w:firstLine="0"/>
        <w:contextualSpacing/>
        <w:rPr>
          <w:sz w:val="22"/>
          <w:szCs w:val="22"/>
          <w:lang w:val="en-US"/>
        </w:rPr>
      </w:pPr>
    </w:p>
    <w:p w14:paraId="7BE50B30" w14:textId="77777777" w:rsidR="00097ED0" w:rsidRPr="002C32FA" w:rsidRDefault="00903E7E" w:rsidP="008E5B0C">
      <w:pPr>
        <w:pStyle w:val="IEEEParagraph"/>
        <w:spacing w:after="80" w:line="240" w:lineRule="auto"/>
        <w:ind w:firstLine="0"/>
        <w:contextualSpacing/>
        <w:rPr>
          <w:i/>
          <w:iCs/>
          <w:sz w:val="22"/>
          <w:szCs w:val="22"/>
          <w:lang w:val="en-US"/>
        </w:rPr>
      </w:pPr>
      <w:r w:rsidRPr="002C32FA">
        <w:rPr>
          <w:i/>
          <w:iCs/>
          <w:sz w:val="22"/>
          <w:szCs w:val="22"/>
          <w:lang w:val="en-US"/>
        </w:rPr>
        <w:t>H. Units and Symbols</w:t>
      </w:r>
    </w:p>
    <w:p w14:paraId="3DBAADBF" w14:textId="6B149228" w:rsidR="00C11BDD" w:rsidRPr="002C32FA" w:rsidRDefault="00903E7E" w:rsidP="008E5B0C">
      <w:pPr>
        <w:pStyle w:val="IEEEParagraph"/>
        <w:spacing w:after="0" w:line="240" w:lineRule="auto"/>
        <w:ind w:firstLine="0"/>
        <w:contextualSpacing/>
        <w:rPr>
          <w:sz w:val="22"/>
          <w:szCs w:val="22"/>
          <w:lang w:val="en-US"/>
        </w:rPr>
      </w:pPr>
      <w:r w:rsidRPr="002C32FA">
        <w:rPr>
          <w:sz w:val="22"/>
          <w:szCs w:val="22"/>
          <w:lang w:val="en-US"/>
        </w:rPr>
        <w:t>SI system should be followed. Leave a one letter space between the numerical figure/value and the symbol of the unit</w:t>
      </w:r>
      <w:r w:rsidR="003E7E62" w:rsidRPr="002C32FA">
        <w:rPr>
          <w:sz w:val="22"/>
          <w:szCs w:val="22"/>
          <w:lang w:val="en-US"/>
        </w:rPr>
        <w:t>,</w:t>
      </w:r>
      <w:r w:rsidRPr="002C32FA">
        <w:rPr>
          <w:sz w:val="22"/>
          <w:szCs w:val="22"/>
          <w:lang w:val="en-US"/>
        </w:rPr>
        <w:t xml:space="preserve"> as shown in the above statement. </w:t>
      </w:r>
    </w:p>
    <w:p w14:paraId="0F37FF25" w14:textId="77777777" w:rsidR="009D53C4" w:rsidRPr="00084370" w:rsidRDefault="009D53C4" w:rsidP="008E5B0C">
      <w:pPr>
        <w:pStyle w:val="IEEEParagraph"/>
        <w:spacing w:after="0" w:line="240" w:lineRule="auto"/>
        <w:ind w:firstLine="0"/>
        <w:contextualSpacing/>
        <w:rPr>
          <w:sz w:val="20"/>
          <w:szCs w:val="20"/>
          <w:lang w:val="en-US"/>
        </w:rPr>
      </w:pPr>
    </w:p>
    <w:p w14:paraId="70CA0702" w14:textId="117BD66F" w:rsidR="002C32FA" w:rsidRPr="00C9751D" w:rsidRDefault="00C9751D" w:rsidP="008E5B0C">
      <w:pPr>
        <w:pStyle w:val="IEEEParagraph"/>
        <w:spacing w:after="80" w:line="240" w:lineRule="auto"/>
        <w:ind w:firstLine="0"/>
        <w:contextualSpacing/>
        <w:rPr>
          <w:iCs/>
          <w:smallCaps/>
          <w:sz w:val="22"/>
          <w:szCs w:val="18"/>
        </w:rPr>
      </w:pPr>
      <w:r w:rsidRPr="00C9751D">
        <w:rPr>
          <w:iCs/>
          <w:smallCaps/>
          <w:sz w:val="22"/>
          <w:szCs w:val="18"/>
        </w:rPr>
        <w:t>REFERENCES</w:t>
      </w:r>
    </w:p>
    <w:p w14:paraId="5E36CBD0" w14:textId="13747E75" w:rsidR="00D32894" w:rsidRDefault="00903E7E" w:rsidP="008E5B0C">
      <w:pPr>
        <w:pStyle w:val="IEEEParagraph"/>
        <w:spacing w:before="40" w:after="0" w:line="240" w:lineRule="auto"/>
        <w:ind w:firstLine="0"/>
        <w:contextualSpacing/>
        <w:rPr>
          <w:b/>
          <w:bCs/>
          <w:sz w:val="20"/>
          <w:szCs w:val="20"/>
          <w:lang w:val="en-GB"/>
        </w:rPr>
      </w:pPr>
      <w:r w:rsidRPr="00084370">
        <w:rPr>
          <w:sz w:val="20"/>
          <w:szCs w:val="20"/>
          <w:lang w:val="en-GB"/>
        </w:rPr>
        <w:t xml:space="preserve">The list of References should </w:t>
      </w:r>
      <w:r w:rsidR="00944CD8">
        <w:rPr>
          <w:b/>
          <w:bCs/>
          <w:sz w:val="20"/>
          <w:szCs w:val="20"/>
          <w:lang w:val="en-GB"/>
        </w:rPr>
        <w:t>NOT</w:t>
      </w:r>
      <w:r w:rsidR="00C9751D">
        <w:rPr>
          <w:sz w:val="20"/>
          <w:szCs w:val="20"/>
          <w:lang w:val="en-GB"/>
        </w:rPr>
        <w:t xml:space="preserve"> </w:t>
      </w:r>
      <w:r w:rsidRPr="00084370">
        <w:rPr>
          <w:sz w:val="20"/>
          <w:szCs w:val="20"/>
          <w:lang w:val="en-GB"/>
        </w:rPr>
        <w:t xml:space="preserve">be numbered. </w:t>
      </w:r>
      <w:r w:rsidRPr="00084370">
        <w:rPr>
          <w:sz w:val="20"/>
          <w:szCs w:val="20"/>
          <w:lang w:val="en-US"/>
        </w:rPr>
        <w:t xml:space="preserve">Arrange the list of references in alphabetical order of the family name/surname of the first author. </w:t>
      </w:r>
      <w:r w:rsidRPr="00084370">
        <w:rPr>
          <w:sz w:val="20"/>
          <w:szCs w:val="20"/>
          <w:lang w:val="en-GB"/>
        </w:rPr>
        <w:t xml:space="preserve">All reference items should be in </w:t>
      </w:r>
      <w:r w:rsidR="003E7E62" w:rsidRPr="00084370">
        <w:rPr>
          <w:sz w:val="20"/>
          <w:szCs w:val="20"/>
          <w:lang w:val="en-GB"/>
        </w:rPr>
        <w:t xml:space="preserve">the </w:t>
      </w:r>
      <w:r w:rsidR="00013576">
        <w:rPr>
          <w:sz w:val="20"/>
          <w:szCs w:val="20"/>
          <w:lang w:val="en-GB"/>
        </w:rPr>
        <w:t>10</w:t>
      </w:r>
      <w:r w:rsidRPr="00084370">
        <w:rPr>
          <w:sz w:val="20"/>
          <w:szCs w:val="20"/>
          <w:lang w:val="en-GB"/>
        </w:rPr>
        <w:t>pt font. Please use “</w:t>
      </w:r>
      <w:r w:rsidR="009D53C4" w:rsidRPr="00084370">
        <w:rPr>
          <w:b/>
          <w:bCs/>
          <w:sz w:val="20"/>
          <w:szCs w:val="20"/>
          <w:lang w:val="en-GB"/>
        </w:rPr>
        <w:t>10th edition -</w:t>
      </w:r>
      <w:r w:rsidRPr="00084370">
        <w:rPr>
          <w:b/>
          <w:bCs/>
          <w:sz w:val="20"/>
          <w:szCs w:val="20"/>
          <w:lang w:val="en-GB"/>
        </w:rPr>
        <w:t>Harvard style</w:t>
      </w:r>
      <w:r w:rsidR="003E7E62" w:rsidRPr="00084370">
        <w:rPr>
          <w:b/>
          <w:bCs/>
          <w:sz w:val="20"/>
          <w:szCs w:val="20"/>
          <w:lang w:val="en-GB"/>
        </w:rPr>
        <w:t>.</w:t>
      </w:r>
      <w:r w:rsidRPr="00084370">
        <w:rPr>
          <w:b/>
          <w:bCs/>
          <w:sz w:val="20"/>
          <w:szCs w:val="20"/>
          <w:lang w:val="en-GB"/>
        </w:rPr>
        <w:t xml:space="preserve">” </w:t>
      </w:r>
    </w:p>
    <w:p w14:paraId="66F92FE8" w14:textId="77777777" w:rsidR="00F66E38" w:rsidRDefault="00F66E38" w:rsidP="00F66E38">
      <w:pPr>
        <w:pStyle w:val="IEEEParagraph"/>
        <w:spacing w:before="40" w:after="0" w:line="240" w:lineRule="auto"/>
        <w:ind w:firstLine="0"/>
        <w:contextualSpacing/>
        <w:rPr>
          <w:sz w:val="20"/>
          <w:szCs w:val="20"/>
          <w:lang w:val="en-GB"/>
        </w:rPr>
      </w:pPr>
    </w:p>
    <w:p w14:paraId="26764D81" w14:textId="356E63D8" w:rsidR="00F66E38" w:rsidRPr="00F66E38" w:rsidRDefault="00F66E38" w:rsidP="00F66E38">
      <w:pPr>
        <w:pStyle w:val="IEEEParagraph"/>
        <w:spacing w:before="40" w:after="0" w:line="240" w:lineRule="auto"/>
        <w:ind w:firstLine="0"/>
        <w:contextualSpacing/>
        <w:rPr>
          <w:sz w:val="20"/>
          <w:szCs w:val="20"/>
          <w:lang w:val="en-GB"/>
        </w:rPr>
      </w:pPr>
      <w:r w:rsidRPr="00F66E38">
        <w:rPr>
          <w:sz w:val="20"/>
          <w:szCs w:val="20"/>
          <w:lang w:val="en-GB"/>
        </w:rPr>
        <w:t>Examples are available in the following link:</w:t>
      </w:r>
    </w:p>
    <w:p w14:paraId="7724117D" w14:textId="23880D2E" w:rsidR="00F66E38" w:rsidRPr="00F66E38" w:rsidRDefault="00F66E38" w:rsidP="00F66E38">
      <w:pPr>
        <w:pStyle w:val="IEEEParagraph"/>
        <w:spacing w:before="40" w:after="0" w:line="240" w:lineRule="auto"/>
        <w:ind w:firstLine="0"/>
        <w:contextualSpacing/>
        <w:rPr>
          <w:sz w:val="20"/>
          <w:szCs w:val="20"/>
          <w:lang w:val="en-GB"/>
        </w:rPr>
      </w:pPr>
      <w:r w:rsidRPr="00F66E38">
        <w:rPr>
          <w:sz w:val="20"/>
          <w:szCs w:val="20"/>
          <w:lang w:val="en-GB"/>
        </w:rPr>
        <w:t>(https://www.lboro.ac.uk/media/wwwlboroacuk/content/library/downloads/advicesheets/Referencing%20CTR%20Harvard.pdf)</w:t>
      </w:r>
    </w:p>
    <w:p w14:paraId="03AC97E6" w14:textId="77777777" w:rsidR="002C32FA" w:rsidRPr="00084370" w:rsidRDefault="002C32FA" w:rsidP="008E5B0C">
      <w:pPr>
        <w:pStyle w:val="IEEEParagraph"/>
        <w:spacing w:after="0" w:line="240" w:lineRule="auto"/>
        <w:ind w:firstLine="0"/>
        <w:contextualSpacing/>
        <w:rPr>
          <w:b/>
          <w:bCs/>
          <w:sz w:val="20"/>
          <w:szCs w:val="20"/>
          <w:lang w:val="en-GB"/>
        </w:rPr>
      </w:pPr>
    </w:p>
    <w:p w14:paraId="2D37B80B" w14:textId="77777777" w:rsidR="00097ED0" w:rsidRPr="002C32FA" w:rsidRDefault="00903E7E" w:rsidP="008E5B0C">
      <w:pPr>
        <w:pStyle w:val="IEEEHeading2"/>
        <w:numPr>
          <w:ilvl w:val="0"/>
          <w:numId w:val="0"/>
        </w:numPr>
        <w:spacing w:before="0" w:after="80" w:line="240" w:lineRule="auto"/>
        <w:contextualSpacing/>
        <w:rPr>
          <w:iCs/>
          <w:sz w:val="22"/>
          <w:szCs w:val="22"/>
        </w:rPr>
      </w:pPr>
      <w:r w:rsidRPr="002C32FA">
        <w:rPr>
          <w:iCs/>
          <w:sz w:val="22"/>
          <w:szCs w:val="22"/>
        </w:rPr>
        <w:t>J. Abbreviations and specific symbols</w:t>
      </w:r>
    </w:p>
    <w:p w14:paraId="4D9C3A3D" w14:textId="0D994DA4" w:rsidR="00097ED0" w:rsidRPr="00084370" w:rsidRDefault="00903E7E" w:rsidP="008E5B0C">
      <w:pPr>
        <w:pStyle w:val="IEEEParagraph"/>
        <w:spacing w:after="0" w:line="240" w:lineRule="auto"/>
        <w:ind w:firstLine="0"/>
        <w:rPr>
          <w:sz w:val="20"/>
          <w:szCs w:val="20"/>
        </w:rPr>
      </w:pPr>
      <w:r w:rsidRPr="00084370">
        <w:rPr>
          <w:sz w:val="20"/>
          <w:szCs w:val="20"/>
        </w:rPr>
        <w:t>When any abbreviation occurs for the first time in a paper, it should be given in full words</w:t>
      </w:r>
      <w:r w:rsidR="003E7E62" w:rsidRPr="00084370">
        <w:rPr>
          <w:sz w:val="20"/>
          <w:szCs w:val="20"/>
        </w:rPr>
        <w:t>,</w:t>
      </w:r>
      <w:r w:rsidRPr="00084370">
        <w:rPr>
          <w:sz w:val="20"/>
          <w:szCs w:val="20"/>
        </w:rPr>
        <w:t xml:space="preserve"> followed by the abbreviation within parenthesis. Specific symbols also should be treated in the same manner.</w:t>
      </w:r>
    </w:p>
    <w:p w14:paraId="21CC0494" w14:textId="2B59FF89" w:rsidR="00076CE5" w:rsidRPr="00084370" w:rsidRDefault="00076CE5" w:rsidP="008E5B0C">
      <w:pPr>
        <w:pStyle w:val="IEEEReferenceItem"/>
        <w:numPr>
          <w:ilvl w:val="0"/>
          <w:numId w:val="0"/>
        </w:numPr>
        <w:spacing w:line="240" w:lineRule="auto"/>
        <w:rPr>
          <w:sz w:val="20"/>
          <w:szCs w:val="20"/>
          <w:lang w:val="en-GB"/>
        </w:rPr>
      </w:pPr>
    </w:p>
    <w:sectPr w:rsidR="00076CE5" w:rsidRPr="00084370" w:rsidSect="00E135E2">
      <w:type w:val="continuous"/>
      <w:pgSz w:w="11906" w:h="16838"/>
      <w:pgMar w:top="1080" w:right="1440" w:bottom="1080" w:left="1440" w:header="709" w:footer="709" w:gutter="0"/>
      <w:cols w:num="2"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00500000000000000"/>
    <w:charset w:val="00"/>
    <w:family w:val="auto"/>
    <w:pitch w:val="variable"/>
    <w:sig w:usb0="00000003"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1" type="#_x0000_t75" alt="https://tse2.mm.bing.net/th?id=OIP.ixpiESsgoxvi6L6p7DA40gHaFy&amp;pid=Api&amp;P=0&amp;w=217&amp;h=170" style="width:162.55pt;height:128.3pt;rotation:180;flip:y;visibility:visible;mso-wrap-style:square" o:bullet="t">
        <v:imagedata r:id="rId1" o:title="th?id=OIP"/>
      </v:shape>
    </w:pict>
  </w:numPicBullet>
  <w:abstractNum w:abstractNumId="0" w15:restartNumberingAfterBreak="0">
    <w:nsid w:val="023E2E4D"/>
    <w:multiLevelType w:val="multilevel"/>
    <w:tmpl w:val="023E2E4D"/>
    <w:lvl w:ilvl="0">
      <w:start w:val="1"/>
      <w:numFmt w:val="upperRoman"/>
      <w:pStyle w:val="IEEEHeading1"/>
      <w:lvlText w:val="%1."/>
      <w:lvlJc w:val="left"/>
      <w:pPr>
        <w:tabs>
          <w:tab w:val="left"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DDD7CB3"/>
    <w:multiLevelType w:val="hybridMultilevel"/>
    <w:tmpl w:val="AC7218DC"/>
    <w:lvl w:ilvl="0" w:tplc="DEC00D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855861"/>
    <w:multiLevelType w:val="multilevel"/>
    <w:tmpl w:val="2B855861"/>
    <w:lvl w:ilvl="0">
      <w:start w:val="1"/>
      <w:numFmt w:val="decimal"/>
      <w:pStyle w:val="IEEEReferenceItem"/>
      <w:lvlText w:val="[%1]"/>
      <w:lvlJc w:val="left"/>
      <w:pPr>
        <w:tabs>
          <w:tab w:val="left" w:pos="432"/>
        </w:tabs>
        <w:ind w:left="432" w:hanging="432"/>
      </w:pPr>
      <w:rPr>
        <w:rFonts w:hint="default"/>
      </w:rPr>
    </w:lvl>
    <w:lvl w:ilvl="1">
      <w:start w:val="1"/>
      <w:numFmt w:val="decimal"/>
      <w:lvlText w:val="%1.%2)"/>
      <w:lvlJc w:val="left"/>
      <w:pPr>
        <w:tabs>
          <w:tab w:val="left" w:pos="936"/>
        </w:tabs>
        <w:ind w:left="936" w:hanging="720"/>
      </w:pPr>
      <w:rPr>
        <w:rFonts w:hint="default"/>
      </w:rPr>
    </w:lvl>
    <w:lvl w:ilvl="2">
      <w:start w:val="1"/>
      <w:numFmt w:val="decimal"/>
      <w:pStyle w:val="Heading3"/>
      <w:lvlText w:val="%3)"/>
      <w:lvlJc w:val="left"/>
      <w:pPr>
        <w:tabs>
          <w:tab w:val="left" w:pos="360"/>
        </w:tabs>
        <w:ind w:left="360" w:hanging="36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3" w15:restartNumberingAfterBreak="0">
    <w:nsid w:val="50232215"/>
    <w:multiLevelType w:val="multilevel"/>
    <w:tmpl w:val="50232215"/>
    <w:lvl w:ilvl="0">
      <w:start w:val="1"/>
      <w:numFmt w:val="upperLetter"/>
      <w:pStyle w:val="IEEEHeading2"/>
      <w:lvlText w:val="%1."/>
      <w:lvlJc w:val="left"/>
      <w:pPr>
        <w:tabs>
          <w:tab w:val="left"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5AC5F9C0"/>
    <w:multiLevelType w:val="singleLevel"/>
    <w:tmpl w:val="5AC5F9C0"/>
    <w:lvl w:ilvl="0">
      <w:start w:val="1"/>
      <w:numFmt w:val="lowerRoman"/>
      <w:lvlText w:val="%1."/>
      <w:lvlJc w:val="left"/>
      <w:pPr>
        <w:ind w:left="425" w:hanging="425"/>
      </w:pPr>
      <w:rPr>
        <w:rFonts w:hint="default"/>
      </w:rPr>
    </w:lvl>
  </w:abstractNum>
  <w:abstractNum w:abstractNumId="5" w15:restartNumberingAfterBreak="0">
    <w:nsid w:val="6A7F4B21"/>
    <w:multiLevelType w:val="multilevel"/>
    <w:tmpl w:val="6A7F4B21"/>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left" w:pos="936"/>
        </w:tabs>
        <w:ind w:left="936" w:hanging="720"/>
      </w:pPr>
      <w:rPr>
        <w:rFonts w:hint="default"/>
      </w:rPr>
    </w:lvl>
    <w:lvl w:ilvl="2">
      <w:start w:val="1"/>
      <w:numFmt w:val="decimal"/>
      <w:lvlText w:val="%1.%2)%3."/>
      <w:lvlJc w:val="left"/>
      <w:pPr>
        <w:tabs>
          <w:tab w:val="left" w:pos="936"/>
        </w:tabs>
        <w:ind w:left="936" w:hanging="72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num w:numId="1">
    <w:abstractNumId w:val="2"/>
  </w:num>
  <w:num w:numId="2">
    <w:abstractNumId w:val="3"/>
  </w:num>
  <w:num w:numId="3">
    <w:abstractNumId w:val="0"/>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2"/>
  </w:num>
  <w:num w:numId="9">
    <w:abstractNumId w:val="1"/>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drawingGridHorizontalSpacing w:val="120"/>
  <w:displayHorizontalDrawingGridEvery w:val="2"/>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0NDU1NDczMzAxMDNS0lEKTi0uzszPAykwrQUALY3YfywAAAA="/>
  </w:docVars>
  <w:rsids>
    <w:rsidRoot w:val="00426FBB"/>
    <w:rsid w:val="000000B7"/>
    <w:rsid w:val="000002E1"/>
    <w:rsid w:val="00006195"/>
    <w:rsid w:val="00010E67"/>
    <w:rsid w:val="00013576"/>
    <w:rsid w:val="000145CF"/>
    <w:rsid w:val="0001538D"/>
    <w:rsid w:val="00017719"/>
    <w:rsid w:val="00024F36"/>
    <w:rsid w:val="00027903"/>
    <w:rsid w:val="00027F1D"/>
    <w:rsid w:val="00030068"/>
    <w:rsid w:val="0003296C"/>
    <w:rsid w:val="00033931"/>
    <w:rsid w:val="00035B73"/>
    <w:rsid w:val="000414BD"/>
    <w:rsid w:val="0004392B"/>
    <w:rsid w:val="00046AC7"/>
    <w:rsid w:val="00054421"/>
    <w:rsid w:val="0006219E"/>
    <w:rsid w:val="00062E46"/>
    <w:rsid w:val="00062FEB"/>
    <w:rsid w:val="000664B4"/>
    <w:rsid w:val="000703E7"/>
    <w:rsid w:val="00072C32"/>
    <w:rsid w:val="00073712"/>
    <w:rsid w:val="00073AE9"/>
    <w:rsid w:val="00074AC8"/>
    <w:rsid w:val="00076510"/>
    <w:rsid w:val="00076CE5"/>
    <w:rsid w:val="00080AB9"/>
    <w:rsid w:val="00080C30"/>
    <w:rsid w:val="00081408"/>
    <w:rsid w:val="00081EBE"/>
    <w:rsid w:val="00083A93"/>
    <w:rsid w:val="00084370"/>
    <w:rsid w:val="000843AD"/>
    <w:rsid w:val="00085A75"/>
    <w:rsid w:val="00086EDC"/>
    <w:rsid w:val="00091C02"/>
    <w:rsid w:val="00097ED0"/>
    <w:rsid w:val="000A1A9C"/>
    <w:rsid w:val="000A412E"/>
    <w:rsid w:val="000A42AE"/>
    <w:rsid w:val="000B274A"/>
    <w:rsid w:val="000B36A3"/>
    <w:rsid w:val="000B64A1"/>
    <w:rsid w:val="000C013C"/>
    <w:rsid w:val="000C32B3"/>
    <w:rsid w:val="000C3F67"/>
    <w:rsid w:val="000C4D09"/>
    <w:rsid w:val="000D1663"/>
    <w:rsid w:val="000D16C8"/>
    <w:rsid w:val="000D27FC"/>
    <w:rsid w:val="000D3B20"/>
    <w:rsid w:val="000D5F32"/>
    <w:rsid w:val="000D73F4"/>
    <w:rsid w:val="000D7595"/>
    <w:rsid w:val="000E0130"/>
    <w:rsid w:val="000E2E09"/>
    <w:rsid w:val="000E3F84"/>
    <w:rsid w:val="000E4A22"/>
    <w:rsid w:val="000F4EDC"/>
    <w:rsid w:val="00101138"/>
    <w:rsid w:val="001041B7"/>
    <w:rsid w:val="001052FA"/>
    <w:rsid w:val="001056DF"/>
    <w:rsid w:val="001101E6"/>
    <w:rsid w:val="00111512"/>
    <w:rsid w:val="00114025"/>
    <w:rsid w:val="001160D2"/>
    <w:rsid w:val="001210D2"/>
    <w:rsid w:val="001249E1"/>
    <w:rsid w:val="00124B61"/>
    <w:rsid w:val="00130A39"/>
    <w:rsid w:val="00130C68"/>
    <w:rsid w:val="00131040"/>
    <w:rsid w:val="001310C6"/>
    <w:rsid w:val="001326E1"/>
    <w:rsid w:val="001348A5"/>
    <w:rsid w:val="00137A31"/>
    <w:rsid w:val="00141FF3"/>
    <w:rsid w:val="00142B72"/>
    <w:rsid w:val="00145234"/>
    <w:rsid w:val="00145C26"/>
    <w:rsid w:val="00151B8E"/>
    <w:rsid w:val="0015466D"/>
    <w:rsid w:val="00156779"/>
    <w:rsid w:val="00162369"/>
    <w:rsid w:val="00171B04"/>
    <w:rsid w:val="001728C1"/>
    <w:rsid w:val="00174A17"/>
    <w:rsid w:val="001761E2"/>
    <w:rsid w:val="00176CE9"/>
    <w:rsid w:val="001775D8"/>
    <w:rsid w:val="00182170"/>
    <w:rsid w:val="001822D7"/>
    <w:rsid w:val="00186043"/>
    <w:rsid w:val="00190039"/>
    <w:rsid w:val="00191350"/>
    <w:rsid w:val="001928FB"/>
    <w:rsid w:val="00192BC7"/>
    <w:rsid w:val="001949B7"/>
    <w:rsid w:val="00196304"/>
    <w:rsid w:val="001A0336"/>
    <w:rsid w:val="001A2459"/>
    <w:rsid w:val="001A50EA"/>
    <w:rsid w:val="001B2FAC"/>
    <w:rsid w:val="001B47F7"/>
    <w:rsid w:val="001C0054"/>
    <w:rsid w:val="001C0A44"/>
    <w:rsid w:val="001C52F0"/>
    <w:rsid w:val="001C5616"/>
    <w:rsid w:val="001C68CE"/>
    <w:rsid w:val="001D3947"/>
    <w:rsid w:val="001D747A"/>
    <w:rsid w:val="001D74AD"/>
    <w:rsid w:val="001E4231"/>
    <w:rsid w:val="001E4260"/>
    <w:rsid w:val="001E50E4"/>
    <w:rsid w:val="001F16CD"/>
    <w:rsid w:val="001F47D2"/>
    <w:rsid w:val="001F6E51"/>
    <w:rsid w:val="0021201F"/>
    <w:rsid w:val="0021272D"/>
    <w:rsid w:val="0021601F"/>
    <w:rsid w:val="002177DA"/>
    <w:rsid w:val="0022285A"/>
    <w:rsid w:val="00223A4B"/>
    <w:rsid w:val="00224C61"/>
    <w:rsid w:val="0024219D"/>
    <w:rsid w:val="0024712C"/>
    <w:rsid w:val="00247185"/>
    <w:rsid w:val="0024723F"/>
    <w:rsid w:val="00252E06"/>
    <w:rsid w:val="00253476"/>
    <w:rsid w:val="00254FB5"/>
    <w:rsid w:val="002565B4"/>
    <w:rsid w:val="0025777F"/>
    <w:rsid w:val="00257CC5"/>
    <w:rsid w:val="002605B4"/>
    <w:rsid w:val="002636B4"/>
    <w:rsid w:val="00263A3E"/>
    <w:rsid w:val="0027227B"/>
    <w:rsid w:val="00273884"/>
    <w:rsid w:val="00273AC7"/>
    <w:rsid w:val="00273D2C"/>
    <w:rsid w:val="00276B7D"/>
    <w:rsid w:val="00276E39"/>
    <w:rsid w:val="00277C65"/>
    <w:rsid w:val="002813FC"/>
    <w:rsid w:val="002822CF"/>
    <w:rsid w:val="00283E84"/>
    <w:rsid w:val="00285ECD"/>
    <w:rsid w:val="002868E1"/>
    <w:rsid w:val="00290E1B"/>
    <w:rsid w:val="00291B17"/>
    <w:rsid w:val="0029608F"/>
    <w:rsid w:val="002A0E13"/>
    <w:rsid w:val="002A5E52"/>
    <w:rsid w:val="002A6742"/>
    <w:rsid w:val="002B248C"/>
    <w:rsid w:val="002B2ADA"/>
    <w:rsid w:val="002B3709"/>
    <w:rsid w:val="002B3850"/>
    <w:rsid w:val="002B6F54"/>
    <w:rsid w:val="002C021B"/>
    <w:rsid w:val="002C14B1"/>
    <w:rsid w:val="002C1A7F"/>
    <w:rsid w:val="002C32FA"/>
    <w:rsid w:val="002C4239"/>
    <w:rsid w:val="002C559D"/>
    <w:rsid w:val="002D222C"/>
    <w:rsid w:val="002D2D42"/>
    <w:rsid w:val="002E44B8"/>
    <w:rsid w:val="002F0B00"/>
    <w:rsid w:val="002F0FF2"/>
    <w:rsid w:val="002F206B"/>
    <w:rsid w:val="002F2F49"/>
    <w:rsid w:val="002F3EF8"/>
    <w:rsid w:val="002F5359"/>
    <w:rsid w:val="002F72D0"/>
    <w:rsid w:val="003003AB"/>
    <w:rsid w:val="00302CCE"/>
    <w:rsid w:val="0030360E"/>
    <w:rsid w:val="003049ED"/>
    <w:rsid w:val="00306F77"/>
    <w:rsid w:val="00311C49"/>
    <w:rsid w:val="00316700"/>
    <w:rsid w:val="003201AD"/>
    <w:rsid w:val="0032119E"/>
    <w:rsid w:val="00321304"/>
    <w:rsid w:val="00322654"/>
    <w:rsid w:val="00326DB3"/>
    <w:rsid w:val="00330F04"/>
    <w:rsid w:val="00331F84"/>
    <w:rsid w:val="00333B74"/>
    <w:rsid w:val="003340B6"/>
    <w:rsid w:val="00341BB9"/>
    <w:rsid w:val="00345BA9"/>
    <w:rsid w:val="00345C84"/>
    <w:rsid w:val="00352543"/>
    <w:rsid w:val="00355B3B"/>
    <w:rsid w:val="0035786F"/>
    <w:rsid w:val="00357D94"/>
    <w:rsid w:val="00360F7E"/>
    <w:rsid w:val="003804C3"/>
    <w:rsid w:val="00380B1A"/>
    <w:rsid w:val="003855F1"/>
    <w:rsid w:val="00385B7F"/>
    <w:rsid w:val="003950A4"/>
    <w:rsid w:val="003979B9"/>
    <w:rsid w:val="003A2073"/>
    <w:rsid w:val="003B2800"/>
    <w:rsid w:val="003B7261"/>
    <w:rsid w:val="003C21C7"/>
    <w:rsid w:val="003C2D9D"/>
    <w:rsid w:val="003D191D"/>
    <w:rsid w:val="003D7210"/>
    <w:rsid w:val="003D77C2"/>
    <w:rsid w:val="003E3354"/>
    <w:rsid w:val="003E3577"/>
    <w:rsid w:val="003E3A40"/>
    <w:rsid w:val="003E3E2F"/>
    <w:rsid w:val="003E6976"/>
    <w:rsid w:val="003E7E62"/>
    <w:rsid w:val="003F3A61"/>
    <w:rsid w:val="003F46D1"/>
    <w:rsid w:val="003F5D8E"/>
    <w:rsid w:val="00400DA9"/>
    <w:rsid w:val="00401086"/>
    <w:rsid w:val="004014D8"/>
    <w:rsid w:val="00403457"/>
    <w:rsid w:val="00405DCC"/>
    <w:rsid w:val="00410A5D"/>
    <w:rsid w:val="00410CB5"/>
    <w:rsid w:val="00414909"/>
    <w:rsid w:val="00414B1A"/>
    <w:rsid w:val="00421EC5"/>
    <w:rsid w:val="00421ED2"/>
    <w:rsid w:val="00424F04"/>
    <w:rsid w:val="00425A6A"/>
    <w:rsid w:val="00426C6A"/>
    <w:rsid w:val="00426FBB"/>
    <w:rsid w:val="00431D1A"/>
    <w:rsid w:val="00432E32"/>
    <w:rsid w:val="00435752"/>
    <w:rsid w:val="00435ED3"/>
    <w:rsid w:val="00435F67"/>
    <w:rsid w:val="00436F80"/>
    <w:rsid w:val="004457BE"/>
    <w:rsid w:val="004460F5"/>
    <w:rsid w:val="00446229"/>
    <w:rsid w:val="004565CF"/>
    <w:rsid w:val="0046021D"/>
    <w:rsid w:val="004616BB"/>
    <w:rsid w:val="00465263"/>
    <w:rsid w:val="004673D5"/>
    <w:rsid w:val="0047429A"/>
    <w:rsid w:val="00475C01"/>
    <w:rsid w:val="00481ED6"/>
    <w:rsid w:val="0048374C"/>
    <w:rsid w:val="0048771D"/>
    <w:rsid w:val="00491A84"/>
    <w:rsid w:val="004920B9"/>
    <w:rsid w:val="0049411B"/>
    <w:rsid w:val="0049431F"/>
    <w:rsid w:val="00494ABA"/>
    <w:rsid w:val="00495975"/>
    <w:rsid w:val="004A0617"/>
    <w:rsid w:val="004A14E0"/>
    <w:rsid w:val="004A52F0"/>
    <w:rsid w:val="004A6605"/>
    <w:rsid w:val="004A6A32"/>
    <w:rsid w:val="004B1FB4"/>
    <w:rsid w:val="004B21BB"/>
    <w:rsid w:val="004B30FE"/>
    <w:rsid w:val="004B5094"/>
    <w:rsid w:val="004B7695"/>
    <w:rsid w:val="004C05DB"/>
    <w:rsid w:val="004C0ADD"/>
    <w:rsid w:val="004C3EE9"/>
    <w:rsid w:val="004C45FA"/>
    <w:rsid w:val="004C4F92"/>
    <w:rsid w:val="004D0677"/>
    <w:rsid w:val="004D21A8"/>
    <w:rsid w:val="004D3193"/>
    <w:rsid w:val="004D59AE"/>
    <w:rsid w:val="004D62D6"/>
    <w:rsid w:val="004E1331"/>
    <w:rsid w:val="004E13AE"/>
    <w:rsid w:val="004E1BD8"/>
    <w:rsid w:val="004E452A"/>
    <w:rsid w:val="004E77B4"/>
    <w:rsid w:val="004E78E3"/>
    <w:rsid w:val="004F1198"/>
    <w:rsid w:val="004F1291"/>
    <w:rsid w:val="004F1A58"/>
    <w:rsid w:val="004F6054"/>
    <w:rsid w:val="004F6C2A"/>
    <w:rsid w:val="00500190"/>
    <w:rsid w:val="005004BF"/>
    <w:rsid w:val="00500DDB"/>
    <w:rsid w:val="00502E89"/>
    <w:rsid w:val="005031E4"/>
    <w:rsid w:val="005033AE"/>
    <w:rsid w:val="00504D6D"/>
    <w:rsid w:val="00510E95"/>
    <w:rsid w:val="00520FAE"/>
    <w:rsid w:val="00523920"/>
    <w:rsid w:val="0052768E"/>
    <w:rsid w:val="005278E4"/>
    <w:rsid w:val="00527D56"/>
    <w:rsid w:val="0053221F"/>
    <w:rsid w:val="00535906"/>
    <w:rsid w:val="00535BC2"/>
    <w:rsid w:val="00536FAE"/>
    <w:rsid w:val="005405E7"/>
    <w:rsid w:val="005409AA"/>
    <w:rsid w:val="00542C85"/>
    <w:rsid w:val="0054533C"/>
    <w:rsid w:val="005455E6"/>
    <w:rsid w:val="005476FE"/>
    <w:rsid w:val="00553510"/>
    <w:rsid w:val="00554186"/>
    <w:rsid w:val="00555C50"/>
    <w:rsid w:val="0055628C"/>
    <w:rsid w:val="0055652D"/>
    <w:rsid w:val="00557CCE"/>
    <w:rsid w:val="00561B0F"/>
    <w:rsid w:val="00564E09"/>
    <w:rsid w:val="0056622E"/>
    <w:rsid w:val="0056775D"/>
    <w:rsid w:val="005740F7"/>
    <w:rsid w:val="005743DA"/>
    <w:rsid w:val="005744DE"/>
    <w:rsid w:val="00576785"/>
    <w:rsid w:val="00576CCF"/>
    <w:rsid w:val="00583CF6"/>
    <w:rsid w:val="00585769"/>
    <w:rsid w:val="00591130"/>
    <w:rsid w:val="00591E03"/>
    <w:rsid w:val="00594A74"/>
    <w:rsid w:val="005A17FF"/>
    <w:rsid w:val="005A3F28"/>
    <w:rsid w:val="005A40BE"/>
    <w:rsid w:val="005B13E2"/>
    <w:rsid w:val="005B1719"/>
    <w:rsid w:val="005B299C"/>
    <w:rsid w:val="005B3474"/>
    <w:rsid w:val="005B47D7"/>
    <w:rsid w:val="005B59DF"/>
    <w:rsid w:val="005B5CCC"/>
    <w:rsid w:val="005B6770"/>
    <w:rsid w:val="005C2430"/>
    <w:rsid w:val="005C5526"/>
    <w:rsid w:val="005C56DD"/>
    <w:rsid w:val="005C62C6"/>
    <w:rsid w:val="005D1592"/>
    <w:rsid w:val="005D39BE"/>
    <w:rsid w:val="005D3F92"/>
    <w:rsid w:val="005D7B9E"/>
    <w:rsid w:val="005E105A"/>
    <w:rsid w:val="005E2FE5"/>
    <w:rsid w:val="005E51E4"/>
    <w:rsid w:val="005F0834"/>
    <w:rsid w:val="005F2E32"/>
    <w:rsid w:val="005F32FE"/>
    <w:rsid w:val="005F6DC3"/>
    <w:rsid w:val="006001E1"/>
    <w:rsid w:val="006014E9"/>
    <w:rsid w:val="00601A8E"/>
    <w:rsid w:val="00603397"/>
    <w:rsid w:val="0060583B"/>
    <w:rsid w:val="0062033E"/>
    <w:rsid w:val="00621B00"/>
    <w:rsid w:val="00621BAA"/>
    <w:rsid w:val="00624482"/>
    <w:rsid w:val="00624A9D"/>
    <w:rsid w:val="00631910"/>
    <w:rsid w:val="00632B67"/>
    <w:rsid w:val="006335CB"/>
    <w:rsid w:val="0063535B"/>
    <w:rsid w:val="00635486"/>
    <w:rsid w:val="00636057"/>
    <w:rsid w:val="0063696D"/>
    <w:rsid w:val="006373BC"/>
    <w:rsid w:val="00637474"/>
    <w:rsid w:val="00637A4A"/>
    <w:rsid w:val="00646BFC"/>
    <w:rsid w:val="006471A5"/>
    <w:rsid w:val="0064799C"/>
    <w:rsid w:val="00647C87"/>
    <w:rsid w:val="00651299"/>
    <w:rsid w:val="00651805"/>
    <w:rsid w:val="00653CED"/>
    <w:rsid w:val="00654156"/>
    <w:rsid w:val="0065720B"/>
    <w:rsid w:val="0066221B"/>
    <w:rsid w:val="0066492B"/>
    <w:rsid w:val="00667004"/>
    <w:rsid w:val="00667ABD"/>
    <w:rsid w:val="00674817"/>
    <w:rsid w:val="00677BC5"/>
    <w:rsid w:val="006841B4"/>
    <w:rsid w:val="0068472F"/>
    <w:rsid w:val="00685B55"/>
    <w:rsid w:val="00686FF9"/>
    <w:rsid w:val="006904DE"/>
    <w:rsid w:val="006905EA"/>
    <w:rsid w:val="00690A7C"/>
    <w:rsid w:val="006935EE"/>
    <w:rsid w:val="00693D70"/>
    <w:rsid w:val="006A0FAC"/>
    <w:rsid w:val="006A3AF5"/>
    <w:rsid w:val="006A484B"/>
    <w:rsid w:val="006A5EA4"/>
    <w:rsid w:val="006A73BF"/>
    <w:rsid w:val="006B1B3B"/>
    <w:rsid w:val="006B1BA0"/>
    <w:rsid w:val="006B47CA"/>
    <w:rsid w:val="006B52A9"/>
    <w:rsid w:val="006C0254"/>
    <w:rsid w:val="006C210D"/>
    <w:rsid w:val="006C3CC8"/>
    <w:rsid w:val="006C524A"/>
    <w:rsid w:val="006C6C87"/>
    <w:rsid w:val="006C7AAA"/>
    <w:rsid w:val="006D122F"/>
    <w:rsid w:val="006D1C2A"/>
    <w:rsid w:val="006D264F"/>
    <w:rsid w:val="006D3CBD"/>
    <w:rsid w:val="006D3F2D"/>
    <w:rsid w:val="006E06CD"/>
    <w:rsid w:val="006E2A8D"/>
    <w:rsid w:val="006E3C9B"/>
    <w:rsid w:val="006E7574"/>
    <w:rsid w:val="006F44FB"/>
    <w:rsid w:val="006F4F68"/>
    <w:rsid w:val="006F735E"/>
    <w:rsid w:val="007005A6"/>
    <w:rsid w:val="00703430"/>
    <w:rsid w:val="0070383F"/>
    <w:rsid w:val="007069BE"/>
    <w:rsid w:val="00707E20"/>
    <w:rsid w:val="00710F10"/>
    <w:rsid w:val="007121F1"/>
    <w:rsid w:val="00712BE6"/>
    <w:rsid w:val="00716230"/>
    <w:rsid w:val="007164B4"/>
    <w:rsid w:val="0071750E"/>
    <w:rsid w:val="00720904"/>
    <w:rsid w:val="007222E3"/>
    <w:rsid w:val="0072729A"/>
    <w:rsid w:val="00727686"/>
    <w:rsid w:val="00734D23"/>
    <w:rsid w:val="00736A29"/>
    <w:rsid w:val="0073733B"/>
    <w:rsid w:val="0074155C"/>
    <w:rsid w:val="00745C86"/>
    <w:rsid w:val="00747486"/>
    <w:rsid w:val="007512CE"/>
    <w:rsid w:val="00753187"/>
    <w:rsid w:val="007550F4"/>
    <w:rsid w:val="00755266"/>
    <w:rsid w:val="007570E4"/>
    <w:rsid w:val="00764603"/>
    <w:rsid w:val="0076604D"/>
    <w:rsid w:val="00771FD6"/>
    <w:rsid w:val="00774004"/>
    <w:rsid w:val="00780B41"/>
    <w:rsid w:val="007816DD"/>
    <w:rsid w:val="007822F7"/>
    <w:rsid w:val="00782A3F"/>
    <w:rsid w:val="0078662E"/>
    <w:rsid w:val="00786798"/>
    <w:rsid w:val="00787ED8"/>
    <w:rsid w:val="00790687"/>
    <w:rsid w:val="00790909"/>
    <w:rsid w:val="0079181B"/>
    <w:rsid w:val="007918C8"/>
    <w:rsid w:val="00793B56"/>
    <w:rsid w:val="00797F45"/>
    <w:rsid w:val="007A7C95"/>
    <w:rsid w:val="007B2523"/>
    <w:rsid w:val="007B5A07"/>
    <w:rsid w:val="007B783E"/>
    <w:rsid w:val="007C6EF5"/>
    <w:rsid w:val="007D3138"/>
    <w:rsid w:val="007D3E71"/>
    <w:rsid w:val="007D4FCA"/>
    <w:rsid w:val="007D50BA"/>
    <w:rsid w:val="007E1B72"/>
    <w:rsid w:val="007E5D6A"/>
    <w:rsid w:val="007E645D"/>
    <w:rsid w:val="007F28BA"/>
    <w:rsid w:val="007F2AA0"/>
    <w:rsid w:val="007F5256"/>
    <w:rsid w:val="007F75CA"/>
    <w:rsid w:val="007F7AE2"/>
    <w:rsid w:val="007F7E21"/>
    <w:rsid w:val="00801E51"/>
    <w:rsid w:val="0080390C"/>
    <w:rsid w:val="00805B64"/>
    <w:rsid w:val="00812253"/>
    <w:rsid w:val="00812867"/>
    <w:rsid w:val="00813107"/>
    <w:rsid w:val="00815586"/>
    <w:rsid w:val="00816884"/>
    <w:rsid w:val="00821E08"/>
    <w:rsid w:val="00822CA9"/>
    <w:rsid w:val="00823E57"/>
    <w:rsid w:val="0083145C"/>
    <w:rsid w:val="00832A60"/>
    <w:rsid w:val="00834EFD"/>
    <w:rsid w:val="00837E80"/>
    <w:rsid w:val="00840836"/>
    <w:rsid w:val="0084181B"/>
    <w:rsid w:val="00841CF6"/>
    <w:rsid w:val="00843CF5"/>
    <w:rsid w:val="00844B24"/>
    <w:rsid w:val="0084515F"/>
    <w:rsid w:val="00845CD8"/>
    <w:rsid w:val="0085092D"/>
    <w:rsid w:val="008517C6"/>
    <w:rsid w:val="008520A0"/>
    <w:rsid w:val="00853736"/>
    <w:rsid w:val="00853FA9"/>
    <w:rsid w:val="0085599D"/>
    <w:rsid w:val="00855D7F"/>
    <w:rsid w:val="008573F8"/>
    <w:rsid w:val="00860E5A"/>
    <w:rsid w:val="00861E63"/>
    <w:rsid w:val="008620A9"/>
    <w:rsid w:val="00865574"/>
    <w:rsid w:val="008669C0"/>
    <w:rsid w:val="00877D4C"/>
    <w:rsid w:val="00877F5F"/>
    <w:rsid w:val="0088240A"/>
    <w:rsid w:val="00883903"/>
    <w:rsid w:val="00896228"/>
    <w:rsid w:val="00896308"/>
    <w:rsid w:val="0089698D"/>
    <w:rsid w:val="0089720C"/>
    <w:rsid w:val="0089763B"/>
    <w:rsid w:val="008A4E66"/>
    <w:rsid w:val="008B0A22"/>
    <w:rsid w:val="008B1869"/>
    <w:rsid w:val="008B405E"/>
    <w:rsid w:val="008B4597"/>
    <w:rsid w:val="008B6AE3"/>
    <w:rsid w:val="008C2E22"/>
    <w:rsid w:val="008C6A30"/>
    <w:rsid w:val="008D1045"/>
    <w:rsid w:val="008D3A6B"/>
    <w:rsid w:val="008E21F0"/>
    <w:rsid w:val="008E52F3"/>
    <w:rsid w:val="008E5996"/>
    <w:rsid w:val="008E5B0C"/>
    <w:rsid w:val="008E7F58"/>
    <w:rsid w:val="008F0903"/>
    <w:rsid w:val="008F2D1C"/>
    <w:rsid w:val="008F39B1"/>
    <w:rsid w:val="008F541C"/>
    <w:rsid w:val="00901AE1"/>
    <w:rsid w:val="0090352F"/>
    <w:rsid w:val="00903E7E"/>
    <w:rsid w:val="009040C6"/>
    <w:rsid w:val="00905759"/>
    <w:rsid w:val="00910A81"/>
    <w:rsid w:val="00913005"/>
    <w:rsid w:val="00914C7B"/>
    <w:rsid w:val="009205B4"/>
    <w:rsid w:val="0092128B"/>
    <w:rsid w:val="00922DA7"/>
    <w:rsid w:val="00923F4A"/>
    <w:rsid w:val="00924A59"/>
    <w:rsid w:val="00930B90"/>
    <w:rsid w:val="00940200"/>
    <w:rsid w:val="00941F32"/>
    <w:rsid w:val="00944A66"/>
    <w:rsid w:val="00944CD8"/>
    <w:rsid w:val="00945016"/>
    <w:rsid w:val="00946C23"/>
    <w:rsid w:val="00955B59"/>
    <w:rsid w:val="00957CF3"/>
    <w:rsid w:val="00961A0A"/>
    <w:rsid w:val="00963736"/>
    <w:rsid w:val="009665C5"/>
    <w:rsid w:val="00972883"/>
    <w:rsid w:val="009738A1"/>
    <w:rsid w:val="009742AB"/>
    <w:rsid w:val="00974553"/>
    <w:rsid w:val="00975E66"/>
    <w:rsid w:val="00985168"/>
    <w:rsid w:val="00990EC1"/>
    <w:rsid w:val="0099173A"/>
    <w:rsid w:val="00991DDE"/>
    <w:rsid w:val="00992262"/>
    <w:rsid w:val="009926BC"/>
    <w:rsid w:val="00994535"/>
    <w:rsid w:val="00997E00"/>
    <w:rsid w:val="009A2D51"/>
    <w:rsid w:val="009A4319"/>
    <w:rsid w:val="009A6C3F"/>
    <w:rsid w:val="009B224C"/>
    <w:rsid w:val="009B2349"/>
    <w:rsid w:val="009B73F2"/>
    <w:rsid w:val="009C12BD"/>
    <w:rsid w:val="009C181E"/>
    <w:rsid w:val="009C32D2"/>
    <w:rsid w:val="009C50FE"/>
    <w:rsid w:val="009D2920"/>
    <w:rsid w:val="009D3969"/>
    <w:rsid w:val="009D4F2A"/>
    <w:rsid w:val="009D5265"/>
    <w:rsid w:val="009D53C4"/>
    <w:rsid w:val="009D7A41"/>
    <w:rsid w:val="009E1F53"/>
    <w:rsid w:val="009E46EF"/>
    <w:rsid w:val="009E5E64"/>
    <w:rsid w:val="009E6760"/>
    <w:rsid w:val="009E6BBA"/>
    <w:rsid w:val="009F7F55"/>
    <w:rsid w:val="00A02ED2"/>
    <w:rsid w:val="00A034AD"/>
    <w:rsid w:val="00A03E75"/>
    <w:rsid w:val="00A04E65"/>
    <w:rsid w:val="00A11075"/>
    <w:rsid w:val="00A12A45"/>
    <w:rsid w:val="00A12F60"/>
    <w:rsid w:val="00A15BBF"/>
    <w:rsid w:val="00A27A45"/>
    <w:rsid w:val="00A32BFA"/>
    <w:rsid w:val="00A33E60"/>
    <w:rsid w:val="00A3418B"/>
    <w:rsid w:val="00A35455"/>
    <w:rsid w:val="00A363AA"/>
    <w:rsid w:val="00A41301"/>
    <w:rsid w:val="00A45FCE"/>
    <w:rsid w:val="00A53E5E"/>
    <w:rsid w:val="00A55160"/>
    <w:rsid w:val="00A55D69"/>
    <w:rsid w:val="00A56ABA"/>
    <w:rsid w:val="00A61132"/>
    <w:rsid w:val="00A636DC"/>
    <w:rsid w:val="00A65154"/>
    <w:rsid w:val="00A6546F"/>
    <w:rsid w:val="00A6633B"/>
    <w:rsid w:val="00A75671"/>
    <w:rsid w:val="00A773CC"/>
    <w:rsid w:val="00A80E10"/>
    <w:rsid w:val="00A81DD4"/>
    <w:rsid w:val="00A85FE6"/>
    <w:rsid w:val="00A8665F"/>
    <w:rsid w:val="00A9318B"/>
    <w:rsid w:val="00A94AC1"/>
    <w:rsid w:val="00A97D73"/>
    <w:rsid w:val="00AA0AE7"/>
    <w:rsid w:val="00AA260B"/>
    <w:rsid w:val="00AA5755"/>
    <w:rsid w:val="00AB0AF6"/>
    <w:rsid w:val="00AB18B7"/>
    <w:rsid w:val="00AB23DD"/>
    <w:rsid w:val="00AB34D6"/>
    <w:rsid w:val="00AB3ECD"/>
    <w:rsid w:val="00AB46A6"/>
    <w:rsid w:val="00AD00E4"/>
    <w:rsid w:val="00AD035B"/>
    <w:rsid w:val="00AD05E8"/>
    <w:rsid w:val="00AD335D"/>
    <w:rsid w:val="00AD59A6"/>
    <w:rsid w:val="00AD5F38"/>
    <w:rsid w:val="00AD6209"/>
    <w:rsid w:val="00AE21AE"/>
    <w:rsid w:val="00AE367B"/>
    <w:rsid w:val="00AE6AD8"/>
    <w:rsid w:val="00AE784F"/>
    <w:rsid w:val="00AF0961"/>
    <w:rsid w:val="00AF2153"/>
    <w:rsid w:val="00AF30D6"/>
    <w:rsid w:val="00AF4017"/>
    <w:rsid w:val="00AF5F3F"/>
    <w:rsid w:val="00AF66B8"/>
    <w:rsid w:val="00AF792B"/>
    <w:rsid w:val="00B001C3"/>
    <w:rsid w:val="00B0039E"/>
    <w:rsid w:val="00B042EB"/>
    <w:rsid w:val="00B04992"/>
    <w:rsid w:val="00B0533A"/>
    <w:rsid w:val="00B05369"/>
    <w:rsid w:val="00B13277"/>
    <w:rsid w:val="00B17B62"/>
    <w:rsid w:val="00B203E3"/>
    <w:rsid w:val="00B225A5"/>
    <w:rsid w:val="00B26E1B"/>
    <w:rsid w:val="00B277A9"/>
    <w:rsid w:val="00B354BE"/>
    <w:rsid w:val="00B37297"/>
    <w:rsid w:val="00B431D7"/>
    <w:rsid w:val="00B459C8"/>
    <w:rsid w:val="00B52D10"/>
    <w:rsid w:val="00B5313F"/>
    <w:rsid w:val="00B54661"/>
    <w:rsid w:val="00B55D5E"/>
    <w:rsid w:val="00B65CF8"/>
    <w:rsid w:val="00B6631C"/>
    <w:rsid w:val="00B669AE"/>
    <w:rsid w:val="00B67368"/>
    <w:rsid w:val="00B71A0F"/>
    <w:rsid w:val="00B72576"/>
    <w:rsid w:val="00B72F9E"/>
    <w:rsid w:val="00B742E0"/>
    <w:rsid w:val="00B75DA3"/>
    <w:rsid w:val="00B80657"/>
    <w:rsid w:val="00B825E0"/>
    <w:rsid w:val="00B8761B"/>
    <w:rsid w:val="00B90616"/>
    <w:rsid w:val="00B912DB"/>
    <w:rsid w:val="00B935D7"/>
    <w:rsid w:val="00B94516"/>
    <w:rsid w:val="00BA27DD"/>
    <w:rsid w:val="00BA29FB"/>
    <w:rsid w:val="00BA6230"/>
    <w:rsid w:val="00BA6E0D"/>
    <w:rsid w:val="00BB2855"/>
    <w:rsid w:val="00BB52D2"/>
    <w:rsid w:val="00BB5BA5"/>
    <w:rsid w:val="00BB691D"/>
    <w:rsid w:val="00BC0D9F"/>
    <w:rsid w:val="00BC292F"/>
    <w:rsid w:val="00BC4B70"/>
    <w:rsid w:val="00BC5004"/>
    <w:rsid w:val="00BD19C1"/>
    <w:rsid w:val="00BD25B8"/>
    <w:rsid w:val="00BD2DD4"/>
    <w:rsid w:val="00BE0A51"/>
    <w:rsid w:val="00BE10D9"/>
    <w:rsid w:val="00BE1286"/>
    <w:rsid w:val="00BE4042"/>
    <w:rsid w:val="00BF0DCF"/>
    <w:rsid w:val="00BF0E05"/>
    <w:rsid w:val="00BF1AD8"/>
    <w:rsid w:val="00BF2A66"/>
    <w:rsid w:val="00C012E1"/>
    <w:rsid w:val="00C026F7"/>
    <w:rsid w:val="00C02EBE"/>
    <w:rsid w:val="00C060C6"/>
    <w:rsid w:val="00C06BB4"/>
    <w:rsid w:val="00C10D20"/>
    <w:rsid w:val="00C11BDD"/>
    <w:rsid w:val="00C11FC6"/>
    <w:rsid w:val="00C12E0C"/>
    <w:rsid w:val="00C17000"/>
    <w:rsid w:val="00C21916"/>
    <w:rsid w:val="00C21D91"/>
    <w:rsid w:val="00C223D3"/>
    <w:rsid w:val="00C2521B"/>
    <w:rsid w:val="00C25F1C"/>
    <w:rsid w:val="00C26B76"/>
    <w:rsid w:val="00C304E2"/>
    <w:rsid w:val="00C3123E"/>
    <w:rsid w:val="00C3387A"/>
    <w:rsid w:val="00C33DF0"/>
    <w:rsid w:val="00C340E2"/>
    <w:rsid w:val="00C360BA"/>
    <w:rsid w:val="00C3636F"/>
    <w:rsid w:val="00C36BE7"/>
    <w:rsid w:val="00C4011D"/>
    <w:rsid w:val="00C440B5"/>
    <w:rsid w:val="00C457CA"/>
    <w:rsid w:val="00C460AC"/>
    <w:rsid w:val="00C462CC"/>
    <w:rsid w:val="00C46463"/>
    <w:rsid w:val="00C466A6"/>
    <w:rsid w:val="00C468C5"/>
    <w:rsid w:val="00C57FB7"/>
    <w:rsid w:val="00C61C96"/>
    <w:rsid w:val="00C63FE1"/>
    <w:rsid w:val="00C65065"/>
    <w:rsid w:val="00C65F3F"/>
    <w:rsid w:val="00C66187"/>
    <w:rsid w:val="00C72414"/>
    <w:rsid w:val="00C72C75"/>
    <w:rsid w:val="00C73ABA"/>
    <w:rsid w:val="00C812EA"/>
    <w:rsid w:val="00C82A8A"/>
    <w:rsid w:val="00C8667B"/>
    <w:rsid w:val="00C866C8"/>
    <w:rsid w:val="00C86A2D"/>
    <w:rsid w:val="00C90938"/>
    <w:rsid w:val="00C93797"/>
    <w:rsid w:val="00C9751D"/>
    <w:rsid w:val="00CA01D1"/>
    <w:rsid w:val="00CA1E0E"/>
    <w:rsid w:val="00CA4CE3"/>
    <w:rsid w:val="00CA54C0"/>
    <w:rsid w:val="00CA6F93"/>
    <w:rsid w:val="00CB2F95"/>
    <w:rsid w:val="00CB5911"/>
    <w:rsid w:val="00CC16D5"/>
    <w:rsid w:val="00CD1AFF"/>
    <w:rsid w:val="00CD4F3F"/>
    <w:rsid w:val="00CD531F"/>
    <w:rsid w:val="00CD7F55"/>
    <w:rsid w:val="00CE1037"/>
    <w:rsid w:val="00CE5D52"/>
    <w:rsid w:val="00CE5F07"/>
    <w:rsid w:val="00CE7BB7"/>
    <w:rsid w:val="00CF1DD8"/>
    <w:rsid w:val="00CF3B67"/>
    <w:rsid w:val="00CF41B7"/>
    <w:rsid w:val="00CF5F1F"/>
    <w:rsid w:val="00D02B8E"/>
    <w:rsid w:val="00D03B3B"/>
    <w:rsid w:val="00D06E45"/>
    <w:rsid w:val="00D11E69"/>
    <w:rsid w:val="00D17FE9"/>
    <w:rsid w:val="00D22C5B"/>
    <w:rsid w:val="00D311F8"/>
    <w:rsid w:val="00D32894"/>
    <w:rsid w:val="00D3291F"/>
    <w:rsid w:val="00D36B52"/>
    <w:rsid w:val="00D377C8"/>
    <w:rsid w:val="00D41274"/>
    <w:rsid w:val="00D4347F"/>
    <w:rsid w:val="00D43BF3"/>
    <w:rsid w:val="00D44946"/>
    <w:rsid w:val="00D44C93"/>
    <w:rsid w:val="00D4634B"/>
    <w:rsid w:val="00D53109"/>
    <w:rsid w:val="00D57331"/>
    <w:rsid w:val="00D61D8A"/>
    <w:rsid w:val="00D61E26"/>
    <w:rsid w:val="00D64FD9"/>
    <w:rsid w:val="00D66ED8"/>
    <w:rsid w:val="00D74FC4"/>
    <w:rsid w:val="00D767BB"/>
    <w:rsid w:val="00D76E35"/>
    <w:rsid w:val="00D8440B"/>
    <w:rsid w:val="00D87685"/>
    <w:rsid w:val="00D913C6"/>
    <w:rsid w:val="00D9278A"/>
    <w:rsid w:val="00D92D81"/>
    <w:rsid w:val="00D939B0"/>
    <w:rsid w:val="00D94D29"/>
    <w:rsid w:val="00DA27CE"/>
    <w:rsid w:val="00DA54F8"/>
    <w:rsid w:val="00DB110F"/>
    <w:rsid w:val="00DB16E0"/>
    <w:rsid w:val="00DB2DF9"/>
    <w:rsid w:val="00DB39F1"/>
    <w:rsid w:val="00DB7E63"/>
    <w:rsid w:val="00DB7EF6"/>
    <w:rsid w:val="00DC169B"/>
    <w:rsid w:val="00DC2055"/>
    <w:rsid w:val="00DD200A"/>
    <w:rsid w:val="00DD5225"/>
    <w:rsid w:val="00DD71E8"/>
    <w:rsid w:val="00DD77BC"/>
    <w:rsid w:val="00DD7F83"/>
    <w:rsid w:val="00DD7FA1"/>
    <w:rsid w:val="00DE11A2"/>
    <w:rsid w:val="00DE748F"/>
    <w:rsid w:val="00DE7AF2"/>
    <w:rsid w:val="00DF039E"/>
    <w:rsid w:val="00E00E09"/>
    <w:rsid w:val="00E0137F"/>
    <w:rsid w:val="00E0641E"/>
    <w:rsid w:val="00E06664"/>
    <w:rsid w:val="00E135E2"/>
    <w:rsid w:val="00E15459"/>
    <w:rsid w:val="00E26255"/>
    <w:rsid w:val="00E304BC"/>
    <w:rsid w:val="00E32853"/>
    <w:rsid w:val="00E360D5"/>
    <w:rsid w:val="00E36588"/>
    <w:rsid w:val="00E369FE"/>
    <w:rsid w:val="00E36DB0"/>
    <w:rsid w:val="00E37363"/>
    <w:rsid w:val="00E401F8"/>
    <w:rsid w:val="00E423CA"/>
    <w:rsid w:val="00E43531"/>
    <w:rsid w:val="00E46425"/>
    <w:rsid w:val="00E464EF"/>
    <w:rsid w:val="00E47D0E"/>
    <w:rsid w:val="00E503B4"/>
    <w:rsid w:val="00E54F51"/>
    <w:rsid w:val="00E56AE4"/>
    <w:rsid w:val="00E57F94"/>
    <w:rsid w:val="00E617BF"/>
    <w:rsid w:val="00E65018"/>
    <w:rsid w:val="00E66DBD"/>
    <w:rsid w:val="00E756ED"/>
    <w:rsid w:val="00E76A90"/>
    <w:rsid w:val="00E76BBB"/>
    <w:rsid w:val="00E903F7"/>
    <w:rsid w:val="00E93F52"/>
    <w:rsid w:val="00E94339"/>
    <w:rsid w:val="00E9684B"/>
    <w:rsid w:val="00E97563"/>
    <w:rsid w:val="00EA43F2"/>
    <w:rsid w:val="00EA7604"/>
    <w:rsid w:val="00EB0B63"/>
    <w:rsid w:val="00EB73CB"/>
    <w:rsid w:val="00EC144C"/>
    <w:rsid w:val="00EC265C"/>
    <w:rsid w:val="00EC2C08"/>
    <w:rsid w:val="00ED2EFC"/>
    <w:rsid w:val="00ED61CB"/>
    <w:rsid w:val="00EE6C5E"/>
    <w:rsid w:val="00EF11BE"/>
    <w:rsid w:val="00EF57E6"/>
    <w:rsid w:val="00EF6FFE"/>
    <w:rsid w:val="00EF75D2"/>
    <w:rsid w:val="00F00BAB"/>
    <w:rsid w:val="00F05AAE"/>
    <w:rsid w:val="00F06A72"/>
    <w:rsid w:val="00F074F7"/>
    <w:rsid w:val="00F136F0"/>
    <w:rsid w:val="00F20BBB"/>
    <w:rsid w:val="00F23930"/>
    <w:rsid w:val="00F24DEF"/>
    <w:rsid w:val="00F25FFF"/>
    <w:rsid w:val="00F26CA7"/>
    <w:rsid w:val="00F31331"/>
    <w:rsid w:val="00F32765"/>
    <w:rsid w:val="00F374A2"/>
    <w:rsid w:val="00F43BD8"/>
    <w:rsid w:val="00F44055"/>
    <w:rsid w:val="00F47148"/>
    <w:rsid w:val="00F47161"/>
    <w:rsid w:val="00F47A39"/>
    <w:rsid w:val="00F562F3"/>
    <w:rsid w:val="00F56DEC"/>
    <w:rsid w:val="00F6338F"/>
    <w:rsid w:val="00F63B5E"/>
    <w:rsid w:val="00F647C1"/>
    <w:rsid w:val="00F64900"/>
    <w:rsid w:val="00F64F43"/>
    <w:rsid w:val="00F66E38"/>
    <w:rsid w:val="00F66FB2"/>
    <w:rsid w:val="00F670AC"/>
    <w:rsid w:val="00F70875"/>
    <w:rsid w:val="00F74254"/>
    <w:rsid w:val="00F74B89"/>
    <w:rsid w:val="00F74F57"/>
    <w:rsid w:val="00F75133"/>
    <w:rsid w:val="00F751A2"/>
    <w:rsid w:val="00F7666B"/>
    <w:rsid w:val="00F80175"/>
    <w:rsid w:val="00F82B58"/>
    <w:rsid w:val="00F86467"/>
    <w:rsid w:val="00F87353"/>
    <w:rsid w:val="00F949F5"/>
    <w:rsid w:val="00FA3899"/>
    <w:rsid w:val="00FA4909"/>
    <w:rsid w:val="00FA6751"/>
    <w:rsid w:val="00FA6A72"/>
    <w:rsid w:val="00FA7CB2"/>
    <w:rsid w:val="00FB0F02"/>
    <w:rsid w:val="00FB1048"/>
    <w:rsid w:val="00FB2DE2"/>
    <w:rsid w:val="00FB62C4"/>
    <w:rsid w:val="00FB7701"/>
    <w:rsid w:val="00FC08E5"/>
    <w:rsid w:val="00FC4C09"/>
    <w:rsid w:val="00FC7A40"/>
    <w:rsid w:val="00FD1AC5"/>
    <w:rsid w:val="00FD3626"/>
    <w:rsid w:val="00FD5518"/>
    <w:rsid w:val="00FD572B"/>
    <w:rsid w:val="00FD5CF0"/>
    <w:rsid w:val="00FD7D71"/>
    <w:rsid w:val="00FE1BD2"/>
    <w:rsid w:val="00FE2AC7"/>
    <w:rsid w:val="00FE3FBD"/>
    <w:rsid w:val="00FE4D89"/>
    <w:rsid w:val="00FE7531"/>
    <w:rsid w:val="00FF0DEE"/>
    <w:rsid w:val="00FF4625"/>
    <w:rsid w:val="00FF6269"/>
    <w:rsid w:val="00FF763C"/>
    <w:rsid w:val="0FF2536A"/>
    <w:rsid w:val="10C83F23"/>
    <w:rsid w:val="20045C66"/>
    <w:rsid w:val="22E75904"/>
    <w:rsid w:val="245B3C6C"/>
    <w:rsid w:val="265B5FB0"/>
    <w:rsid w:val="2E4709D1"/>
    <w:rsid w:val="36B153C1"/>
    <w:rsid w:val="57946C20"/>
    <w:rsid w:val="593B1A93"/>
    <w:rsid w:val="5F351EE4"/>
    <w:rsid w:val="6B81659B"/>
    <w:rsid w:val="6EFF4287"/>
    <w:rsid w:val="732337A6"/>
    <w:rsid w:val="789558EB"/>
    <w:rsid w:val="7B8715C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145685AF"/>
  <w15:docId w15:val="{6313E14E-A8FC-445A-AB7D-ADF9722A8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Caption">
    <w:name w:val="caption"/>
    <w:basedOn w:val="Normal"/>
    <w:next w:val="Normal"/>
    <w:qFormat/>
    <w:pPr>
      <w:spacing w:before="120" w:after="120"/>
    </w:pPr>
    <w:rPr>
      <w:b/>
      <w:bCs/>
      <w:sz w:val="20"/>
      <w:szCs w:val="20"/>
    </w:rPr>
  </w:style>
  <w:style w:type="character" w:styleId="FollowedHyperlink">
    <w:name w:val="FollowedHyperlink"/>
    <w:qFormat/>
    <w:rPr>
      <w:color w:val="800080"/>
      <w:u w:val="single"/>
    </w:rPr>
  </w:style>
  <w:style w:type="character" w:styleId="Hyperlink">
    <w:name w:val="Hyperlink"/>
    <w:rPr>
      <w:color w:val="0000FF"/>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AuthorName">
    <w:name w:val="IEEE Author Name"/>
    <w:basedOn w:val="Normal"/>
    <w:next w:val="Normal"/>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pPr>
      <w:spacing w:after="60"/>
      <w:jc w:val="center"/>
    </w:pPr>
    <w:rPr>
      <w:rFonts w:eastAsia="Times New Roman"/>
      <w:i/>
      <w:sz w:val="20"/>
      <w:lang w:val="en-GB" w:eastAsia="en-GB"/>
    </w:rPr>
  </w:style>
  <w:style w:type="paragraph" w:customStyle="1" w:styleId="IEEEHeading2">
    <w:name w:val="IEEE Heading 2"/>
    <w:basedOn w:val="Normal"/>
    <w:next w:val="IEEEParagraph"/>
    <w:pPr>
      <w:numPr>
        <w:numId w:val="2"/>
      </w:numPr>
      <w:adjustRightInd w:val="0"/>
      <w:snapToGrid w:val="0"/>
      <w:spacing w:before="150" w:after="60"/>
      <w:ind w:left="289" w:hanging="289"/>
    </w:pPr>
    <w:rPr>
      <w:i/>
      <w:sz w:val="20"/>
    </w:rPr>
  </w:style>
  <w:style w:type="paragraph" w:customStyle="1" w:styleId="IEEEParagraph">
    <w:name w:val="IEEE Paragraph"/>
    <w:basedOn w:val="Normal"/>
    <w:link w:val="IEEEParagraphChar"/>
    <w:pPr>
      <w:adjustRightInd w:val="0"/>
      <w:snapToGrid w:val="0"/>
      <w:ind w:firstLine="216"/>
      <w:jc w:val="both"/>
    </w:pPr>
  </w:style>
  <w:style w:type="paragraph" w:customStyle="1" w:styleId="IEEEAuthorEmail">
    <w:name w:val="IEEE Author Email"/>
    <w:next w:val="IEEEAuthorAffiliation"/>
    <w:pPr>
      <w:spacing w:after="60"/>
      <w:jc w:val="center"/>
    </w:pPr>
    <w:rPr>
      <w:rFonts w:ascii="Courier" w:eastAsia="Times New Roman" w:hAnsi="Courier"/>
      <w:sz w:val="18"/>
      <w:szCs w:val="24"/>
    </w:rPr>
  </w:style>
  <w:style w:type="paragraph" w:customStyle="1" w:styleId="IEEEAbstractHeading">
    <w:name w:val="IEEE Abstract Heading"/>
    <w:basedOn w:val="IEEEAbtract"/>
    <w:next w:val="IEEEAbtract"/>
    <w:link w:val="IEEEAbstractHeadingChar"/>
    <w:rPr>
      <w:i/>
    </w:rPr>
  </w:style>
  <w:style w:type="paragraph" w:customStyle="1" w:styleId="IEEEAbtract">
    <w:name w:val="IEEE Abtract"/>
    <w:basedOn w:val="Normal"/>
    <w:next w:val="Normal"/>
    <w:link w:val="IEEEAbtractChar"/>
    <w:pPr>
      <w:adjustRightInd w:val="0"/>
      <w:snapToGrid w:val="0"/>
      <w:jc w:val="both"/>
    </w:pPr>
    <w:rPr>
      <w:b/>
      <w:sz w:val="18"/>
      <w:lang w:val="en-GB" w:eastAsia="en-GB"/>
    </w:rPr>
  </w:style>
  <w:style w:type="character" w:customStyle="1" w:styleId="IEEEAbstractHeadingChar">
    <w:name w:val="IEEE Abstract Heading Char"/>
    <w:link w:val="IEEEAbstractHeading"/>
    <w:rPr>
      <w:rFonts w:eastAsia="SimSun"/>
      <w:b/>
      <w:i/>
      <w:sz w:val="18"/>
      <w:szCs w:val="24"/>
      <w:lang w:val="en-GB" w:eastAsia="en-GB" w:bidi="ar-SA"/>
    </w:rPr>
  </w:style>
  <w:style w:type="character" w:customStyle="1" w:styleId="IEEEAbtractChar">
    <w:name w:val="IEEE Abtract Char"/>
    <w:link w:val="IEEEAbtract"/>
    <w:rPr>
      <w:rFonts w:eastAsia="SimSun"/>
      <w:b/>
      <w:sz w:val="18"/>
      <w:szCs w:val="24"/>
      <w:lang w:val="en-GB" w:eastAsia="en-GB" w:bidi="ar-SA"/>
    </w:rPr>
  </w:style>
  <w:style w:type="paragraph" w:customStyle="1" w:styleId="IEEEHeading1">
    <w:name w:val="IEEE Heading 1"/>
    <w:basedOn w:val="Normal"/>
    <w:next w:val="IEEEParagraph"/>
    <w:pPr>
      <w:numPr>
        <w:numId w:val="3"/>
      </w:numPr>
      <w:adjustRightInd w:val="0"/>
      <w:snapToGrid w:val="0"/>
      <w:spacing w:before="180" w:after="60"/>
      <w:jc w:val="center"/>
    </w:pPr>
    <w:rPr>
      <w:smallCaps/>
      <w:sz w:val="20"/>
    </w:rPr>
  </w:style>
  <w:style w:type="paragraph" w:customStyle="1" w:styleId="IEEETableCell">
    <w:name w:val="IEEE Table Cell"/>
    <w:basedOn w:val="IEEEParagraph"/>
    <w:pPr>
      <w:ind w:firstLine="0"/>
      <w:jc w:val="left"/>
    </w:pPr>
    <w:rPr>
      <w:sz w:val="18"/>
    </w:rPr>
  </w:style>
  <w:style w:type="paragraph" w:customStyle="1" w:styleId="IEEETitle">
    <w:name w:val="IEEE Title"/>
    <w:basedOn w:val="Normal"/>
    <w:next w:val="IEEEAuthorName"/>
    <w:qFormat/>
    <w:pPr>
      <w:adjustRightInd w:val="0"/>
      <w:snapToGrid w:val="0"/>
      <w:jc w:val="center"/>
    </w:pPr>
    <w:rPr>
      <w:sz w:val="48"/>
    </w:rPr>
  </w:style>
  <w:style w:type="paragraph" w:customStyle="1" w:styleId="IEEEHeading3">
    <w:name w:val="IEEE Heading 3"/>
    <w:basedOn w:val="Normal"/>
    <w:next w:val="IEEEParagraph"/>
    <w:link w:val="IEEEHeading3Char"/>
    <w:qFormat/>
    <w:pPr>
      <w:numPr>
        <w:numId w:val="4"/>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qFormat/>
    <w:pPr>
      <w:spacing w:before="120" w:after="120"/>
      <w:jc w:val="center"/>
    </w:pPr>
    <w:rPr>
      <w:smallCaps/>
      <w:sz w:val="16"/>
    </w:rPr>
  </w:style>
  <w:style w:type="character" w:customStyle="1" w:styleId="IEEEParagraphChar">
    <w:name w:val="IEEE Paragraph Char"/>
    <w:link w:val="IEEEParagraph"/>
    <w:qFormat/>
    <w:rPr>
      <w:rFonts w:eastAsia="SimSun"/>
      <w:sz w:val="24"/>
      <w:szCs w:val="24"/>
      <w:lang w:val="en-AU" w:eastAsia="zh-CN" w:bidi="ar-SA"/>
    </w:rPr>
  </w:style>
  <w:style w:type="paragraph" w:customStyle="1" w:styleId="IEEEFigureCaptionSingle-Line">
    <w:name w:val="IEEE Figure Caption Single-Line"/>
    <w:basedOn w:val="IEEETableCaption"/>
    <w:next w:val="IEEEParagraph"/>
    <w:qFormat/>
    <w:rPr>
      <w:smallCaps w:val="0"/>
    </w:rPr>
  </w:style>
  <w:style w:type="character" w:customStyle="1" w:styleId="IEEEHeading3Char">
    <w:name w:val="IEEE Heading 3 Char"/>
    <w:link w:val="IEEEHeading3"/>
    <w:qFormat/>
    <w:rPr>
      <w:i/>
      <w:szCs w:val="24"/>
      <w:lang w:val="en-AU" w:eastAsia="zh-CN" w:bidi="ar-SA"/>
    </w:rPr>
  </w:style>
  <w:style w:type="paragraph" w:customStyle="1" w:styleId="IEEEFigure">
    <w:name w:val="IEEE Figure"/>
    <w:basedOn w:val="Normal"/>
    <w:next w:val="IEEEFigureCaptionSingle-Line"/>
    <w:pPr>
      <w:jc w:val="center"/>
    </w:pPr>
  </w:style>
  <w:style w:type="paragraph" w:customStyle="1" w:styleId="IEEEReferenceItem">
    <w:name w:val="IEEE Reference Item"/>
    <w:basedOn w:val="Normal"/>
    <w:qFormat/>
    <w:pPr>
      <w:numPr>
        <w:numId w:val="1"/>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qFormat/>
    <w:pPr>
      <w:jc w:val="both"/>
    </w:pPr>
  </w:style>
  <w:style w:type="paragraph" w:customStyle="1" w:styleId="IEEETableHeaderCentered">
    <w:name w:val="IEEE Table Header Centered"/>
    <w:basedOn w:val="IEEETableCell"/>
    <w:qFormat/>
    <w:pPr>
      <w:jc w:val="center"/>
    </w:pPr>
    <w:rPr>
      <w:b/>
      <w:bCs/>
    </w:rPr>
  </w:style>
  <w:style w:type="paragraph" w:customStyle="1" w:styleId="IEEETableHeaderLeft-Justified">
    <w:name w:val="IEEE Table Header Left-Justified"/>
    <w:basedOn w:val="IEEETableCell"/>
    <w:qFormat/>
    <w:rPr>
      <w:b/>
      <w:bCs/>
    </w:rPr>
  </w:style>
  <w:style w:type="character" w:customStyle="1" w:styleId="BalloonTextChar">
    <w:name w:val="Balloon Text Char"/>
    <w:link w:val="BalloonText"/>
    <w:qFormat/>
    <w:rPr>
      <w:rFonts w:ascii="Tahoma" w:hAnsi="Tahoma" w:cs="Tahoma"/>
      <w:sz w:val="16"/>
      <w:szCs w:val="16"/>
      <w:lang w:val="en-AU"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F2CD516F-E4D0-410B-B6CE-3E0E6219517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3</Pages>
  <Words>1171</Words>
  <Characters>609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Microsoft</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J</dc:creator>
  <cp:keywords>ICTer</cp:keywords>
  <cp:lastModifiedBy>Wary948</cp:lastModifiedBy>
  <cp:revision>57</cp:revision>
  <cp:lastPrinted>2013-04-01T08:25:00Z</cp:lastPrinted>
  <dcterms:created xsi:type="dcterms:W3CDTF">2020-08-11T11:23:00Z</dcterms:created>
  <dcterms:modified xsi:type="dcterms:W3CDTF">2021-01-22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78</vt:lpwstr>
  </property>
</Properties>
</file>